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D202ED" w14:textId="77777777" w:rsidR="00570F5B" w:rsidRPr="001709FD" w:rsidRDefault="00570F5B" w:rsidP="001709FD">
      <w:pPr>
        <w:spacing w:after="0" w:line="240" w:lineRule="auto"/>
        <w:jc w:val="center"/>
        <w:rPr>
          <w:rFonts w:ascii="Times New Roman" w:hAnsi="Times New Roman"/>
          <w:b/>
          <w:sz w:val="24"/>
          <w:szCs w:val="24"/>
        </w:rPr>
      </w:pPr>
      <w:smartTag w:uri="urn:schemas-microsoft-com:office:smarttags" w:element="address">
        <w:smartTag w:uri="urn:schemas-microsoft-com:office:smarttags" w:element="Street">
          <w:r w:rsidRPr="001709FD">
            <w:rPr>
              <w:rFonts w:ascii="Times New Roman" w:hAnsi="Times New Roman"/>
              <w:b/>
              <w:sz w:val="24"/>
              <w:szCs w:val="24"/>
            </w:rPr>
            <w:t>Creole Nature Trail All-American Road</w:t>
          </w:r>
        </w:smartTag>
      </w:smartTag>
    </w:p>
    <w:p w14:paraId="4FC71FA7" w14:textId="31784DB6" w:rsidR="00570F5B" w:rsidRPr="001709FD" w:rsidRDefault="00570F5B" w:rsidP="001709FD">
      <w:pPr>
        <w:spacing w:after="0" w:line="240" w:lineRule="auto"/>
        <w:jc w:val="center"/>
        <w:rPr>
          <w:rFonts w:ascii="Times New Roman" w:hAnsi="Times New Roman"/>
          <w:b/>
          <w:sz w:val="24"/>
          <w:szCs w:val="24"/>
        </w:rPr>
      </w:pPr>
      <w:r w:rsidRPr="001709FD">
        <w:rPr>
          <w:rFonts w:ascii="Times New Roman" w:hAnsi="Times New Roman"/>
          <w:b/>
          <w:sz w:val="24"/>
          <w:szCs w:val="24"/>
        </w:rPr>
        <w:t xml:space="preserve">District Board of Commissioners </w:t>
      </w:r>
      <w:r w:rsidR="00692ABB">
        <w:rPr>
          <w:rFonts w:ascii="Times New Roman" w:hAnsi="Times New Roman"/>
          <w:b/>
          <w:sz w:val="24"/>
          <w:szCs w:val="24"/>
        </w:rPr>
        <w:t>Meeting</w:t>
      </w:r>
    </w:p>
    <w:p w14:paraId="603CE2CA" w14:textId="277C73DC" w:rsidR="00570F5B" w:rsidRPr="001709FD" w:rsidRDefault="00D958DE" w:rsidP="001709FD">
      <w:pPr>
        <w:spacing w:after="0" w:line="240" w:lineRule="auto"/>
        <w:jc w:val="center"/>
        <w:rPr>
          <w:rFonts w:ascii="Times New Roman" w:hAnsi="Times New Roman"/>
          <w:b/>
          <w:sz w:val="24"/>
          <w:szCs w:val="24"/>
        </w:rPr>
      </w:pPr>
      <w:r>
        <w:rPr>
          <w:rFonts w:ascii="Times New Roman" w:hAnsi="Times New Roman"/>
          <w:b/>
          <w:sz w:val="24"/>
          <w:szCs w:val="24"/>
        </w:rPr>
        <w:t>Thurs</w:t>
      </w:r>
      <w:r w:rsidR="004A2B50">
        <w:rPr>
          <w:rFonts w:ascii="Times New Roman" w:hAnsi="Times New Roman"/>
          <w:b/>
          <w:sz w:val="24"/>
          <w:szCs w:val="24"/>
        </w:rPr>
        <w:t>day</w:t>
      </w:r>
      <w:r w:rsidR="000622B4">
        <w:rPr>
          <w:rFonts w:ascii="Times New Roman" w:hAnsi="Times New Roman"/>
          <w:b/>
          <w:sz w:val="24"/>
          <w:szCs w:val="24"/>
        </w:rPr>
        <w:t xml:space="preserve">, </w:t>
      </w:r>
      <w:r w:rsidR="00CC7D70">
        <w:rPr>
          <w:rFonts w:ascii="Times New Roman" w:hAnsi="Times New Roman"/>
          <w:b/>
          <w:sz w:val="24"/>
          <w:szCs w:val="24"/>
        </w:rPr>
        <w:t>March 25, 2021</w:t>
      </w:r>
      <w:r w:rsidR="00570F5B" w:rsidRPr="001709FD">
        <w:rPr>
          <w:rFonts w:ascii="Times New Roman" w:hAnsi="Times New Roman"/>
          <w:b/>
          <w:sz w:val="24"/>
          <w:szCs w:val="24"/>
        </w:rPr>
        <w:t xml:space="preserve">, </w:t>
      </w:r>
      <w:r w:rsidR="00692ABB">
        <w:rPr>
          <w:rFonts w:ascii="Times New Roman" w:hAnsi="Times New Roman"/>
          <w:b/>
          <w:sz w:val="24"/>
          <w:szCs w:val="24"/>
        </w:rPr>
        <w:t xml:space="preserve">at </w:t>
      </w:r>
      <w:r w:rsidR="003B05FF">
        <w:rPr>
          <w:rFonts w:ascii="Times New Roman" w:hAnsi="Times New Roman"/>
          <w:b/>
          <w:sz w:val="24"/>
          <w:szCs w:val="24"/>
        </w:rPr>
        <w:t>2</w:t>
      </w:r>
      <w:r w:rsidR="00570F5B" w:rsidRPr="001709FD">
        <w:rPr>
          <w:rFonts w:ascii="Times New Roman" w:hAnsi="Times New Roman"/>
          <w:b/>
          <w:sz w:val="24"/>
          <w:szCs w:val="24"/>
        </w:rPr>
        <w:t>:</w:t>
      </w:r>
      <w:r w:rsidR="003B05FF">
        <w:rPr>
          <w:rFonts w:ascii="Times New Roman" w:hAnsi="Times New Roman"/>
          <w:b/>
          <w:sz w:val="24"/>
          <w:szCs w:val="24"/>
        </w:rPr>
        <w:t>0</w:t>
      </w:r>
      <w:r w:rsidR="00570F5B" w:rsidRPr="001709FD">
        <w:rPr>
          <w:rFonts w:ascii="Times New Roman" w:hAnsi="Times New Roman"/>
          <w:b/>
          <w:sz w:val="24"/>
          <w:szCs w:val="24"/>
        </w:rPr>
        <w:t xml:space="preserve">0 </w:t>
      </w:r>
      <w:r w:rsidR="00FD7B3C">
        <w:rPr>
          <w:rFonts w:ascii="Times New Roman" w:hAnsi="Times New Roman"/>
          <w:b/>
          <w:sz w:val="24"/>
          <w:szCs w:val="24"/>
        </w:rPr>
        <w:t>p</w:t>
      </w:r>
      <w:r w:rsidR="00692ABB">
        <w:rPr>
          <w:rFonts w:ascii="Times New Roman" w:hAnsi="Times New Roman"/>
          <w:b/>
          <w:sz w:val="24"/>
          <w:szCs w:val="24"/>
        </w:rPr>
        <w:t xml:space="preserve">.m. </w:t>
      </w:r>
      <w:r w:rsidR="003E49DE">
        <w:rPr>
          <w:rFonts w:ascii="Times New Roman" w:hAnsi="Times New Roman"/>
          <w:b/>
          <w:sz w:val="24"/>
          <w:szCs w:val="24"/>
        </w:rPr>
        <w:t xml:space="preserve">Teleconference </w:t>
      </w:r>
    </w:p>
    <w:p w14:paraId="1AD54BF5" w14:textId="77777777" w:rsidR="00570F5B" w:rsidRDefault="00570F5B" w:rsidP="008F3F18">
      <w:pPr>
        <w:spacing w:after="0" w:line="240" w:lineRule="auto"/>
        <w:rPr>
          <w:rFonts w:ascii="Times New Roman" w:hAnsi="Times New Roman"/>
          <w:sz w:val="24"/>
          <w:szCs w:val="24"/>
        </w:rPr>
      </w:pPr>
    </w:p>
    <w:p w14:paraId="03CFB10D" w14:textId="77777777" w:rsidR="00570F5B" w:rsidRDefault="00570F5B" w:rsidP="008F3F18">
      <w:pPr>
        <w:spacing w:after="0" w:line="240" w:lineRule="auto"/>
        <w:rPr>
          <w:rFonts w:ascii="Times New Roman" w:hAnsi="Times New Roman"/>
          <w:sz w:val="24"/>
          <w:szCs w:val="24"/>
        </w:rPr>
      </w:pPr>
    </w:p>
    <w:p w14:paraId="51C7F84B" w14:textId="77777777" w:rsidR="009641B8" w:rsidRDefault="009641B8" w:rsidP="008F3F18">
      <w:pPr>
        <w:spacing w:after="0" w:line="240" w:lineRule="auto"/>
        <w:rPr>
          <w:rFonts w:ascii="Times New Roman" w:hAnsi="Times New Roman"/>
          <w:sz w:val="24"/>
          <w:szCs w:val="24"/>
        </w:rPr>
      </w:pPr>
    </w:p>
    <w:p w14:paraId="7F8D3467" w14:textId="77777777" w:rsidR="00570F5B" w:rsidRPr="001709FD"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In attendance </w:t>
      </w:r>
      <w:r w:rsidR="00060A5B" w:rsidRPr="001709FD">
        <w:rPr>
          <w:rFonts w:ascii="Times New Roman" w:hAnsi="Times New Roman"/>
          <w:b/>
          <w:sz w:val="24"/>
          <w:szCs w:val="24"/>
        </w:rPr>
        <w:t>were</w:t>
      </w:r>
      <w:r w:rsidRPr="001709FD">
        <w:rPr>
          <w:rFonts w:ascii="Times New Roman" w:hAnsi="Times New Roman"/>
          <w:b/>
          <w:sz w:val="24"/>
          <w:szCs w:val="24"/>
        </w:rPr>
        <w:t xml:space="preserve"> the </w:t>
      </w:r>
      <w:r w:rsidR="005F0B92">
        <w:rPr>
          <w:rFonts w:ascii="Times New Roman" w:hAnsi="Times New Roman"/>
          <w:b/>
          <w:sz w:val="24"/>
          <w:szCs w:val="24"/>
        </w:rPr>
        <w:t>District</w:t>
      </w:r>
      <w:r w:rsidRPr="001709FD">
        <w:rPr>
          <w:rFonts w:ascii="Times New Roman" w:hAnsi="Times New Roman"/>
          <w:b/>
          <w:sz w:val="24"/>
          <w:szCs w:val="24"/>
        </w:rPr>
        <w:t xml:space="preserve"> Commissioners as follows:</w:t>
      </w:r>
    </w:p>
    <w:p w14:paraId="506794C5" w14:textId="6C757A1D" w:rsidR="008C4560" w:rsidRDefault="008C4560" w:rsidP="008F3F18">
      <w:pPr>
        <w:spacing w:after="0" w:line="360" w:lineRule="auto"/>
        <w:rPr>
          <w:rFonts w:ascii="Times New Roman" w:hAnsi="Times New Roman"/>
          <w:sz w:val="24"/>
          <w:szCs w:val="24"/>
        </w:rPr>
      </w:pPr>
      <w:r>
        <w:rPr>
          <w:rFonts w:ascii="Times New Roman" w:hAnsi="Times New Roman"/>
          <w:sz w:val="24"/>
          <w:szCs w:val="24"/>
        </w:rPr>
        <w:t>Shelley Johnson, chair</w:t>
      </w:r>
    </w:p>
    <w:p w14:paraId="71DA9767" w14:textId="790D7A6E" w:rsidR="00CC7D70" w:rsidRDefault="00CC7D70" w:rsidP="008F3F18">
      <w:pPr>
        <w:spacing w:after="0" w:line="360" w:lineRule="auto"/>
        <w:rPr>
          <w:rFonts w:ascii="Times New Roman" w:hAnsi="Times New Roman"/>
          <w:sz w:val="24"/>
          <w:szCs w:val="24"/>
        </w:rPr>
      </w:pPr>
      <w:r>
        <w:rPr>
          <w:rFonts w:ascii="Times New Roman" w:hAnsi="Times New Roman"/>
          <w:sz w:val="24"/>
          <w:szCs w:val="24"/>
        </w:rPr>
        <w:t>Paul Guillory, vice</w:t>
      </w:r>
      <w:r w:rsidR="00B25DFD">
        <w:rPr>
          <w:rFonts w:ascii="Times New Roman" w:hAnsi="Times New Roman"/>
          <w:sz w:val="24"/>
          <w:szCs w:val="24"/>
        </w:rPr>
        <w:t>-</w:t>
      </w:r>
      <w:r>
        <w:rPr>
          <w:rFonts w:ascii="Times New Roman" w:hAnsi="Times New Roman"/>
          <w:sz w:val="24"/>
          <w:szCs w:val="24"/>
        </w:rPr>
        <w:t>chair</w:t>
      </w:r>
    </w:p>
    <w:p w14:paraId="4F8F6092" w14:textId="05024986" w:rsidR="00CC7D70" w:rsidRDefault="00CC7D70" w:rsidP="008F3F18">
      <w:pPr>
        <w:spacing w:after="0" w:line="360" w:lineRule="auto"/>
        <w:rPr>
          <w:rFonts w:ascii="Times New Roman" w:hAnsi="Times New Roman"/>
          <w:sz w:val="24"/>
          <w:szCs w:val="24"/>
        </w:rPr>
      </w:pPr>
      <w:r>
        <w:rPr>
          <w:rFonts w:ascii="Times New Roman" w:hAnsi="Times New Roman"/>
          <w:sz w:val="24"/>
          <w:szCs w:val="24"/>
        </w:rPr>
        <w:t>Carolyn Miller, secretary/treasurer</w:t>
      </w:r>
    </w:p>
    <w:p w14:paraId="504192EE" w14:textId="77777777" w:rsidR="00D958DE" w:rsidRDefault="00D958DE" w:rsidP="008F3F18">
      <w:pPr>
        <w:spacing w:after="0" w:line="360" w:lineRule="auto"/>
        <w:rPr>
          <w:rFonts w:ascii="Times New Roman" w:hAnsi="Times New Roman"/>
          <w:sz w:val="24"/>
          <w:szCs w:val="24"/>
        </w:rPr>
      </w:pPr>
      <w:r>
        <w:rPr>
          <w:rFonts w:ascii="Times New Roman" w:hAnsi="Times New Roman"/>
          <w:sz w:val="24"/>
          <w:szCs w:val="24"/>
        </w:rPr>
        <w:t>Jimmy Brown</w:t>
      </w:r>
    </w:p>
    <w:p w14:paraId="7EAEA3BA" w14:textId="77777777" w:rsidR="00D429E7" w:rsidRDefault="003B05FF" w:rsidP="008F3F18">
      <w:pPr>
        <w:spacing w:after="0" w:line="360" w:lineRule="auto"/>
        <w:rPr>
          <w:rFonts w:ascii="Times New Roman" w:hAnsi="Times New Roman"/>
          <w:sz w:val="24"/>
          <w:szCs w:val="24"/>
        </w:rPr>
      </w:pPr>
      <w:r>
        <w:rPr>
          <w:rFonts w:ascii="Times New Roman" w:hAnsi="Times New Roman"/>
          <w:sz w:val="24"/>
          <w:szCs w:val="24"/>
        </w:rPr>
        <w:t>Don Duberville</w:t>
      </w:r>
    </w:p>
    <w:p w14:paraId="0CCC0CA9" w14:textId="4BF9C23A" w:rsidR="009C3023" w:rsidRDefault="009C3023" w:rsidP="008F3F18">
      <w:pPr>
        <w:spacing w:after="0" w:line="360" w:lineRule="auto"/>
        <w:rPr>
          <w:rFonts w:ascii="Times New Roman" w:hAnsi="Times New Roman"/>
          <w:sz w:val="24"/>
          <w:szCs w:val="24"/>
        </w:rPr>
      </w:pPr>
      <w:r>
        <w:rPr>
          <w:rFonts w:ascii="Times New Roman" w:hAnsi="Times New Roman"/>
          <w:sz w:val="24"/>
          <w:szCs w:val="24"/>
        </w:rPr>
        <w:t>Sam Wilkinson</w:t>
      </w:r>
    </w:p>
    <w:p w14:paraId="479D0D9A" w14:textId="43CB4E48" w:rsidR="008C4560" w:rsidRDefault="008C4560" w:rsidP="008F3F18">
      <w:pPr>
        <w:spacing w:after="0" w:line="360" w:lineRule="auto"/>
        <w:rPr>
          <w:rFonts w:ascii="Times New Roman" w:hAnsi="Times New Roman"/>
          <w:sz w:val="24"/>
          <w:szCs w:val="24"/>
        </w:rPr>
      </w:pPr>
      <w:r>
        <w:rPr>
          <w:rFonts w:ascii="Times New Roman" w:hAnsi="Times New Roman"/>
          <w:sz w:val="24"/>
          <w:szCs w:val="24"/>
        </w:rPr>
        <w:t>Annette Richey</w:t>
      </w:r>
    </w:p>
    <w:p w14:paraId="6986E743" w14:textId="2CDF7C6E" w:rsidR="00CC7D70" w:rsidRDefault="00CC7D70" w:rsidP="008F3F18">
      <w:pPr>
        <w:spacing w:after="0" w:line="360" w:lineRule="auto"/>
        <w:rPr>
          <w:rFonts w:ascii="Times New Roman" w:hAnsi="Times New Roman"/>
          <w:sz w:val="24"/>
          <w:szCs w:val="24"/>
        </w:rPr>
      </w:pPr>
      <w:r>
        <w:rPr>
          <w:rFonts w:ascii="Times New Roman" w:hAnsi="Times New Roman"/>
          <w:sz w:val="24"/>
          <w:szCs w:val="24"/>
        </w:rPr>
        <w:t>Wendy Harrington</w:t>
      </w:r>
    </w:p>
    <w:p w14:paraId="57E81218" w14:textId="77777777" w:rsidR="000622B4" w:rsidRDefault="000622B4" w:rsidP="008F3F18">
      <w:pPr>
        <w:spacing w:after="0" w:line="360" w:lineRule="auto"/>
        <w:rPr>
          <w:rFonts w:ascii="Times New Roman" w:hAnsi="Times New Roman"/>
          <w:b/>
          <w:sz w:val="24"/>
          <w:szCs w:val="24"/>
        </w:rPr>
      </w:pPr>
    </w:p>
    <w:p w14:paraId="7D0AFD87" w14:textId="513444B2" w:rsidR="00570F5B" w:rsidRDefault="00570F5B" w:rsidP="008F3F18">
      <w:pPr>
        <w:spacing w:after="0" w:line="360" w:lineRule="auto"/>
        <w:rPr>
          <w:rFonts w:ascii="Times New Roman" w:hAnsi="Times New Roman"/>
          <w:sz w:val="24"/>
          <w:szCs w:val="24"/>
        </w:rPr>
      </w:pPr>
      <w:r w:rsidRPr="001709FD">
        <w:rPr>
          <w:rFonts w:ascii="Times New Roman" w:hAnsi="Times New Roman"/>
          <w:b/>
          <w:sz w:val="24"/>
          <w:szCs w:val="24"/>
        </w:rPr>
        <w:t>Absent:</w:t>
      </w:r>
      <w:r w:rsidR="007C7565">
        <w:rPr>
          <w:rFonts w:ascii="Times New Roman" w:hAnsi="Times New Roman"/>
          <w:sz w:val="24"/>
          <w:szCs w:val="24"/>
        </w:rPr>
        <w:t xml:space="preserve">   </w:t>
      </w:r>
      <w:r w:rsidR="00CE37D0">
        <w:rPr>
          <w:rFonts w:ascii="Times New Roman" w:hAnsi="Times New Roman"/>
          <w:sz w:val="24"/>
          <w:szCs w:val="24"/>
        </w:rPr>
        <w:t>Paula Chesson</w:t>
      </w:r>
    </w:p>
    <w:p w14:paraId="4305363E" w14:textId="77777777" w:rsidR="00CC7D70" w:rsidRDefault="00CC7D70" w:rsidP="00CC7D70">
      <w:pPr>
        <w:spacing w:after="0" w:line="360" w:lineRule="auto"/>
        <w:rPr>
          <w:rFonts w:ascii="Times New Roman" w:hAnsi="Times New Roman"/>
          <w:sz w:val="24"/>
          <w:szCs w:val="24"/>
        </w:rPr>
      </w:pPr>
    </w:p>
    <w:p w14:paraId="33917C70" w14:textId="76719EE9" w:rsidR="00CC7D70" w:rsidRDefault="00CC7D70" w:rsidP="00CC7D70">
      <w:pPr>
        <w:spacing w:after="0" w:line="360" w:lineRule="auto"/>
        <w:rPr>
          <w:rFonts w:ascii="Times New Roman" w:hAnsi="Times New Roman"/>
          <w:sz w:val="24"/>
          <w:szCs w:val="24"/>
        </w:rPr>
      </w:pPr>
      <w:r w:rsidRPr="00AF6EB9">
        <w:rPr>
          <w:rFonts w:ascii="Times New Roman" w:hAnsi="Times New Roman"/>
          <w:sz w:val="24"/>
          <w:szCs w:val="24"/>
        </w:rPr>
        <w:t xml:space="preserve">Also present </w:t>
      </w:r>
      <w:r>
        <w:rPr>
          <w:rFonts w:ascii="Times New Roman" w:hAnsi="Times New Roman"/>
          <w:sz w:val="24"/>
          <w:szCs w:val="24"/>
        </w:rPr>
        <w:t>were Anne Klenke, Tourism Director</w:t>
      </w:r>
      <w:r w:rsidR="00A6704F">
        <w:rPr>
          <w:rFonts w:ascii="Times New Roman" w:hAnsi="Times New Roman"/>
          <w:sz w:val="24"/>
          <w:szCs w:val="24"/>
        </w:rPr>
        <w:t xml:space="preserve"> and</w:t>
      </w:r>
      <w:r>
        <w:rPr>
          <w:rFonts w:ascii="Times New Roman" w:hAnsi="Times New Roman"/>
          <w:sz w:val="24"/>
          <w:szCs w:val="24"/>
        </w:rPr>
        <w:t xml:space="preserve"> Cindy Johnson, Special Projects Manager</w:t>
      </w:r>
      <w:r w:rsidR="00A6704F">
        <w:rPr>
          <w:rFonts w:ascii="Times New Roman" w:hAnsi="Times New Roman"/>
          <w:sz w:val="24"/>
          <w:szCs w:val="24"/>
        </w:rPr>
        <w:t xml:space="preserve">, </w:t>
      </w:r>
      <w:r>
        <w:rPr>
          <w:rFonts w:ascii="Times New Roman" w:hAnsi="Times New Roman"/>
          <w:sz w:val="24"/>
          <w:szCs w:val="24"/>
        </w:rPr>
        <w:t>with the Southwest Louisiana Convention &amp; Visitors Bureau.</w:t>
      </w:r>
    </w:p>
    <w:p w14:paraId="6573D4E6" w14:textId="77777777" w:rsidR="00CD27B2" w:rsidRDefault="00CD27B2" w:rsidP="008F3F18">
      <w:pPr>
        <w:spacing w:after="0" w:line="360" w:lineRule="auto"/>
        <w:rPr>
          <w:rFonts w:ascii="Times New Roman" w:hAnsi="Times New Roman"/>
          <w:b/>
          <w:sz w:val="24"/>
          <w:szCs w:val="24"/>
        </w:rPr>
      </w:pPr>
    </w:p>
    <w:p w14:paraId="27BB6248" w14:textId="77777777" w:rsidR="00570F5B"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Action #1 Call </w:t>
      </w:r>
      <w:r w:rsidR="00AF6EB9">
        <w:rPr>
          <w:rFonts w:ascii="Times New Roman" w:hAnsi="Times New Roman"/>
          <w:b/>
          <w:sz w:val="24"/>
          <w:szCs w:val="24"/>
        </w:rPr>
        <w:t xml:space="preserve">to Order </w:t>
      </w:r>
    </w:p>
    <w:p w14:paraId="5AB63F1E" w14:textId="6D515439" w:rsidR="00AF6EB9" w:rsidRDefault="00AF6EB9" w:rsidP="008F3F18">
      <w:pPr>
        <w:spacing w:after="0" w:line="360" w:lineRule="auto"/>
        <w:rPr>
          <w:rFonts w:ascii="Times New Roman" w:hAnsi="Times New Roman"/>
          <w:sz w:val="24"/>
          <w:szCs w:val="24"/>
        </w:rPr>
      </w:pPr>
      <w:r>
        <w:rPr>
          <w:rFonts w:ascii="Times New Roman" w:hAnsi="Times New Roman"/>
          <w:sz w:val="24"/>
          <w:szCs w:val="24"/>
        </w:rPr>
        <w:t xml:space="preserve">Chairman, </w:t>
      </w:r>
      <w:r w:rsidR="008C4560">
        <w:rPr>
          <w:rFonts w:ascii="Times New Roman" w:hAnsi="Times New Roman"/>
          <w:sz w:val="24"/>
          <w:szCs w:val="24"/>
        </w:rPr>
        <w:t>Shelley Johnson</w:t>
      </w:r>
      <w:r>
        <w:rPr>
          <w:rFonts w:ascii="Times New Roman" w:hAnsi="Times New Roman"/>
          <w:sz w:val="24"/>
          <w:szCs w:val="24"/>
        </w:rPr>
        <w:t>, called the meeting to order</w:t>
      </w:r>
      <w:r w:rsidR="00692ABB">
        <w:rPr>
          <w:rFonts w:ascii="Times New Roman" w:hAnsi="Times New Roman"/>
          <w:sz w:val="24"/>
          <w:szCs w:val="24"/>
        </w:rPr>
        <w:t xml:space="preserve"> at 2:00 p.m.</w:t>
      </w:r>
      <w:r>
        <w:rPr>
          <w:rFonts w:ascii="Times New Roman" w:hAnsi="Times New Roman"/>
          <w:sz w:val="24"/>
          <w:szCs w:val="24"/>
        </w:rPr>
        <w:t xml:space="preserve">  </w:t>
      </w:r>
    </w:p>
    <w:p w14:paraId="1CA04F5F" w14:textId="77777777" w:rsidR="00A50461" w:rsidRDefault="00A50461" w:rsidP="008F3F18">
      <w:pPr>
        <w:spacing w:after="0" w:line="360" w:lineRule="auto"/>
        <w:rPr>
          <w:rFonts w:ascii="Times New Roman" w:hAnsi="Times New Roman"/>
          <w:b/>
          <w:sz w:val="24"/>
          <w:szCs w:val="24"/>
        </w:rPr>
      </w:pPr>
    </w:p>
    <w:p w14:paraId="4D11B173" w14:textId="77777777" w:rsidR="00570F5B" w:rsidRDefault="00570F5B" w:rsidP="008F3F18">
      <w:pPr>
        <w:spacing w:after="0" w:line="360" w:lineRule="auto"/>
        <w:rPr>
          <w:rFonts w:ascii="Times New Roman" w:hAnsi="Times New Roman"/>
          <w:b/>
          <w:sz w:val="24"/>
          <w:szCs w:val="24"/>
        </w:rPr>
      </w:pPr>
      <w:r w:rsidRPr="001709FD">
        <w:rPr>
          <w:rFonts w:ascii="Times New Roman" w:hAnsi="Times New Roman"/>
          <w:b/>
          <w:sz w:val="24"/>
          <w:szCs w:val="24"/>
        </w:rPr>
        <w:t xml:space="preserve">Action #2 </w:t>
      </w:r>
      <w:r>
        <w:rPr>
          <w:rFonts w:ascii="Times New Roman" w:hAnsi="Times New Roman"/>
          <w:b/>
          <w:sz w:val="24"/>
          <w:szCs w:val="24"/>
        </w:rPr>
        <w:t>Introductions and Welcome Guests</w:t>
      </w:r>
    </w:p>
    <w:p w14:paraId="3AD15C9F" w14:textId="23AE3C41" w:rsidR="00D45FA2" w:rsidRPr="00D45FA2" w:rsidRDefault="00D5029A" w:rsidP="008F3F18">
      <w:pPr>
        <w:spacing w:after="0" w:line="360" w:lineRule="auto"/>
        <w:rPr>
          <w:rFonts w:ascii="Times New Roman" w:hAnsi="Times New Roman"/>
          <w:sz w:val="24"/>
          <w:szCs w:val="24"/>
        </w:rPr>
      </w:pPr>
      <w:r>
        <w:rPr>
          <w:rFonts w:ascii="Times New Roman" w:hAnsi="Times New Roman"/>
          <w:sz w:val="24"/>
          <w:szCs w:val="24"/>
        </w:rPr>
        <w:t>M</w:t>
      </w:r>
      <w:r w:rsidR="00645D6D">
        <w:rPr>
          <w:rFonts w:ascii="Times New Roman" w:hAnsi="Times New Roman"/>
          <w:sz w:val="24"/>
          <w:szCs w:val="24"/>
        </w:rPr>
        <w:t>s. Johnson</w:t>
      </w:r>
      <w:r>
        <w:rPr>
          <w:rFonts w:ascii="Times New Roman" w:hAnsi="Times New Roman"/>
          <w:sz w:val="24"/>
          <w:szCs w:val="24"/>
        </w:rPr>
        <w:t xml:space="preserve"> welcomed everyone to the meeting.</w:t>
      </w:r>
    </w:p>
    <w:p w14:paraId="0CDB236B" w14:textId="77777777" w:rsidR="00034B67" w:rsidRDefault="00034B67" w:rsidP="001820FA">
      <w:pPr>
        <w:spacing w:after="0" w:line="360" w:lineRule="auto"/>
        <w:rPr>
          <w:rFonts w:ascii="Times New Roman" w:hAnsi="Times New Roman"/>
          <w:b/>
          <w:sz w:val="24"/>
          <w:szCs w:val="24"/>
        </w:rPr>
      </w:pPr>
    </w:p>
    <w:p w14:paraId="4DEA89AD" w14:textId="7DAFB735" w:rsidR="003B05FF" w:rsidRDefault="009C3023" w:rsidP="003B05FF">
      <w:pPr>
        <w:spacing w:after="0" w:line="360" w:lineRule="auto"/>
        <w:rPr>
          <w:rFonts w:ascii="Times New Roman" w:hAnsi="Times New Roman"/>
          <w:sz w:val="24"/>
          <w:szCs w:val="24"/>
        </w:rPr>
      </w:pPr>
      <w:r>
        <w:rPr>
          <w:rFonts w:ascii="Times New Roman" w:hAnsi="Times New Roman"/>
          <w:b/>
          <w:sz w:val="24"/>
          <w:szCs w:val="24"/>
        </w:rPr>
        <w:t xml:space="preserve">Action #3 </w:t>
      </w:r>
      <w:r w:rsidR="003B05FF">
        <w:rPr>
          <w:rFonts w:ascii="Times New Roman" w:hAnsi="Times New Roman"/>
          <w:b/>
          <w:sz w:val="24"/>
          <w:szCs w:val="24"/>
        </w:rPr>
        <w:t xml:space="preserve">Approval of </w:t>
      </w:r>
      <w:r w:rsidR="00A8302D">
        <w:rPr>
          <w:rFonts w:ascii="Times New Roman" w:hAnsi="Times New Roman"/>
          <w:b/>
          <w:sz w:val="24"/>
          <w:szCs w:val="24"/>
        </w:rPr>
        <w:t xml:space="preserve">the Agenda for the </w:t>
      </w:r>
      <w:r w:rsidR="00CA10B6">
        <w:rPr>
          <w:rFonts w:ascii="Times New Roman" w:hAnsi="Times New Roman"/>
          <w:b/>
          <w:sz w:val="24"/>
          <w:szCs w:val="24"/>
        </w:rPr>
        <w:t>March 25, 2021</w:t>
      </w:r>
      <w:r w:rsidR="00A8302D">
        <w:rPr>
          <w:rFonts w:ascii="Times New Roman" w:hAnsi="Times New Roman"/>
          <w:b/>
          <w:sz w:val="24"/>
          <w:szCs w:val="24"/>
        </w:rPr>
        <w:t xml:space="preserve">, </w:t>
      </w:r>
      <w:r w:rsidR="003B05FF">
        <w:rPr>
          <w:rFonts w:ascii="Times New Roman" w:hAnsi="Times New Roman"/>
          <w:b/>
          <w:sz w:val="24"/>
          <w:szCs w:val="24"/>
        </w:rPr>
        <w:t>Meeting &amp; Public Comments</w:t>
      </w:r>
    </w:p>
    <w:p w14:paraId="39B08877" w14:textId="1AB2EEE6" w:rsidR="003B05FF" w:rsidRDefault="008C4560" w:rsidP="003B05FF">
      <w:pPr>
        <w:spacing w:after="0" w:line="360" w:lineRule="auto"/>
        <w:rPr>
          <w:rFonts w:ascii="Times New Roman" w:hAnsi="Times New Roman"/>
          <w:sz w:val="24"/>
          <w:szCs w:val="24"/>
        </w:rPr>
      </w:pPr>
      <w:r>
        <w:rPr>
          <w:rFonts w:ascii="Times New Roman" w:hAnsi="Times New Roman"/>
          <w:sz w:val="24"/>
          <w:szCs w:val="24"/>
        </w:rPr>
        <w:t>Annette Richey</w:t>
      </w:r>
      <w:r w:rsidR="003B05FF">
        <w:rPr>
          <w:rFonts w:ascii="Times New Roman" w:hAnsi="Times New Roman"/>
          <w:sz w:val="24"/>
          <w:szCs w:val="24"/>
        </w:rPr>
        <w:t xml:space="preserve"> </w:t>
      </w:r>
      <w:r w:rsidR="003B05FF" w:rsidRPr="00A90FF3">
        <w:rPr>
          <w:rFonts w:ascii="Times New Roman" w:hAnsi="Times New Roman"/>
          <w:b/>
          <w:sz w:val="24"/>
          <w:szCs w:val="24"/>
        </w:rPr>
        <w:t xml:space="preserve">moved to approve the agenda for </w:t>
      </w:r>
      <w:r w:rsidR="003B05FF">
        <w:rPr>
          <w:rFonts w:ascii="Times New Roman" w:hAnsi="Times New Roman"/>
          <w:b/>
          <w:sz w:val="24"/>
          <w:szCs w:val="24"/>
        </w:rPr>
        <w:t xml:space="preserve">the </w:t>
      </w:r>
      <w:r w:rsidR="00CA10B6">
        <w:rPr>
          <w:rFonts w:ascii="Times New Roman" w:hAnsi="Times New Roman"/>
          <w:b/>
          <w:sz w:val="24"/>
          <w:szCs w:val="24"/>
        </w:rPr>
        <w:t>March 25, 2021</w:t>
      </w:r>
      <w:r w:rsidR="003B05FF">
        <w:rPr>
          <w:rFonts w:ascii="Times New Roman" w:hAnsi="Times New Roman"/>
          <w:b/>
          <w:sz w:val="24"/>
          <w:szCs w:val="24"/>
        </w:rPr>
        <w:t xml:space="preserve"> meeting</w:t>
      </w:r>
      <w:r w:rsidR="003B05FF" w:rsidRPr="00A90FF3">
        <w:rPr>
          <w:rFonts w:ascii="Times New Roman" w:hAnsi="Times New Roman"/>
          <w:b/>
          <w:sz w:val="24"/>
          <w:szCs w:val="24"/>
        </w:rPr>
        <w:t>.</w:t>
      </w:r>
      <w:r w:rsidR="003B05FF">
        <w:rPr>
          <w:rFonts w:ascii="Times New Roman" w:hAnsi="Times New Roman"/>
          <w:sz w:val="24"/>
          <w:szCs w:val="24"/>
        </w:rPr>
        <w:t xml:space="preserve">  </w:t>
      </w:r>
      <w:r w:rsidR="00CA10B6">
        <w:rPr>
          <w:rFonts w:ascii="Times New Roman" w:hAnsi="Times New Roman"/>
          <w:sz w:val="24"/>
          <w:szCs w:val="24"/>
        </w:rPr>
        <w:t>Paul Guillory</w:t>
      </w:r>
      <w:r>
        <w:rPr>
          <w:rFonts w:ascii="Times New Roman" w:hAnsi="Times New Roman"/>
          <w:sz w:val="24"/>
          <w:szCs w:val="24"/>
        </w:rPr>
        <w:t xml:space="preserve"> </w:t>
      </w:r>
      <w:r w:rsidR="003B05FF">
        <w:rPr>
          <w:rFonts w:ascii="Times New Roman" w:hAnsi="Times New Roman"/>
          <w:sz w:val="24"/>
          <w:szCs w:val="24"/>
        </w:rPr>
        <w:t xml:space="preserve">seconded the motion.  The motion carried. </w:t>
      </w:r>
    </w:p>
    <w:p w14:paraId="3A705B52" w14:textId="2FA9EAF7" w:rsidR="00466D8E" w:rsidRDefault="00466D8E" w:rsidP="001820FA">
      <w:pPr>
        <w:spacing w:after="0" w:line="360" w:lineRule="auto"/>
        <w:rPr>
          <w:rFonts w:ascii="Times New Roman" w:hAnsi="Times New Roman"/>
          <w:b/>
          <w:sz w:val="24"/>
          <w:szCs w:val="24"/>
        </w:rPr>
      </w:pPr>
    </w:p>
    <w:p w14:paraId="24A7D994" w14:textId="5652C00E" w:rsidR="00B25DFD" w:rsidRDefault="00B25DFD" w:rsidP="001820FA">
      <w:pPr>
        <w:spacing w:after="0" w:line="360" w:lineRule="auto"/>
        <w:rPr>
          <w:rFonts w:ascii="Times New Roman" w:hAnsi="Times New Roman"/>
          <w:b/>
          <w:sz w:val="24"/>
          <w:szCs w:val="24"/>
        </w:rPr>
      </w:pPr>
    </w:p>
    <w:p w14:paraId="3F9EC941" w14:textId="77777777" w:rsidR="00B25DFD" w:rsidRDefault="00B25DFD" w:rsidP="001820FA">
      <w:pPr>
        <w:spacing w:after="0" w:line="360" w:lineRule="auto"/>
        <w:rPr>
          <w:rFonts w:ascii="Times New Roman" w:hAnsi="Times New Roman"/>
          <w:b/>
          <w:sz w:val="24"/>
          <w:szCs w:val="24"/>
        </w:rPr>
      </w:pPr>
    </w:p>
    <w:p w14:paraId="2154B896" w14:textId="3FCD11E7" w:rsidR="00CA10B6" w:rsidRDefault="00CA10B6" w:rsidP="001820FA">
      <w:pPr>
        <w:spacing w:after="0" w:line="360" w:lineRule="auto"/>
        <w:rPr>
          <w:rFonts w:ascii="Times New Roman" w:hAnsi="Times New Roman"/>
          <w:b/>
          <w:sz w:val="24"/>
          <w:szCs w:val="24"/>
        </w:rPr>
      </w:pPr>
      <w:r>
        <w:rPr>
          <w:rFonts w:ascii="Times New Roman" w:hAnsi="Times New Roman"/>
          <w:b/>
          <w:sz w:val="24"/>
          <w:szCs w:val="24"/>
        </w:rPr>
        <w:lastRenderedPageBreak/>
        <w:t>Action #4 Officially Accept the Resignation of Paula Chesson</w:t>
      </w:r>
    </w:p>
    <w:p w14:paraId="2EA4F109" w14:textId="3F5F6DC0" w:rsidR="00CA10B6" w:rsidRDefault="00CA10B6" w:rsidP="001820FA">
      <w:pPr>
        <w:spacing w:after="0" w:line="360" w:lineRule="auto"/>
        <w:rPr>
          <w:rFonts w:ascii="Times New Roman" w:hAnsi="Times New Roman"/>
          <w:bCs/>
          <w:sz w:val="24"/>
          <w:szCs w:val="24"/>
        </w:rPr>
      </w:pPr>
      <w:r>
        <w:rPr>
          <w:rFonts w:ascii="Times New Roman" w:hAnsi="Times New Roman"/>
          <w:bCs/>
          <w:sz w:val="24"/>
          <w:szCs w:val="24"/>
        </w:rPr>
        <w:t xml:space="preserve">Ms. Johnson advised that Paula Chesson has officially notified the district of her resignation from the board of commissioners.  She requested that we </w:t>
      </w:r>
      <w:r w:rsidR="00B25DFD">
        <w:rPr>
          <w:rFonts w:ascii="Times New Roman" w:hAnsi="Times New Roman"/>
          <w:bCs/>
          <w:sz w:val="24"/>
          <w:szCs w:val="24"/>
        </w:rPr>
        <w:t>inform</w:t>
      </w:r>
      <w:r>
        <w:rPr>
          <w:rFonts w:ascii="Times New Roman" w:hAnsi="Times New Roman"/>
          <w:bCs/>
          <w:sz w:val="24"/>
          <w:szCs w:val="24"/>
        </w:rPr>
        <w:t xml:space="preserve"> the Cameron Parish Tourist Commission and request a replacement member be appointed.</w:t>
      </w:r>
    </w:p>
    <w:p w14:paraId="0BA97DCE" w14:textId="77777777" w:rsidR="00CA10B6" w:rsidRPr="00CA10B6" w:rsidRDefault="00CA10B6" w:rsidP="001820FA">
      <w:pPr>
        <w:spacing w:after="0" w:line="360" w:lineRule="auto"/>
        <w:rPr>
          <w:rFonts w:ascii="Times New Roman" w:hAnsi="Times New Roman"/>
          <w:bCs/>
          <w:sz w:val="24"/>
          <w:szCs w:val="24"/>
        </w:rPr>
      </w:pPr>
    </w:p>
    <w:p w14:paraId="37FFFD52" w14:textId="1865A2DD" w:rsidR="001820FA" w:rsidRDefault="00D429E7" w:rsidP="001820FA">
      <w:pPr>
        <w:spacing w:after="0" w:line="360" w:lineRule="auto"/>
        <w:rPr>
          <w:rFonts w:ascii="Times New Roman" w:hAnsi="Times New Roman"/>
          <w:sz w:val="24"/>
          <w:szCs w:val="24"/>
        </w:rPr>
      </w:pPr>
      <w:r>
        <w:rPr>
          <w:rFonts w:ascii="Times New Roman" w:hAnsi="Times New Roman"/>
          <w:b/>
          <w:sz w:val="24"/>
          <w:szCs w:val="24"/>
        </w:rPr>
        <w:t>Action #</w:t>
      </w:r>
      <w:r w:rsidR="00CA10B6">
        <w:rPr>
          <w:rFonts w:ascii="Times New Roman" w:hAnsi="Times New Roman"/>
          <w:b/>
          <w:sz w:val="24"/>
          <w:szCs w:val="24"/>
        </w:rPr>
        <w:t xml:space="preserve">5 </w:t>
      </w:r>
      <w:r w:rsidR="001820FA">
        <w:rPr>
          <w:rFonts w:ascii="Times New Roman" w:hAnsi="Times New Roman"/>
          <w:b/>
          <w:sz w:val="24"/>
          <w:szCs w:val="24"/>
        </w:rPr>
        <w:t xml:space="preserve">Discuss and Approve Minutes from the </w:t>
      </w:r>
      <w:r w:rsidR="00CA10B6">
        <w:rPr>
          <w:rFonts w:ascii="Times New Roman" w:hAnsi="Times New Roman"/>
          <w:b/>
          <w:sz w:val="24"/>
          <w:szCs w:val="24"/>
        </w:rPr>
        <w:t>December 17</w:t>
      </w:r>
      <w:r w:rsidR="009922D3">
        <w:rPr>
          <w:rFonts w:ascii="Times New Roman" w:hAnsi="Times New Roman"/>
          <w:b/>
          <w:sz w:val="24"/>
          <w:szCs w:val="24"/>
        </w:rPr>
        <w:t>, 20</w:t>
      </w:r>
      <w:r w:rsidR="008C4560">
        <w:rPr>
          <w:rFonts w:ascii="Times New Roman" w:hAnsi="Times New Roman"/>
          <w:b/>
          <w:sz w:val="24"/>
          <w:szCs w:val="24"/>
        </w:rPr>
        <w:t>20</w:t>
      </w:r>
      <w:r w:rsidR="001820FA">
        <w:rPr>
          <w:rFonts w:ascii="Times New Roman" w:hAnsi="Times New Roman"/>
          <w:b/>
          <w:sz w:val="24"/>
          <w:szCs w:val="24"/>
        </w:rPr>
        <w:t xml:space="preserve"> Meeting</w:t>
      </w:r>
    </w:p>
    <w:p w14:paraId="72A5FC84" w14:textId="493BBD7A" w:rsidR="001820FA" w:rsidRDefault="00CA10B6" w:rsidP="001820FA">
      <w:pPr>
        <w:spacing w:after="0" w:line="360" w:lineRule="auto"/>
        <w:rPr>
          <w:rFonts w:ascii="Times New Roman" w:hAnsi="Times New Roman"/>
          <w:sz w:val="24"/>
          <w:szCs w:val="24"/>
        </w:rPr>
      </w:pPr>
      <w:r>
        <w:rPr>
          <w:rFonts w:ascii="Times New Roman" w:hAnsi="Times New Roman"/>
          <w:sz w:val="24"/>
          <w:szCs w:val="24"/>
        </w:rPr>
        <w:t>Paul Guillory</w:t>
      </w:r>
      <w:r w:rsidR="001820FA">
        <w:rPr>
          <w:rFonts w:ascii="Times New Roman" w:hAnsi="Times New Roman"/>
          <w:sz w:val="24"/>
          <w:szCs w:val="24"/>
        </w:rPr>
        <w:t xml:space="preserve"> </w:t>
      </w:r>
      <w:r w:rsidR="001820FA" w:rsidRPr="00A90FF3">
        <w:rPr>
          <w:rFonts w:ascii="Times New Roman" w:hAnsi="Times New Roman"/>
          <w:b/>
          <w:sz w:val="24"/>
          <w:szCs w:val="24"/>
        </w:rPr>
        <w:t xml:space="preserve">moved to approve the minutes from the </w:t>
      </w:r>
      <w:r>
        <w:rPr>
          <w:rFonts w:ascii="Times New Roman" w:hAnsi="Times New Roman"/>
          <w:b/>
          <w:sz w:val="24"/>
          <w:szCs w:val="24"/>
        </w:rPr>
        <w:t>December 17</w:t>
      </w:r>
      <w:r w:rsidR="009922D3">
        <w:rPr>
          <w:rFonts w:ascii="Times New Roman" w:hAnsi="Times New Roman"/>
          <w:b/>
          <w:sz w:val="24"/>
          <w:szCs w:val="24"/>
        </w:rPr>
        <w:t>, 20</w:t>
      </w:r>
      <w:r w:rsidR="008C4560">
        <w:rPr>
          <w:rFonts w:ascii="Times New Roman" w:hAnsi="Times New Roman"/>
          <w:b/>
          <w:sz w:val="24"/>
          <w:szCs w:val="24"/>
        </w:rPr>
        <w:t>20</w:t>
      </w:r>
      <w:r w:rsidR="001820FA" w:rsidRPr="00A90FF3">
        <w:rPr>
          <w:rFonts w:ascii="Times New Roman" w:hAnsi="Times New Roman"/>
          <w:b/>
          <w:sz w:val="24"/>
          <w:szCs w:val="24"/>
        </w:rPr>
        <w:t xml:space="preserve"> meeting.</w:t>
      </w:r>
      <w:r w:rsidR="001820FA">
        <w:rPr>
          <w:rFonts w:ascii="Times New Roman" w:hAnsi="Times New Roman"/>
          <w:sz w:val="24"/>
          <w:szCs w:val="24"/>
        </w:rPr>
        <w:t xml:space="preserve">  </w:t>
      </w:r>
      <w:r w:rsidR="003E49DE">
        <w:rPr>
          <w:rFonts w:ascii="Times New Roman" w:hAnsi="Times New Roman"/>
          <w:sz w:val="24"/>
          <w:szCs w:val="24"/>
        </w:rPr>
        <w:t>Don Duberville</w:t>
      </w:r>
      <w:r w:rsidR="00563C0E">
        <w:rPr>
          <w:rFonts w:ascii="Times New Roman" w:hAnsi="Times New Roman"/>
          <w:sz w:val="24"/>
          <w:szCs w:val="24"/>
        </w:rPr>
        <w:t xml:space="preserve"> s</w:t>
      </w:r>
      <w:r w:rsidR="001820FA">
        <w:rPr>
          <w:rFonts w:ascii="Times New Roman" w:hAnsi="Times New Roman"/>
          <w:sz w:val="24"/>
          <w:szCs w:val="24"/>
        </w:rPr>
        <w:t>econded the motion.  The motion carried.</w:t>
      </w:r>
    </w:p>
    <w:p w14:paraId="64D549F7" w14:textId="77777777" w:rsidR="001820FA" w:rsidRDefault="001820FA" w:rsidP="001820FA">
      <w:pPr>
        <w:spacing w:after="0" w:line="360" w:lineRule="auto"/>
        <w:rPr>
          <w:rFonts w:ascii="Times New Roman" w:hAnsi="Times New Roman"/>
          <w:sz w:val="24"/>
          <w:szCs w:val="24"/>
        </w:rPr>
      </w:pPr>
    </w:p>
    <w:p w14:paraId="658365DD" w14:textId="427323E9" w:rsidR="001820FA" w:rsidRDefault="001820FA" w:rsidP="001820FA">
      <w:pPr>
        <w:spacing w:after="0" w:line="360" w:lineRule="auto"/>
        <w:rPr>
          <w:rFonts w:ascii="Times New Roman" w:hAnsi="Times New Roman"/>
          <w:sz w:val="24"/>
          <w:szCs w:val="24"/>
        </w:rPr>
      </w:pPr>
      <w:r>
        <w:rPr>
          <w:rFonts w:ascii="Times New Roman" w:hAnsi="Times New Roman"/>
          <w:sz w:val="24"/>
          <w:szCs w:val="24"/>
        </w:rPr>
        <w:t>M</w:t>
      </w:r>
      <w:r w:rsidR="008C4560">
        <w:rPr>
          <w:rFonts w:ascii="Times New Roman" w:hAnsi="Times New Roman"/>
          <w:sz w:val="24"/>
          <w:szCs w:val="24"/>
        </w:rPr>
        <w:t>s</w:t>
      </w:r>
      <w:r>
        <w:rPr>
          <w:rFonts w:ascii="Times New Roman" w:hAnsi="Times New Roman"/>
          <w:sz w:val="24"/>
          <w:szCs w:val="24"/>
        </w:rPr>
        <w:t xml:space="preserve">. </w:t>
      </w:r>
      <w:r w:rsidR="008C4560">
        <w:rPr>
          <w:rFonts w:ascii="Times New Roman" w:hAnsi="Times New Roman"/>
          <w:sz w:val="24"/>
          <w:szCs w:val="24"/>
        </w:rPr>
        <w:t>Johnson</w:t>
      </w:r>
      <w:r>
        <w:rPr>
          <w:rFonts w:ascii="Times New Roman" w:hAnsi="Times New Roman"/>
          <w:sz w:val="24"/>
          <w:szCs w:val="24"/>
        </w:rPr>
        <w:t xml:space="preserve"> advised that the minutes </w:t>
      </w:r>
      <w:r w:rsidR="00692ABB">
        <w:rPr>
          <w:rFonts w:ascii="Times New Roman" w:hAnsi="Times New Roman"/>
          <w:sz w:val="24"/>
          <w:szCs w:val="24"/>
        </w:rPr>
        <w:t xml:space="preserve">of the previous meeting </w:t>
      </w:r>
      <w:r w:rsidRPr="00623C05">
        <w:rPr>
          <w:rFonts w:ascii="Times New Roman" w:hAnsi="Times New Roman"/>
          <w:noProof/>
          <w:sz w:val="24"/>
          <w:szCs w:val="24"/>
        </w:rPr>
        <w:t xml:space="preserve">were </w:t>
      </w:r>
      <w:r w:rsidR="00FF39BC">
        <w:rPr>
          <w:rFonts w:ascii="Times New Roman" w:hAnsi="Times New Roman"/>
          <w:noProof/>
          <w:sz w:val="24"/>
          <w:szCs w:val="24"/>
        </w:rPr>
        <w:t xml:space="preserve">emailed </w:t>
      </w:r>
      <w:r>
        <w:rPr>
          <w:rFonts w:ascii="Times New Roman" w:hAnsi="Times New Roman"/>
          <w:sz w:val="24"/>
          <w:szCs w:val="24"/>
        </w:rPr>
        <w:t xml:space="preserve">to the board for their review.  </w:t>
      </w:r>
      <w:r w:rsidR="008C4560">
        <w:rPr>
          <w:rFonts w:ascii="Times New Roman" w:hAnsi="Times New Roman"/>
          <w:sz w:val="24"/>
          <w:szCs w:val="24"/>
        </w:rPr>
        <w:t>She</w:t>
      </w:r>
      <w:r>
        <w:rPr>
          <w:rFonts w:ascii="Times New Roman" w:hAnsi="Times New Roman"/>
          <w:sz w:val="24"/>
          <w:szCs w:val="24"/>
        </w:rPr>
        <w:t xml:space="preserve"> asked if there were any questions or corrections.</w:t>
      </w:r>
    </w:p>
    <w:p w14:paraId="7CE7C704" w14:textId="77777777" w:rsidR="004A2B50" w:rsidRDefault="004A2B50" w:rsidP="00024E65">
      <w:pPr>
        <w:spacing w:after="0" w:line="360" w:lineRule="auto"/>
        <w:rPr>
          <w:rFonts w:ascii="Times New Roman" w:hAnsi="Times New Roman"/>
          <w:b/>
          <w:sz w:val="24"/>
          <w:szCs w:val="24"/>
        </w:rPr>
      </w:pPr>
    </w:p>
    <w:p w14:paraId="62CAEEB2" w14:textId="2D69D7BD" w:rsidR="00392265" w:rsidRDefault="00CE37D0" w:rsidP="00CC4006">
      <w:pPr>
        <w:spacing w:after="0" w:line="360" w:lineRule="auto"/>
        <w:rPr>
          <w:rFonts w:ascii="Times New Roman" w:hAnsi="Times New Roman"/>
          <w:b/>
          <w:sz w:val="24"/>
          <w:szCs w:val="24"/>
        </w:rPr>
      </w:pPr>
      <w:r>
        <w:rPr>
          <w:rFonts w:ascii="Times New Roman" w:hAnsi="Times New Roman"/>
          <w:b/>
          <w:sz w:val="24"/>
          <w:szCs w:val="24"/>
        </w:rPr>
        <w:t>Action #</w:t>
      </w:r>
      <w:r w:rsidR="00CA10B6">
        <w:rPr>
          <w:rFonts w:ascii="Times New Roman" w:hAnsi="Times New Roman"/>
          <w:b/>
          <w:sz w:val="24"/>
          <w:szCs w:val="24"/>
        </w:rPr>
        <w:t>6</w:t>
      </w:r>
      <w:r>
        <w:rPr>
          <w:rFonts w:ascii="Times New Roman" w:hAnsi="Times New Roman"/>
          <w:b/>
          <w:sz w:val="24"/>
          <w:szCs w:val="24"/>
        </w:rPr>
        <w:t xml:space="preserve"> </w:t>
      </w:r>
      <w:r w:rsidR="00392265">
        <w:rPr>
          <w:rFonts w:ascii="Times New Roman" w:hAnsi="Times New Roman"/>
          <w:b/>
          <w:sz w:val="24"/>
          <w:szCs w:val="24"/>
        </w:rPr>
        <w:t xml:space="preserve">Discuss and Approve the </w:t>
      </w:r>
      <w:r w:rsidR="00CA10B6">
        <w:rPr>
          <w:rFonts w:ascii="Times New Roman" w:hAnsi="Times New Roman"/>
          <w:b/>
          <w:sz w:val="24"/>
          <w:szCs w:val="24"/>
        </w:rPr>
        <w:t xml:space="preserve">December 2020 January &amp; February 2021 </w:t>
      </w:r>
      <w:r w:rsidR="00D429E7">
        <w:rPr>
          <w:rFonts w:ascii="Times New Roman" w:hAnsi="Times New Roman"/>
          <w:b/>
          <w:sz w:val="24"/>
          <w:szCs w:val="24"/>
        </w:rPr>
        <w:t>Fi</w:t>
      </w:r>
      <w:r w:rsidR="00392265">
        <w:rPr>
          <w:rFonts w:ascii="Times New Roman" w:hAnsi="Times New Roman"/>
          <w:b/>
          <w:sz w:val="24"/>
          <w:szCs w:val="24"/>
        </w:rPr>
        <w:t>nancial Statements</w:t>
      </w:r>
    </w:p>
    <w:p w14:paraId="1E340173" w14:textId="17451605" w:rsidR="00392265" w:rsidRDefault="00CA10B6" w:rsidP="00CC4006">
      <w:pPr>
        <w:spacing w:after="0" w:line="360" w:lineRule="auto"/>
        <w:rPr>
          <w:rFonts w:ascii="Times New Roman" w:hAnsi="Times New Roman"/>
          <w:sz w:val="24"/>
          <w:szCs w:val="24"/>
        </w:rPr>
      </w:pPr>
      <w:r>
        <w:rPr>
          <w:rFonts w:ascii="Times New Roman" w:hAnsi="Times New Roman"/>
          <w:sz w:val="24"/>
          <w:szCs w:val="24"/>
        </w:rPr>
        <w:t xml:space="preserve">Wendy Harrington </w:t>
      </w:r>
      <w:r w:rsidR="00F1197C">
        <w:rPr>
          <w:rFonts w:ascii="Times New Roman" w:hAnsi="Times New Roman"/>
          <w:b/>
          <w:sz w:val="24"/>
          <w:szCs w:val="24"/>
        </w:rPr>
        <w:t xml:space="preserve">moved to approve the </w:t>
      </w:r>
      <w:r>
        <w:rPr>
          <w:rFonts w:ascii="Times New Roman" w:hAnsi="Times New Roman"/>
          <w:b/>
          <w:sz w:val="24"/>
          <w:szCs w:val="24"/>
        </w:rPr>
        <w:t xml:space="preserve">December </w:t>
      </w:r>
      <w:proofErr w:type="gramStart"/>
      <w:r>
        <w:rPr>
          <w:rFonts w:ascii="Times New Roman" w:hAnsi="Times New Roman"/>
          <w:b/>
          <w:sz w:val="24"/>
          <w:szCs w:val="24"/>
        </w:rPr>
        <w:t>2020,</w:t>
      </w:r>
      <w:proofErr w:type="gramEnd"/>
      <w:r>
        <w:rPr>
          <w:rFonts w:ascii="Times New Roman" w:hAnsi="Times New Roman"/>
          <w:b/>
          <w:sz w:val="24"/>
          <w:szCs w:val="24"/>
        </w:rPr>
        <w:t xml:space="preserve"> January &amp; February 2021 </w:t>
      </w:r>
      <w:r w:rsidR="00D429E7">
        <w:rPr>
          <w:rFonts w:ascii="Times New Roman" w:hAnsi="Times New Roman"/>
          <w:b/>
          <w:sz w:val="24"/>
          <w:szCs w:val="24"/>
        </w:rPr>
        <w:t>Fin</w:t>
      </w:r>
      <w:r w:rsidR="00F1197C">
        <w:rPr>
          <w:rFonts w:ascii="Times New Roman" w:hAnsi="Times New Roman"/>
          <w:b/>
          <w:sz w:val="24"/>
          <w:szCs w:val="24"/>
        </w:rPr>
        <w:t xml:space="preserve">ancial Statements as presented.  </w:t>
      </w:r>
      <w:r w:rsidRPr="00CA10B6">
        <w:rPr>
          <w:rFonts w:ascii="Times New Roman" w:hAnsi="Times New Roman"/>
          <w:bCs/>
          <w:sz w:val="24"/>
          <w:szCs w:val="24"/>
        </w:rPr>
        <w:t>Paul Guillory</w:t>
      </w:r>
      <w:r w:rsidR="008C4560">
        <w:rPr>
          <w:rFonts w:ascii="Times New Roman" w:hAnsi="Times New Roman"/>
          <w:bCs/>
          <w:sz w:val="24"/>
          <w:szCs w:val="24"/>
        </w:rPr>
        <w:t xml:space="preserve"> </w:t>
      </w:r>
      <w:r w:rsidR="00F1197C">
        <w:rPr>
          <w:rFonts w:ascii="Times New Roman" w:hAnsi="Times New Roman"/>
          <w:b/>
          <w:sz w:val="24"/>
          <w:szCs w:val="24"/>
        </w:rPr>
        <w:t>s</w:t>
      </w:r>
      <w:r w:rsidR="00F1197C">
        <w:rPr>
          <w:rFonts w:ascii="Times New Roman" w:hAnsi="Times New Roman"/>
          <w:sz w:val="24"/>
          <w:szCs w:val="24"/>
        </w:rPr>
        <w:t>econded the motion.  The motion carried.</w:t>
      </w:r>
    </w:p>
    <w:p w14:paraId="4C286A00" w14:textId="77777777" w:rsidR="00EC182F" w:rsidRPr="00F1197C" w:rsidRDefault="00EC182F" w:rsidP="00CC4006">
      <w:pPr>
        <w:spacing w:after="0" w:line="360" w:lineRule="auto"/>
        <w:rPr>
          <w:rFonts w:ascii="Times New Roman" w:hAnsi="Times New Roman"/>
          <w:sz w:val="24"/>
          <w:szCs w:val="24"/>
        </w:rPr>
      </w:pPr>
    </w:p>
    <w:p w14:paraId="457757F1" w14:textId="14341F3E" w:rsidR="00F1197C" w:rsidRDefault="00F1197C" w:rsidP="00F1197C">
      <w:pPr>
        <w:spacing w:after="0" w:line="360" w:lineRule="auto"/>
        <w:rPr>
          <w:rFonts w:ascii="Times New Roman" w:hAnsi="Times New Roman"/>
          <w:sz w:val="24"/>
          <w:szCs w:val="24"/>
        </w:rPr>
      </w:pPr>
      <w:bookmarkStart w:id="0" w:name="_Hlk17721285"/>
      <w:r>
        <w:rPr>
          <w:rFonts w:ascii="Times New Roman" w:hAnsi="Times New Roman"/>
          <w:sz w:val="24"/>
          <w:szCs w:val="24"/>
        </w:rPr>
        <w:t>M</w:t>
      </w:r>
      <w:r w:rsidR="00CE37D0">
        <w:rPr>
          <w:rFonts w:ascii="Times New Roman" w:hAnsi="Times New Roman"/>
          <w:sz w:val="24"/>
          <w:szCs w:val="24"/>
        </w:rPr>
        <w:t>s</w:t>
      </w:r>
      <w:r>
        <w:rPr>
          <w:rFonts w:ascii="Times New Roman" w:hAnsi="Times New Roman"/>
          <w:sz w:val="24"/>
          <w:szCs w:val="24"/>
        </w:rPr>
        <w:t xml:space="preserve">. </w:t>
      </w:r>
      <w:r w:rsidR="00CE37D0">
        <w:rPr>
          <w:rFonts w:ascii="Times New Roman" w:hAnsi="Times New Roman"/>
          <w:sz w:val="24"/>
          <w:szCs w:val="24"/>
        </w:rPr>
        <w:t>Johnson</w:t>
      </w:r>
      <w:r w:rsidR="00D429E7">
        <w:rPr>
          <w:rFonts w:ascii="Times New Roman" w:hAnsi="Times New Roman"/>
          <w:sz w:val="24"/>
          <w:szCs w:val="24"/>
        </w:rPr>
        <w:t xml:space="preserve"> </w:t>
      </w:r>
      <w:r>
        <w:rPr>
          <w:rFonts w:ascii="Times New Roman" w:hAnsi="Times New Roman"/>
          <w:sz w:val="24"/>
          <w:szCs w:val="24"/>
        </w:rPr>
        <w:t xml:space="preserve">asked Ms. </w:t>
      </w:r>
      <w:r w:rsidR="00CA10B6">
        <w:rPr>
          <w:rFonts w:ascii="Times New Roman" w:hAnsi="Times New Roman"/>
          <w:sz w:val="24"/>
          <w:szCs w:val="24"/>
        </w:rPr>
        <w:t xml:space="preserve">Klenke </w:t>
      </w:r>
      <w:r w:rsidR="00B25DFD">
        <w:rPr>
          <w:rFonts w:ascii="Times New Roman" w:hAnsi="Times New Roman"/>
          <w:sz w:val="24"/>
          <w:szCs w:val="24"/>
        </w:rPr>
        <w:t xml:space="preserve">to </w:t>
      </w:r>
      <w:r>
        <w:rPr>
          <w:rFonts w:ascii="Times New Roman" w:hAnsi="Times New Roman"/>
          <w:sz w:val="24"/>
          <w:szCs w:val="24"/>
        </w:rPr>
        <w:t xml:space="preserve">review the </w:t>
      </w:r>
      <w:r w:rsidR="00CA10B6">
        <w:rPr>
          <w:rFonts w:ascii="Times New Roman" w:hAnsi="Times New Roman"/>
          <w:sz w:val="24"/>
          <w:szCs w:val="24"/>
        </w:rPr>
        <w:t>December 2020, January</w:t>
      </w:r>
      <w:r w:rsidR="00B25DFD">
        <w:rPr>
          <w:rFonts w:ascii="Times New Roman" w:hAnsi="Times New Roman"/>
          <w:sz w:val="24"/>
          <w:szCs w:val="24"/>
        </w:rPr>
        <w:t>,</w:t>
      </w:r>
      <w:r w:rsidR="00CA10B6">
        <w:rPr>
          <w:rFonts w:ascii="Times New Roman" w:hAnsi="Times New Roman"/>
          <w:sz w:val="24"/>
          <w:szCs w:val="24"/>
        </w:rPr>
        <w:t xml:space="preserve"> and February 2021 </w:t>
      </w:r>
      <w:r w:rsidR="008C4560">
        <w:rPr>
          <w:rFonts w:ascii="Times New Roman" w:hAnsi="Times New Roman"/>
          <w:sz w:val="24"/>
          <w:szCs w:val="24"/>
        </w:rPr>
        <w:t>finan</w:t>
      </w:r>
      <w:r>
        <w:rPr>
          <w:rFonts w:ascii="Times New Roman" w:hAnsi="Times New Roman"/>
          <w:sz w:val="24"/>
          <w:szCs w:val="24"/>
        </w:rPr>
        <w:t xml:space="preserve">cial statements.  </w:t>
      </w:r>
      <w:r w:rsidR="00CA10B6">
        <w:rPr>
          <w:rFonts w:ascii="Times New Roman" w:hAnsi="Times New Roman"/>
          <w:sz w:val="24"/>
          <w:szCs w:val="24"/>
        </w:rPr>
        <w:t>Anne advised</w:t>
      </w:r>
      <w:r w:rsidR="00EF2A39">
        <w:rPr>
          <w:rFonts w:ascii="Times New Roman" w:hAnsi="Times New Roman"/>
          <w:sz w:val="24"/>
          <w:szCs w:val="24"/>
        </w:rPr>
        <w:t xml:space="preserve"> that on pages </w:t>
      </w:r>
      <w:r w:rsidR="000F019C">
        <w:rPr>
          <w:rFonts w:ascii="Times New Roman" w:hAnsi="Times New Roman"/>
          <w:sz w:val="24"/>
          <w:szCs w:val="24"/>
        </w:rPr>
        <w:t>6</w:t>
      </w:r>
      <w:r w:rsidR="00EF2A39">
        <w:rPr>
          <w:rFonts w:ascii="Times New Roman" w:hAnsi="Times New Roman"/>
          <w:sz w:val="24"/>
          <w:szCs w:val="24"/>
        </w:rPr>
        <w:t>-1</w:t>
      </w:r>
      <w:r w:rsidR="00CA10B6">
        <w:rPr>
          <w:rFonts w:ascii="Times New Roman" w:hAnsi="Times New Roman"/>
          <w:sz w:val="24"/>
          <w:szCs w:val="24"/>
        </w:rPr>
        <w:t>2</w:t>
      </w:r>
      <w:r w:rsidR="00EF2A39">
        <w:rPr>
          <w:rFonts w:ascii="Times New Roman" w:hAnsi="Times New Roman"/>
          <w:sz w:val="24"/>
          <w:szCs w:val="24"/>
        </w:rPr>
        <w:t xml:space="preserve"> are the </w:t>
      </w:r>
      <w:r>
        <w:rPr>
          <w:rFonts w:ascii="Times New Roman" w:hAnsi="Times New Roman"/>
          <w:sz w:val="24"/>
          <w:szCs w:val="24"/>
        </w:rPr>
        <w:t xml:space="preserve">balance sheets and noted that the combined totals of Liabilities and Net Assets for </w:t>
      </w:r>
      <w:r w:rsidR="00CA10B6">
        <w:rPr>
          <w:rFonts w:ascii="Times New Roman" w:hAnsi="Times New Roman"/>
          <w:sz w:val="24"/>
          <w:szCs w:val="24"/>
        </w:rPr>
        <w:t xml:space="preserve">December </w:t>
      </w:r>
      <w:r>
        <w:rPr>
          <w:rFonts w:ascii="Times New Roman" w:hAnsi="Times New Roman"/>
          <w:sz w:val="24"/>
          <w:szCs w:val="24"/>
        </w:rPr>
        <w:t>was $</w:t>
      </w:r>
      <w:r w:rsidR="00CA10B6">
        <w:rPr>
          <w:rFonts w:ascii="Times New Roman" w:hAnsi="Times New Roman"/>
          <w:sz w:val="24"/>
          <w:szCs w:val="24"/>
        </w:rPr>
        <w:t>231</w:t>
      </w:r>
      <w:r w:rsidR="003E49DE">
        <w:rPr>
          <w:rFonts w:ascii="Times New Roman" w:hAnsi="Times New Roman"/>
          <w:sz w:val="24"/>
          <w:szCs w:val="24"/>
        </w:rPr>
        <w:t>,</w:t>
      </w:r>
      <w:r w:rsidR="00CA10B6">
        <w:rPr>
          <w:rFonts w:ascii="Times New Roman" w:hAnsi="Times New Roman"/>
          <w:sz w:val="24"/>
          <w:szCs w:val="24"/>
        </w:rPr>
        <w:t>753.28</w:t>
      </w:r>
      <w:r w:rsidR="00F56F15">
        <w:rPr>
          <w:rFonts w:ascii="Times New Roman" w:hAnsi="Times New Roman"/>
          <w:sz w:val="24"/>
          <w:szCs w:val="24"/>
        </w:rPr>
        <w:t xml:space="preserve">; </w:t>
      </w:r>
      <w:r w:rsidR="003E49DE">
        <w:rPr>
          <w:rFonts w:ascii="Times New Roman" w:hAnsi="Times New Roman"/>
          <w:sz w:val="24"/>
          <w:szCs w:val="24"/>
        </w:rPr>
        <w:t>J</w:t>
      </w:r>
      <w:r w:rsidR="00CA10B6">
        <w:rPr>
          <w:rFonts w:ascii="Times New Roman" w:hAnsi="Times New Roman"/>
          <w:sz w:val="24"/>
          <w:szCs w:val="24"/>
        </w:rPr>
        <w:t>anuary</w:t>
      </w:r>
      <w:r w:rsidR="00DB1B99">
        <w:rPr>
          <w:rFonts w:ascii="Times New Roman" w:hAnsi="Times New Roman"/>
          <w:sz w:val="24"/>
          <w:szCs w:val="24"/>
        </w:rPr>
        <w:t xml:space="preserve"> </w:t>
      </w:r>
      <w:r w:rsidR="00056766">
        <w:rPr>
          <w:rFonts w:ascii="Times New Roman" w:hAnsi="Times New Roman"/>
          <w:sz w:val="24"/>
          <w:szCs w:val="24"/>
        </w:rPr>
        <w:t xml:space="preserve">was </w:t>
      </w:r>
      <w:r>
        <w:rPr>
          <w:rFonts w:ascii="Times New Roman" w:hAnsi="Times New Roman"/>
          <w:sz w:val="24"/>
          <w:szCs w:val="24"/>
        </w:rPr>
        <w:t>$</w:t>
      </w:r>
      <w:r w:rsidR="009213F8">
        <w:rPr>
          <w:rFonts w:ascii="Times New Roman" w:hAnsi="Times New Roman"/>
          <w:sz w:val="24"/>
          <w:szCs w:val="24"/>
        </w:rPr>
        <w:t>224</w:t>
      </w:r>
      <w:r w:rsidR="003E49DE">
        <w:rPr>
          <w:rFonts w:ascii="Times New Roman" w:hAnsi="Times New Roman"/>
          <w:sz w:val="24"/>
          <w:szCs w:val="24"/>
        </w:rPr>
        <w:t>,</w:t>
      </w:r>
      <w:r w:rsidR="009213F8">
        <w:rPr>
          <w:rFonts w:ascii="Times New Roman" w:hAnsi="Times New Roman"/>
          <w:sz w:val="24"/>
          <w:szCs w:val="24"/>
        </w:rPr>
        <w:t xml:space="preserve">474.94, </w:t>
      </w:r>
      <w:r w:rsidR="008C4560">
        <w:rPr>
          <w:rFonts w:ascii="Times New Roman" w:hAnsi="Times New Roman"/>
          <w:sz w:val="24"/>
          <w:szCs w:val="24"/>
        </w:rPr>
        <w:t xml:space="preserve">and </w:t>
      </w:r>
      <w:r w:rsidR="009213F8">
        <w:rPr>
          <w:rFonts w:ascii="Times New Roman" w:hAnsi="Times New Roman"/>
          <w:sz w:val="24"/>
          <w:szCs w:val="24"/>
        </w:rPr>
        <w:t xml:space="preserve">February </w:t>
      </w:r>
      <w:r w:rsidR="008C4560">
        <w:rPr>
          <w:rFonts w:ascii="Times New Roman" w:hAnsi="Times New Roman"/>
          <w:sz w:val="24"/>
          <w:szCs w:val="24"/>
        </w:rPr>
        <w:t>was $</w:t>
      </w:r>
      <w:r w:rsidR="009213F8">
        <w:rPr>
          <w:rFonts w:ascii="Times New Roman" w:hAnsi="Times New Roman"/>
          <w:sz w:val="24"/>
          <w:szCs w:val="24"/>
        </w:rPr>
        <w:t>222</w:t>
      </w:r>
      <w:r w:rsidR="003E49DE">
        <w:rPr>
          <w:rFonts w:ascii="Times New Roman" w:hAnsi="Times New Roman"/>
          <w:sz w:val="24"/>
          <w:szCs w:val="24"/>
        </w:rPr>
        <w:t>,</w:t>
      </w:r>
      <w:r w:rsidR="009213F8">
        <w:rPr>
          <w:rFonts w:ascii="Times New Roman" w:hAnsi="Times New Roman"/>
          <w:sz w:val="24"/>
          <w:szCs w:val="24"/>
        </w:rPr>
        <w:t>047.26</w:t>
      </w:r>
      <w:r w:rsidR="00DB1B99">
        <w:rPr>
          <w:rFonts w:ascii="Times New Roman" w:hAnsi="Times New Roman"/>
          <w:sz w:val="24"/>
          <w:szCs w:val="24"/>
        </w:rPr>
        <w:t>.</w:t>
      </w:r>
      <w:r>
        <w:rPr>
          <w:rFonts w:ascii="Times New Roman" w:hAnsi="Times New Roman"/>
          <w:sz w:val="24"/>
          <w:szCs w:val="24"/>
        </w:rPr>
        <w:t xml:space="preserve">  Under Operating Fund Revenues and Expenses for </w:t>
      </w:r>
      <w:r w:rsidR="009213F8">
        <w:rPr>
          <w:rFonts w:ascii="Times New Roman" w:hAnsi="Times New Roman"/>
          <w:sz w:val="24"/>
          <w:szCs w:val="24"/>
        </w:rPr>
        <w:t>February</w:t>
      </w:r>
      <w:r w:rsidR="00466D8E">
        <w:rPr>
          <w:rFonts w:ascii="Times New Roman" w:hAnsi="Times New Roman"/>
          <w:sz w:val="24"/>
          <w:szCs w:val="24"/>
        </w:rPr>
        <w:t>,</w:t>
      </w:r>
      <w:r w:rsidR="00DB1B99">
        <w:rPr>
          <w:rFonts w:ascii="Times New Roman" w:hAnsi="Times New Roman"/>
          <w:sz w:val="24"/>
          <w:szCs w:val="24"/>
        </w:rPr>
        <w:t xml:space="preserve"> </w:t>
      </w:r>
      <w:r>
        <w:rPr>
          <w:rFonts w:ascii="Times New Roman" w:hAnsi="Times New Roman"/>
          <w:sz w:val="24"/>
          <w:szCs w:val="24"/>
        </w:rPr>
        <w:t xml:space="preserve">we should be at </w:t>
      </w:r>
      <w:r w:rsidR="00A6704F">
        <w:rPr>
          <w:rFonts w:ascii="Times New Roman" w:hAnsi="Times New Roman"/>
          <w:sz w:val="24"/>
          <w:szCs w:val="24"/>
        </w:rPr>
        <w:t>17</w:t>
      </w:r>
      <w:r>
        <w:rPr>
          <w:rFonts w:ascii="Times New Roman" w:hAnsi="Times New Roman"/>
          <w:sz w:val="24"/>
          <w:szCs w:val="24"/>
        </w:rPr>
        <w:t xml:space="preserve">% of the budget.  </w:t>
      </w:r>
      <w:r w:rsidR="009213F8">
        <w:rPr>
          <w:rFonts w:ascii="Times New Roman" w:hAnsi="Times New Roman"/>
          <w:sz w:val="24"/>
          <w:szCs w:val="24"/>
        </w:rPr>
        <w:t xml:space="preserve">Anne </w:t>
      </w:r>
      <w:r>
        <w:rPr>
          <w:rFonts w:ascii="Times New Roman" w:hAnsi="Times New Roman"/>
          <w:sz w:val="24"/>
          <w:szCs w:val="24"/>
        </w:rPr>
        <w:t>noted that we received $</w:t>
      </w:r>
      <w:r w:rsidR="009213F8">
        <w:rPr>
          <w:rFonts w:ascii="Times New Roman" w:hAnsi="Times New Roman"/>
          <w:sz w:val="24"/>
          <w:szCs w:val="24"/>
        </w:rPr>
        <w:t>10.57</w:t>
      </w:r>
      <w:r>
        <w:rPr>
          <w:rFonts w:ascii="Times New Roman" w:hAnsi="Times New Roman"/>
          <w:sz w:val="24"/>
          <w:szCs w:val="24"/>
        </w:rPr>
        <w:t xml:space="preserve"> in revenue and expended </w:t>
      </w:r>
      <w:r w:rsidR="00A6704F">
        <w:rPr>
          <w:rFonts w:ascii="Times New Roman" w:hAnsi="Times New Roman"/>
          <w:sz w:val="24"/>
          <w:szCs w:val="24"/>
        </w:rPr>
        <w:t>no monies</w:t>
      </w:r>
      <w:r w:rsidR="00787849">
        <w:rPr>
          <w:rFonts w:ascii="Times New Roman" w:hAnsi="Times New Roman"/>
          <w:sz w:val="24"/>
          <w:szCs w:val="24"/>
        </w:rPr>
        <w:t xml:space="preserve"> </w:t>
      </w:r>
      <w:r>
        <w:rPr>
          <w:rFonts w:ascii="Times New Roman" w:hAnsi="Times New Roman"/>
          <w:sz w:val="24"/>
          <w:szCs w:val="24"/>
        </w:rPr>
        <w:t xml:space="preserve">in </w:t>
      </w:r>
      <w:r w:rsidR="009213F8">
        <w:rPr>
          <w:rFonts w:ascii="Times New Roman" w:hAnsi="Times New Roman"/>
          <w:sz w:val="24"/>
          <w:szCs w:val="24"/>
        </w:rPr>
        <w:t>February</w:t>
      </w:r>
      <w:r w:rsidR="00894F13">
        <w:rPr>
          <w:rFonts w:ascii="Times New Roman" w:hAnsi="Times New Roman"/>
          <w:sz w:val="24"/>
          <w:szCs w:val="24"/>
        </w:rPr>
        <w:t>,</w:t>
      </w:r>
      <w:r w:rsidR="00787849">
        <w:rPr>
          <w:rFonts w:ascii="Times New Roman" w:hAnsi="Times New Roman"/>
          <w:sz w:val="24"/>
          <w:szCs w:val="24"/>
        </w:rPr>
        <w:t xml:space="preserve"> </w:t>
      </w:r>
      <w:r>
        <w:rPr>
          <w:rFonts w:ascii="Times New Roman" w:hAnsi="Times New Roman"/>
          <w:sz w:val="24"/>
          <w:szCs w:val="24"/>
        </w:rPr>
        <w:t xml:space="preserve">which brings </w:t>
      </w:r>
      <w:r w:rsidR="00C36D29">
        <w:rPr>
          <w:rFonts w:ascii="Times New Roman" w:hAnsi="Times New Roman"/>
          <w:sz w:val="24"/>
          <w:szCs w:val="24"/>
        </w:rPr>
        <w:t>us</w:t>
      </w:r>
      <w:r>
        <w:rPr>
          <w:rFonts w:ascii="Times New Roman" w:hAnsi="Times New Roman"/>
          <w:sz w:val="24"/>
          <w:szCs w:val="24"/>
        </w:rPr>
        <w:t xml:space="preserve"> to</w:t>
      </w:r>
      <w:r w:rsidR="00A6704F">
        <w:rPr>
          <w:rFonts w:ascii="Times New Roman" w:hAnsi="Times New Roman"/>
          <w:sz w:val="24"/>
          <w:szCs w:val="24"/>
        </w:rPr>
        <w:t xml:space="preserve"> </w:t>
      </w:r>
      <w:r w:rsidR="00A91029">
        <w:rPr>
          <w:rFonts w:ascii="Times New Roman" w:hAnsi="Times New Roman"/>
          <w:sz w:val="24"/>
          <w:szCs w:val="24"/>
        </w:rPr>
        <w:t>16.62</w:t>
      </w:r>
      <w:r w:rsidR="00392342">
        <w:rPr>
          <w:rFonts w:ascii="Times New Roman" w:hAnsi="Times New Roman"/>
          <w:sz w:val="24"/>
          <w:szCs w:val="24"/>
        </w:rPr>
        <w:t>% in expenditures</w:t>
      </w:r>
      <w:r>
        <w:rPr>
          <w:rFonts w:ascii="Times New Roman" w:hAnsi="Times New Roman"/>
          <w:sz w:val="24"/>
          <w:szCs w:val="24"/>
        </w:rPr>
        <w:t xml:space="preserve">. </w:t>
      </w:r>
      <w:r w:rsidR="00FD4BB7">
        <w:rPr>
          <w:rFonts w:ascii="Times New Roman" w:hAnsi="Times New Roman"/>
          <w:sz w:val="24"/>
          <w:szCs w:val="24"/>
        </w:rPr>
        <w:t xml:space="preserve">  </w:t>
      </w:r>
    </w:p>
    <w:bookmarkEnd w:id="0"/>
    <w:p w14:paraId="789E1DD1" w14:textId="77777777" w:rsidR="00466D8E" w:rsidRDefault="00466D8E" w:rsidP="00CC4006">
      <w:pPr>
        <w:spacing w:after="0" w:line="360" w:lineRule="auto"/>
        <w:rPr>
          <w:rFonts w:ascii="Times New Roman" w:hAnsi="Times New Roman"/>
          <w:b/>
          <w:sz w:val="24"/>
          <w:szCs w:val="24"/>
        </w:rPr>
      </w:pPr>
    </w:p>
    <w:p w14:paraId="405D1563" w14:textId="4774A25F" w:rsidR="00DB1B99" w:rsidRDefault="00DB1B99" w:rsidP="00CC4006">
      <w:pPr>
        <w:spacing w:after="0" w:line="360" w:lineRule="auto"/>
        <w:rPr>
          <w:rFonts w:ascii="Times New Roman" w:hAnsi="Times New Roman"/>
          <w:b/>
          <w:sz w:val="24"/>
          <w:szCs w:val="24"/>
        </w:rPr>
      </w:pPr>
      <w:r>
        <w:rPr>
          <w:rFonts w:ascii="Times New Roman" w:hAnsi="Times New Roman"/>
          <w:b/>
          <w:sz w:val="24"/>
          <w:szCs w:val="24"/>
        </w:rPr>
        <w:t>Action #</w:t>
      </w:r>
      <w:r w:rsidR="00A91029">
        <w:rPr>
          <w:rFonts w:ascii="Times New Roman" w:hAnsi="Times New Roman"/>
          <w:b/>
          <w:sz w:val="24"/>
          <w:szCs w:val="24"/>
        </w:rPr>
        <w:t>7</w:t>
      </w:r>
      <w:r>
        <w:rPr>
          <w:rFonts w:ascii="Times New Roman" w:hAnsi="Times New Roman"/>
          <w:b/>
          <w:sz w:val="24"/>
          <w:szCs w:val="24"/>
        </w:rPr>
        <w:t xml:space="preserve"> Discuss and Approve </w:t>
      </w:r>
      <w:r w:rsidR="00A91029">
        <w:rPr>
          <w:rFonts w:ascii="Times New Roman" w:hAnsi="Times New Roman"/>
          <w:b/>
          <w:sz w:val="24"/>
          <w:szCs w:val="24"/>
        </w:rPr>
        <w:t>the Sworn Financial Statement for the Year Ended December 31, 2020</w:t>
      </w:r>
    </w:p>
    <w:p w14:paraId="59FC2203" w14:textId="421665BD" w:rsidR="00DB1B99" w:rsidRDefault="00597D57" w:rsidP="00CC4006">
      <w:pPr>
        <w:spacing w:after="0" w:line="360" w:lineRule="auto"/>
        <w:rPr>
          <w:rFonts w:ascii="Times New Roman" w:hAnsi="Times New Roman"/>
          <w:bCs/>
          <w:sz w:val="24"/>
          <w:szCs w:val="24"/>
        </w:rPr>
      </w:pPr>
      <w:r>
        <w:rPr>
          <w:rFonts w:ascii="Times New Roman" w:hAnsi="Times New Roman"/>
          <w:bCs/>
          <w:sz w:val="24"/>
          <w:szCs w:val="24"/>
        </w:rPr>
        <w:t>Annette Richey</w:t>
      </w:r>
      <w:r w:rsidR="00DB1B99">
        <w:rPr>
          <w:rFonts w:ascii="Times New Roman" w:hAnsi="Times New Roman"/>
          <w:bCs/>
          <w:sz w:val="24"/>
          <w:szCs w:val="24"/>
        </w:rPr>
        <w:t xml:space="preserve"> </w:t>
      </w:r>
      <w:r w:rsidR="00DB1B99" w:rsidRPr="00DB1B99">
        <w:rPr>
          <w:rFonts w:ascii="Times New Roman" w:hAnsi="Times New Roman"/>
          <w:b/>
          <w:sz w:val="24"/>
          <w:szCs w:val="24"/>
        </w:rPr>
        <w:t xml:space="preserve">moved to approve </w:t>
      </w:r>
      <w:r w:rsidR="00466D8E">
        <w:rPr>
          <w:rFonts w:ascii="Times New Roman" w:hAnsi="Times New Roman"/>
          <w:b/>
          <w:sz w:val="24"/>
          <w:szCs w:val="24"/>
        </w:rPr>
        <w:t xml:space="preserve">the </w:t>
      </w:r>
      <w:r w:rsidR="00A91029">
        <w:rPr>
          <w:rFonts w:ascii="Times New Roman" w:hAnsi="Times New Roman"/>
          <w:b/>
          <w:sz w:val="24"/>
          <w:szCs w:val="24"/>
        </w:rPr>
        <w:t>Sworn Financial Statement for the year</w:t>
      </w:r>
      <w:r w:rsidR="00B25DFD">
        <w:rPr>
          <w:rFonts w:ascii="Times New Roman" w:hAnsi="Times New Roman"/>
          <w:b/>
          <w:sz w:val="24"/>
          <w:szCs w:val="24"/>
        </w:rPr>
        <w:t xml:space="preserve"> </w:t>
      </w:r>
      <w:r w:rsidR="00A91029">
        <w:rPr>
          <w:rFonts w:ascii="Times New Roman" w:hAnsi="Times New Roman"/>
          <w:b/>
          <w:sz w:val="24"/>
          <w:szCs w:val="24"/>
        </w:rPr>
        <w:t>ended December 31, 2020,</w:t>
      </w:r>
      <w:r w:rsidR="00DB1B99" w:rsidRPr="00DB1B99">
        <w:rPr>
          <w:rFonts w:ascii="Times New Roman" w:hAnsi="Times New Roman"/>
          <w:b/>
          <w:sz w:val="24"/>
          <w:szCs w:val="24"/>
        </w:rPr>
        <w:t xml:space="preserve"> as presented</w:t>
      </w:r>
      <w:r w:rsidR="00DB1B99">
        <w:rPr>
          <w:rFonts w:ascii="Times New Roman" w:hAnsi="Times New Roman"/>
          <w:bCs/>
          <w:sz w:val="24"/>
          <w:szCs w:val="24"/>
        </w:rPr>
        <w:t xml:space="preserve">.  </w:t>
      </w:r>
      <w:r w:rsidR="00A91029">
        <w:rPr>
          <w:rFonts w:ascii="Times New Roman" w:hAnsi="Times New Roman"/>
          <w:bCs/>
          <w:sz w:val="24"/>
          <w:szCs w:val="24"/>
        </w:rPr>
        <w:t xml:space="preserve">Carolyn Miller </w:t>
      </w:r>
      <w:r w:rsidR="00DB1B99">
        <w:rPr>
          <w:rFonts w:ascii="Times New Roman" w:hAnsi="Times New Roman"/>
          <w:bCs/>
          <w:sz w:val="24"/>
          <w:szCs w:val="24"/>
        </w:rPr>
        <w:t>seconded.  The motion carried.</w:t>
      </w:r>
    </w:p>
    <w:p w14:paraId="13293EA8" w14:textId="30555C78" w:rsidR="00DB1B99" w:rsidRDefault="00DB1B99" w:rsidP="00CC4006">
      <w:pPr>
        <w:spacing w:after="0" w:line="360" w:lineRule="auto"/>
        <w:rPr>
          <w:rFonts w:ascii="Times New Roman" w:hAnsi="Times New Roman"/>
          <w:bCs/>
          <w:sz w:val="24"/>
          <w:szCs w:val="24"/>
        </w:rPr>
      </w:pPr>
    </w:p>
    <w:p w14:paraId="55C92C3A" w14:textId="035643EA" w:rsidR="00DB1B99" w:rsidRPr="00DB1B99" w:rsidRDefault="00DB1B99" w:rsidP="00CC4006">
      <w:pPr>
        <w:spacing w:after="0" w:line="360" w:lineRule="auto"/>
        <w:rPr>
          <w:rFonts w:ascii="Times New Roman" w:hAnsi="Times New Roman"/>
          <w:bCs/>
          <w:sz w:val="24"/>
          <w:szCs w:val="24"/>
        </w:rPr>
      </w:pPr>
      <w:r>
        <w:rPr>
          <w:rFonts w:ascii="Times New Roman" w:hAnsi="Times New Roman"/>
          <w:bCs/>
          <w:sz w:val="24"/>
          <w:szCs w:val="24"/>
        </w:rPr>
        <w:lastRenderedPageBreak/>
        <w:t xml:space="preserve">Ms. </w:t>
      </w:r>
      <w:r w:rsidR="00A91029">
        <w:rPr>
          <w:rFonts w:ascii="Times New Roman" w:hAnsi="Times New Roman"/>
          <w:bCs/>
          <w:sz w:val="24"/>
          <w:szCs w:val="24"/>
        </w:rPr>
        <w:t xml:space="preserve">Johnson </w:t>
      </w:r>
      <w:r>
        <w:rPr>
          <w:rFonts w:ascii="Times New Roman" w:hAnsi="Times New Roman"/>
          <w:bCs/>
          <w:sz w:val="24"/>
          <w:szCs w:val="24"/>
        </w:rPr>
        <w:t>advised</w:t>
      </w:r>
      <w:r w:rsidR="00877D97">
        <w:rPr>
          <w:rFonts w:ascii="Times New Roman" w:hAnsi="Times New Roman"/>
          <w:bCs/>
          <w:sz w:val="24"/>
          <w:szCs w:val="24"/>
        </w:rPr>
        <w:t xml:space="preserve"> that on page</w:t>
      </w:r>
      <w:r w:rsidR="003E49DE">
        <w:rPr>
          <w:rFonts w:ascii="Times New Roman" w:hAnsi="Times New Roman"/>
          <w:bCs/>
          <w:sz w:val="24"/>
          <w:szCs w:val="24"/>
        </w:rPr>
        <w:t>s</w:t>
      </w:r>
      <w:r w:rsidR="00877D97">
        <w:rPr>
          <w:rFonts w:ascii="Times New Roman" w:hAnsi="Times New Roman"/>
          <w:bCs/>
          <w:sz w:val="24"/>
          <w:szCs w:val="24"/>
        </w:rPr>
        <w:t xml:space="preserve"> </w:t>
      </w:r>
      <w:r w:rsidR="00A91029">
        <w:rPr>
          <w:rFonts w:ascii="Times New Roman" w:hAnsi="Times New Roman"/>
          <w:bCs/>
          <w:sz w:val="24"/>
          <w:szCs w:val="24"/>
        </w:rPr>
        <w:t xml:space="preserve">13-19 are </w:t>
      </w:r>
      <w:r w:rsidR="00877D97">
        <w:rPr>
          <w:rFonts w:ascii="Times New Roman" w:hAnsi="Times New Roman"/>
          <w:bCs/>
          <w:sz w:val="24"/>
          <w:szCs w:val="24"/>
        </w:rPr>
        <w:t xml:space="preserve">the </w:t>
      </w:r>
      <w:r w:rsidR="00A91029">
        <w:rPr>
          <w:rFonts w:ascii="Times New Roman" w:hAnsi="Times New Roman"/>
          <w:bCs/>
          <w:sz w:val="24"/>
          <w:szCs w:val="24"/>
        </w:rPr>
        <w:t>sworn financial statements for the year</w:t>
      </w:r>
      <w:r w:rsidR="00B25DFD">
        <w:rPr>
          <w:rFonts w:ascii="Times New Roman" w:hAnsi="Times New Roman"/>
          <w:bCs/>
          <w:sz w:val="24"/>
          <w:szCs w:val="24"/>
        </w:rPr>
        <w:t xml:space="preserve"> </w:t>
      </w:r>
      <w:r w:rsidR="00A91029">
        <w:rPr>
          <w:rFonts w:ascii="Times New Roman" w:hAnsi="Times New Roman"/>
          <w:bCs/>
          <w:sz w:val="24"/>
          <w:szCs w:val="24"/>
        </w:rPr>
        <w:t>ended December 31, 2020.  The district received less than $75,000 in revenue for the year</w:t>
      </w:r>
      <w:r w:rsidR="00B25DFD">
        <w:rPr>
          <w:rFonts w:ascii="Times New Roman" w:hAnsi="Times New Roman"/>
          <w:bCs/>
          <w:sz w:val="24"/>
          <w:szCs w:val="24"/>
        </w:rPr>
        <w:t>, which</w:t>
      </w:r>
      <w:r w:rsidR="00A91029">
        <w:rPr>
          <w:rFonts w:ascii="Times New Roman" w:hAnsi="Times New Roman"/>
          <w:bCs/>
          <w:sz w:val="24"/>
          <w:szCs w:val="24"/>
        </w:rPr>
        <w:t xml:space="preserve"> require</w:t>
      </w:r>
      <w:r w:rsidR="00B25DFD">
        <w:rPr>
          <w:rFonts w:ascii="Times New Roman" w:hAnsi="Times New Roman"/>
          <w:bCs/>
          <w:sz w:val="24"/>
          <w:szCs w:val="24"/>
        </w:rPr>
        <w:t>s a sworn financial statement instead of an audit</w:t>
      </w:r>
      <w:r w:rsidR="00877D97">
        <w:rPr>
          <w:rFonts w:ascii="Times New Roman" w:hAnsi="Times New Roman"/>
          <w:bCs/>
          <w:sz w:val="24"/>
          <w:szCs w:val="24"/>
        </w:rPr>
        <w:t>.</w:t>
      </w:r>
    </w:p>
    <w:p w14:paraId="7B1B93E7" w14:textId="77777777" w:rsidR="00DB1B99" w:rsidRDefault="00DB1B99" w:rsidP="00CC4006">
      <w:pPr>
        <w:spacing w:after="0" w:line="360" w:lineRule="auto"/>
        <w:rPr>
          <w:rFonts w:ascii="Times New Roman" w:hAnsi="Times New Roman"/>
          <w:b/>
          <w:sz w:val="24"/>
          <w:szCs w:val="24"/>
        </w:rPr>
      </w:pPr>
    </w:p>
    <w:p w14:paraId="57794127" w14:textId="700AF593" w:rsidR="00EC182F" w:rsidRDefault="00EC182F" w:rsidP="00CC4006">
      <w:pPr>
        <w:spacing w:after="0" w:line="360" w:lineRule="auto"/>
        <w:rPr>
          <w:rFonts w:ascii="Times New Roman" w:hAnsi="Times New Roman"/>
          <w:b/>
          <w:sz w:val="24"/>
          <w:szCs w:val="24"/>
        </w:rPr>
      </w:pPr>
      <w:r>
        <w:rPr>
          <w:rFonts w:ascii="Times New Roman" w:hAnsi="Times New Roman"/>
          <w:b/>
          <w:sz w:val="24"/>
          <w:szCs w:val="24"/>
        </w:rPr>
        <w:t>Action #</w:t>
      </w:r>
      <w:r w:rsidR="00A91029">
        <w:rPr>
          <w:rFonts w:ascii="Times New Roman" w:hAnsi="Times New Roman"/>
          <w:b/>
          <w:sz w:val="24"/>
          <w:szCs w:val="24"/>
        </w:rPr>
        <w:t>8</w:t>
      </w:r>
      <w:r>
        <w:rPr>
          <w:rFonts w:ascii="Times New Roman" w:hAnsi="Times New Roman"/>
          <w:b/>
          <w:sz w:val="24"/>
          <w:szCs w:val="24"/>
        </w:rPr>
        <w:t xml:space="preserve"> </w:t>
      </w:r>
      <w:r w:rsidR="006C43A3">
        <w:rPr>
          <w:rFonts w:ascii="Times New Roman" w:hAnsi="Times New Roman"/>
          <w:b/>
          <w:sz w:val="24"/>
          <w:szCs w:val="24"/>
        </w:rPr>
        <w:t xml:space="preserve">Discuss and Approve </w:t>
      </w:r>
      <w:r w:rsidR="00A91029">
        <w:rPr>
          <w:rFonts w:ascii="Times New Roman" w:hAnsi="Times New Roman"/>
          <w:b/>
          <w:sz w:val="24"/>
          <w:szCs w:val="24"/>
        </w:rPr>
        <w:t>a Board Resolution for Signing Meeting Minutes</w:t>
      </w:r>
    </w:p>
    <w:p w14:paraId="65CB2854" w14:textId="62893E59" w:rsidR="006C43A3" w:rsidRDefault="006C43A3" w:rsidP="00CC4006">
      <w:pPr>
        <w:spacing w:after="0" w:line="360" w:lineRule="auto"/>
        <w:rPr>
          <w:rFonts w:ascii="Times New Roman" w:hAnsi="Times New Roman"/>
          <w:sz w:val="24"/>
          <w:szCs w:val="24"/>
        </w:rPr>
      </w:pPr>
      <w:r>
        <w:rPr>
          <w:rFonts w:ascii="Times New Roman" w:hAnsi="Times New Roman"/>
          <w:sz w:val="24"/>
          <w:szCs w:val="24"/>
        </w:rPr>
        <w:t xml:space="preserve">Annette Richey </w:t>
      </w:r>
      <w:r w:rsidRPr="006C43A3">
        <w:rPr>
          <w:rFonts w:ascii="Times New Roman" w:hAnsi="Times New Roman"/>
          <w:b/>
          <w:bCs/>
          <w:sz w:val="24"/>
          <w:szCs w:val="24"/>
        </w:rPr>
        <w:t xml:space="preserve">moved to approve the </w:t>
      </w:r>
      <w:r w:rsidR="00A91029">
        <w:rPr>
          <w:rFonts w:ascii="Times New Roman" w:hAnsi="Times New Roman"/>
          <w:b/>
          <w:bCs/>
          <w:sz w:val="24"/>
          <w:szCs w:val="24"/>
        </w:rPr>
        <w:t>Board Resolution for Signing Meeting Minutes</w:t>
      </w:r>
      <w:r w:rsidRPr="006C43A3">
        <w:rPr>
          <w:rFonts w:ascii="Times New Roman" w:hAnsi="Times New Roman"/>
          <w:b/>
          <w:bCs/>
          <w:sz w:val="24"/>
          <w:szCs w:val="24"/>
        </w:rPr>
        <w:t xml:space="preserve"> as presented.</w:t>
      </w:r>
      <w:r>
        <w:rPr>
          <w:rFonts w:ascii="Times New Roman" w:hAnsi="Times New Roman"/>
          <w:sz w:val="24"/>
          <w:szCs w:val="24"/>
        </w:rPr>
        <w:t xml:space="preserve">  </w:t>
      </w:r>
      <w:r w:rsidR="00A91029">
        <w:rPr>
          <w:rFonts w:ascii="Times New Roman" w:hAnsi="Times New Roman"/>
          <w:sz w:val="24"/>
          <w:szCs w:val="24"/>
        </w:rPr>
        <w:t>Paul Guillory</w:t>
      </w:r>
      <w:r>
        <w:rPr>
          <w:rFonts w:ascii="Times New Roman" w:hAnsi="Times New Roman"/>
          <w:sz w:val="24"/>
          <w:szCs w:val="24"/>
        </w:rPr>
        <w:t xml:space="preserve"> seconded.  The motion carried</w:t>
      </w:r>
      <w:r w:rsidR="002600CF">
        <w:rPr>
          <w:rFonts w:ascii="Times New Roman" w:hAnsi="Times New Roman"/>
          <w:sz w:val="24"/>
          <w:szCs w:val="24"/>
        </w:rPr>
        <w:t>.</w:t>
      </w:r>
    </w:p>
    <w:p w14:paraId="6B357C20" w14:textId="720931DF" w:rsidR="006C43A3" w:rsidRDefault="006C43A3" w:rsidP="00CC4006">
      <w:pPr>
        <w:spacing w:after="0" w:line="360" w:lineRule="auto"/>
        <w:rPr>
          <w:rFonts w:ascii="Times New Roman" w:hAnsi="Times New Roman"/>
          <w:sz w:val="24"/>
          <w:szCs w:val="24"/>
        </w:rPr>
      </w:pPr>
      <w:r>
        <w:rPr>
          <w:rFonts w:ascii="Times New Roman" w:hAnsi="Times New Roman"/>
          <w:sz w:val="24"/>
          <w:szCs w:val="24"/>
        </w:rPr>
        <w:t xml:space="preserve">. </w:t>
      </w:r>
    </w:p>
    <w:p w14:paraId="069183D2" w14:textId="273F0E35" w:rsidR="009131D5" w:rsidRDefault="00A91029" w:rsidP="00CC4006">
      <w:pPr>
        <w:spacing w:after="0" w:line="360" w:lineRule="auto"/>
        <w:rPr>
          <w:rFonts w:ascii="Times New Roman" w:hAnsi="Times New Roman"/>
          <w:sz w:val="24"/>
          <w:szCs w:val="24"/>
        </w:rPr>
      </w:pPr>
      <w:r>
        <w:rPr>
          <w:rFonts w:ascii="Times New Roman" w:hAnsi="Times New Roman"/>
          <w:sz w:val="24"/>
          <w:szCs w:val="24"/>
        </w:rPr>
        <w:t xml:space="preserve">Ms. Johnson </w:t>
      </w:r>
      <w:r w:rsidR="006C43A3">
        <w:rPr>
          <w:rFonts w:ascii="Times New Roman" w:hAnsi="Times New Roman"/>
          <w:sz w:val="24"/>
          <w:szCs w:val="24"/>
        </w:rPr>
        <w:t>advis</w:t>
      </w:r>
      <w:r w:rsidR="00FF39BC">
        <w:rPr>
          <w:rFonts w:ascii="Times New Roman" w:hAnsi="Times New Roman"/>
          <w:sz w:val="24"/>
          <w:szCs w:val="24"/>
        </w:rPr>
        <w:t>e</w:t>
      </w:r>
      <w:r w:rsidR="006C43A3">
        <w:rPr>
          <w:rFonts w:ascii="Times New Roman" w:hAnsi="Times New Roman"/>
          <w:sz w:val="24"/>
          <w:szCs w:val="24"/>
        </w:rPr>
        <w:t xml:space="preserve">d that on page </w:t>
      </w:r>
      <w:r>
        <w:rPr>
          <w:rFonts w:ascii="Times New Roman" w:hAnsi="Times New Roman"/>
          <w:sz w:val="24"/>
          <w:szCs w:val="24"/>
        </w:rPr>
        <w:t>20</w:t>
      </w:r>
      <w:r w:rsidR="006C43A3">
        <w:rPr>
          <w:rFonts w:ascii="Times New Roman" w:hAnsi="Times New Roman"/>
          <w:sz w:val="24"/>
          <w:szCs w:val="24"/>
        </w:rPr>
        <w:t xml:space="preserve"> is the proposed </w:t>
      </w:r>
      <w:r>
        <w:rPr>
          <w:rFonts w:ascii="Times New Roman" w:hAnsi="Times New Roman"/>
          <w:sz w:val="24"/>
          <w:szCs w:val="24"/>
        </w:rPr>
        <w:t xml:space="preserve">resolution for signing meeting minutes.  </w:t>
      </w:r>
      <w:r w:rsidR="006C43A3">
        <w:rPr>
          <w:rFonts w:ascii="Times New Roman" w:hAnsi="Times New Roman"/>
          <w:sz w:val="24"/>
          <w:szCs w:val="24"/>
        </w:rPr>
        <w:t xml:space="preserve">She stated that we are </w:t>
      </w:r>
      <w:r>
        <w:rPr>
          <w:rFonts w:ascii="Times New Roman" w:hAnsi="Times New Roman"/>
          <w:sz w:val="24"/>
          <w:szCs w:val="24"/>
        </w:rPr>
        <w:t xml:space="preserve">required to publish the </w:t>
      </w:r>
      <w:r w:rsidR="00A6704F">
        <w:rPr>
          <w:rFonts w:ascii="Times New Roman" w:hAnsi="Times New Roman"/>
          <w:sz w:val="24"/>
          <w:szCs w:val="24"/>
        </w:rPr>
        <w:t xml:space="preserve">signed </w:t>
      </w:r>
      <w:r>
        <w:rPr>
          <w:rFonts w:ascii="Times New Roman" w:hAnsi="Times New Roman"/>
          <w:sz w:val="24"/>
          <w:szCs w:val="24"/>
        </w:rPr>
        <w:t>minutes of the meetings in the Lake Charles Ame</w:t>
      </w:r>
      <w:r w:rsidR="002600CF">
        <w:rPr>
          <w:rFonts w:ascii="Times New Roman" w:hAnsi="Times New Roman"/>
          <w:sz w:val="24"/>
          <w:szCs w:val="24"/>
        </w:rPr>
        <w:t xml:space="preserve">rican Press and online with the State of Louisiana </w:t>
      </w:r>
      <w:r w:rsidR="00B25DFD">
        <w:rPr>
          <w:rFonts w:ascii="Times New Roman" w:hAnsi="Times New Roman"/>
          <w:sz w:val="24"/>
          <w:szCs w:val="24"/>
        </w:rPr>
        <w:t>promptly</w:t>
      </w:r>
      <w:r w:rsidR="002600CF">
        <w:rPr>
          <w:rFonts w:ascii="Times New Roman" w:hAnsi="Times New Roman"/>
          <w:sz w:val="24"/>
          <w:szCs w:val="24"/>
        </w:rPr>
        <w:t xml:space="preserve"> after approval.  The resolution will allow any member of the executive committee to sign the minutes for publication.</w:t>
      </w:r>
    </w:p>
    <w:p w14:paraId="177ACE88" w14:textId="77777777" w:rsidR="006B239D" w:rsidRDefault="006B239D" w:rsidP="00CC4006">
      <w:pPr>
        <w:spacing w:after="0" w:line="360" w:lineRule="auto"/>
        <w:rPr>
          <w:rFonts w:ascii="Times New Roman" w:hAnsi="Times New Roman"/>
          <w:sz w:val="24"/>
          <w:szCs w:val="24"/>
        </w:rPr>
      </w:pPr>
    </w:p>
    <w:p w14:paraId="5D51F692" w14:textId="099EFE77" w:rsidR="003546C8" w:rsidRDefault="002451AE" w:rsidP="00CC4006">
      <w:pPr>
        <w:spacing w:after="0" w:line="360" w:lineRule="auto"/>
        <w:rPr>
          <w:rFonts w:ascii="Times New Roman" w:hAnsi="Times New Roman"/>
          <w:b/>
          <w:sz w:val="24"/>
          <w:szCs w:val="24"/>
        </w:rPr>
      </w:pPr>
      <w:r>
        <w:rPr>
          <w:rFonts w:ascii="Times New Roman" w:hAnsi="Times New Roman"/>
          <w:b/>
          <w:sz w:val="24"/>
          <w:szCs w:val="24"/>
        </w:rPr>
        <w:t>Action #</w:t>
      </w:r>
      <w:r w:rsidR="002600CF">
        <w:rPr>
          <w:rFonts w:ascii="Times New Roman" w:hAnsi="Times New Roman"/>
          <w:b/>
          <w:sz w:val="24"/>
          <w:szCs w:val="24"/>
        </w:rPr>
        <w:t>9</w:t>
      </w:r>
      <w:r>
        <w:rPr>
          <w:rFonts w:ascii="Times New Roman" w:hAnsi="Times New Roman"/>
          <w:b/>
          <w:sz w:val="24"/>
          <w:szCs w:val="24"/>
        </w:rPr>
        <w:t xml:space="preserve"> </w:t>
      </w:r>
      <w:r w:rsidR="002600CF">
        <w:rPr>
          <w:rFonts w:ascii="Times New Roman" w:hAnsi="Times New Roman"/>
          <w:b/>
          <w:sz w:val="24"/>
          <w:szCs w:val="24"/>
        </w:rPr>
        <w:t>Discuss the Tier 2.1 Financial Disclosure Report due</w:t>
      </w:r>
      <w:r w:rsidR="00B25DFD">
        <w:rPr>
          <w:rFonts w:ascii="Times New Roman" w:hAnsi="Times New Roman"/>
          <w:b/>
          <w:sz w:val="24"/>
          <w:szCs w:val="24"/>
        </w:rPr>
        <w:t xml:space="preserve"> to</w:t>
      </w:r>
      <w:r w:rsidR="002600CF">
        <w:rPr>
          <w:rFonts w:ascii="Times New Roman" w:hAnsi="Times New Roman"/>
          <w:b/>
          <w:sz w:val="24"/>
          <w:szCs w:val="24"/>
        </w:rPr>
        <w:t xml:space="preserve"> the Louisiana Board of Ethics by May 15, 2021.</w:t>
      </w:r>
    </w:p>
    <w:p w14:paraId="5B0E41A5" w14:textId="42A3FA65" w:rsidR="003546C8" w:rsidRDefault="002600CF" w:rsidP="00CC4006">
      <w:pPr>
        <w:spacing w:after="0" w:line="360" w:lineRule="auto"/>
        <w:rPr>
          <w:rFonts w:ascii="Times New Roman" w:hAnsi="Times New Roman"/>
          <w:bCs/>
          <w:sz w:val="24"/>
          <w:szCs w:val="24"/>
        </w:rPr>
      </w:pPr>
      <w:r>
        <w:rPr>
          <w:rFonts w:ascii="Times New Roman" w:hAnsi="Times New Roman"/>
          <w:bCs/>
          <w:sz w:val="24"/>
          <w:szCs w:val="24"/>
        </w:rPr>
        <w:t xml:space="preserve">Ms. Johnson asked Cindy Johnson to advise the district of the reporting deadline.  Cindy </w:t>
      </w:r>
      <w:r w:rsidR="00B25DFD">
        <w:rPr>
          <w:rFonts w:ascii="Times New Roman" w:hAnsi="Times New Roman"/>
          <w:bCs/>
          <w:sz w:val="24"/>
          <w:szCs w:val="24"/>
        </w:rPr>
        <w:t>report</w:t>
      </w:r>
      <w:r>
        <w:rPr>
          <w:rFonts w:ascii="Times New Roman" w:hAnsi="Times New Roman"/>
          <w:bCs/>
          <w:sz w:val="24"/>
          <w:szCs w:val="24"/>
        </w:rPr>
        <w:t xml:space="preserve">ed that she sent the required </w:t>
      </w:r>
      <w:r w:rsidR="006B7AE5">
        <w:rPr>
          <w:rFonts w:ascii="Times New Roman" w:hAnsi="Times New Roman"/>
          <w:bCs/>
          <w:sz w:val="24"/>
          <w:szCs w:val="24"/>
        </w:rPr>
        <w:t xml:space="preserve">Tier 2.1 Financial Disclosure reporting </w:t>
      </w:r>
      <w:r>
        <w:rPr>
          <w:rFonts w:ascii="Times New Roman" w:hAnsi="Times New Roman"/>
          <w:bCs/>
          <w:sz w:val="24"/>
          <w:szCs w:val="24"/>
        </w:rPr>
        <w:t xml:space="preserve">forms </w:t>
      </w:r>
      <w:r w:rsidR="00A8302D">
        <w:rPr>
          <w:rFonts w:ascii="Times New Roman" w:hAnsi="Times New Roman"/>
          <w:bCs/>
          <w:sz w:val="24"/>
          <w:szCs w:val="24"/>
        </w:rPr>
        <w:t xml:space="preserve">to the district </w:t>
      </w:r>
      <w:r w:rsidR="006B7AE5">
        <w:rPr>
          <w:rFonts w:ascii="Times New Roman" w:hAnsi="Times New Roman"/>
          <w:bCs/>
          <w:sz w:val="24"/>
          <w:szCs w:val="24"/>
        </w:rPr>
        <w:t>last week</w:t>
      </w:r>
      <w:r w:rsidR="00A8302D">
        <w:rPr>
          <w:rFonts w:ascii="Times New Roman" w:hAnsi="Times New Roman"/>
          <w:bCs/>
          <w:sz w:val="24"/>
          <w:szCs w:val="24"/>
        </w:rPr>
        <w:t>,</w:t>
      </w:r>
      <w:r w:rsidR="006B7AE5">
        <w:rPr>
          <w:rFonts w:ascii="Times New Roman" w:hAnsi="Times New Roman"/>
          <w:bCs/>
          <w:sz w:val="24"/>
          <w:szCs w:val="24"/>
        </w:rPr>
        <w:t xml:space="preserve"> advising of the repor</w:t>
      </w:r>
      <w:r>
        <w:rPr>
          <w:rFonts w:ascii="Times New Roman" w:hAnsi="Times New Roman"/>
          <w:bCs/>
          <w:sz w:val="24"/>
          <w:szCs w:val="24"/>
        </w:rPr>
        <w:t>ting</w:t>
      </w:r>
      <w:r w:rsidR="006B7AE5">
        <w:rPr>
          <w:rFonts w:ascii="Times New Roman" w:hAnsi="Times New Roman"/>
          <w:bCs/>
          <w:sz w:val="24"/>
          <w:szCs w:val="24"/>
        </w:rPr>
        <w:t xml:space="preserve"> deadline of May 15, 2021</w:t>
      </w:r>
      <w:r>
        <w:rPr>
          <w:rFonts w:ascii="Times New Roman" w:hAnsi="Times New Roman"/>
          <w:bCs/>
          <w:sz w:val="24"/>
          <w:szCs w:val="24"/>
        </w:rPr>
        <w:t xml:space="preserve">.  She indicated that the disclosure </w:t>
      </w:r>
      <w:r w:rsidR="006B7AE5">
        <w:rPr>
          <w:rFonts w:ascii="Times New Roman" w:hAnsi="Times New Roman"/>
          <w:bCs/>
          <w:sz w:val="24"/>
          <w:szCs w:val="24"/>
        </w:rPr>
        <w:t xml:space="preserve">is available to </w:t>
      </w:r>
      <w:r>
        <w:rPr>
          <w:rFonts w:ascii="Times New Roman" w:hAnsi="Times New Roman"/>
          <w:bCs/>
          <w:sz w:val="24"/>
          <w:szCs w:val="24"/>
        </w:rPr>
        <w:t>be completed and submitted online</w:t>
      </w:r>
      <w:r w:rsidR="006B7AE5">
        <w:rPr>
          <w:rFonts w:ascii="Times New Roman" w:hAnsi="Times New Roman"/>
          <w:bCs/>
          <w:sz w:val="24"/>
          <w:szCs w:val="24"/>
        </w:rPr>
        <w:t xml:space="preserve"> with a receipt for the report emailed to you for your records.  She reminded the district that </w:t>
      </w:r>
      <w:r w:rsidR="00B25DFD">
        <w:rPr>
          <w:rFonts w:ascii="Times New Roman" w:hAnsi="Times New Roman"/>
          <w:bCs/>
          <w:sz w:val="24"/>
          <w:szCs w:val="24"/>
        </w:rPr>
        <w:t xml:space="preserve">the </w:t>
      </w:r>
      <w:r w:rsidR="00A6704F">
        <w:rPr>
          <w:rFonts w:ascii="Times New Roman" w:hAnsi="Times New Roman"/>
          <w:bCs/>
          <w:sz w:val="24"/>
          <w:szCs w:val="24"/>
        </w:rPr>
        <w:t xml:space="preserve">failure to submit your report by the </w:t>
      </w:r>
      <w:r w:rsidR="00B25DFD">
        <w:rPr>
          <w:rFonts w:ascii="Times New Roman" w:hAnsi="Times New Roman"/>
          <w:bCs/>
          <w:sz w:val="24"/>
          <w:szCs w:val="24"/>
        </w:rPr>
        <w:t>deadline</w:t>
      </w:r>
      <w:r w:rsidR="00A6704F">
        <w:rPr>
          <w:rFonts w:ascii="Times New Roman" w:hAnsi="Times New Roman"/>
          <w:bCs/>
          <w:sz w:val="24"/>
          <w:szCs w:val="24"/>
        </w:rPr>
        <w:t xml:space="preserve"> </w:t>
      </w:r>
      <w:r w:rsidR="006B7AE5">
        <w:rPr>
          <w:rFonts w:ascii="Times New Roman" w:hAnsi="Times New Roman"/>
          <w:bCs/>
          <w:sz w:val="24"/>
          <w:szCs w:val="24"/>
        </w:rPr>
        <w:t>c</w:t>
      </w:r>
      <w:r w:rsidR="00B25DFD">
        <w:rPr>
          <w:rFonts w:ascii="Times New Roman" w:hAnsi="Times New Roman"/>
          <w:bCs/>
          <w:sz w:val="24"/>
          <w:szCs w:val="24"/>
        </w:rPr>
        <w:t>ould</w:t>
      </w:r>
      <w:r w:rsidR="006B7AE5">
        <w:rPr>
          <w:rFonts w:ascii="Times New Roman" w:hAnsi="Times New Roman"/>
          <w:bCs/>
          <w:sz w:val="24"/>
          <w:szCs w:val="24"/>
        </w:rPr>
        <w:t xml:space="preserve"> result in some substantial fines.</w:t>
      </w:r>
      <w:r w:rsidR="002776B6">
        <w:rPr>
          <w:rFonts w:ascii="Times New Roman" w:hAnsi="Times New Roman"/>
          <w:bCs/>
          <w:sz w:val="24"/>
          <w:szCs w:val="24"/>
        </w:rPr>
        <w:t xml:space="preserve">  She also asked that they advise her of their completion of this reporting </w:t>
      </w:r>
      <w:r w:rsidR="00A6704F">
        <w:rPr>
          <w:rFonts w:ascii="Times New Roman" w:hAnsi="Times New Roman"/>
          <w:bCs/>
          <w:sz w:val="24"/>
          <w:szCs w:val="24"/>
        </w:rPr>
        <w:t>upon doing so</w:t>
      </w:r>
      <w:r w:rsidR="002776B6">
        <w:rPr>
          <w:rFonts w:ascii="Times New Roman" w:hAnsi="Times New Roman"/>
          <w:bCs/>
          <w:sz w:val="24"/>
          <w:szCs w:val="24"/>
        </w:rPr>
        <w:t>.</w:t>
      </w:r>
    </w:p>
    <w:p w14:paraId="3E13E510" w14:textId="77777777" w:rsidR="00AE5E06" w:rsidRPr="00AE5E06" w:rsidRDefault="00AE5E06" w:rsidP="00CC4006">
      <w:pPr>
        <w:spacing w:after="0" w:line="360" w:lineRule="auto"/>
        <w:rPr>
          <w:rFonts w:ascii="Times New Roman" w:hAnsi="Times New Roman"/>
          <w:bCs/>
          <w:sz w:val="24"/>
          <w:szCs w:val="24"/>
        </w:rPr>
      </w:pPr>
    </w:p>
    <w:p w14:paraId="1BEC3505" w14:textId="7B2C45B9" w:rsidR="008826EB" w:rsidRPr="008826EB" w:rsidRDefault="005D3BEE" w:rsidP="008826EB">
      <w:pPr>
        <w:spacing w:after="0" w:line="360" w:lineRule="auto"/>
        <w:rPr>
          <w:rFonts w:ascii="Times New Roman" w:hAnsi="Times New Roman"/>
          <w:sz w:val="24"/>
          <w:szCs w:val="24"/>
        </w:rPr>
      </w:pPr>
      <w:r w:rsidRPr="000947DC">
        <w:rPr>
          <w:rFonts w:ascii="Times New Roman" w:hAnsi="Times New Roman"/>
          <w:b/>
          <w:sz w:val="24"/>
          <w:szCs w:val="24"/>
        </w:rPr>
        <w:t>Action #</w:t>
      </w:r>
      <w:r w:rsidR="006B7AE5">
        <w:rPr>
          <w:rFonts w:ascii="Times New Roman" w:hAnsi="Times New Roman"/>
          <w:b/>
          <w:sz w:val="24"/>
          <w:szCs w:val="24"/>
        </w:rPr>
        <w:t>10</w:t>
      </w:r>
      <w:r w:rsidRPr="000947DC">
        <w:rPr>
          <w:rFonts w:ascii="Times New Roman" w:hAnsi="Times New Roman"/>
          <w:b/>
          <w:sz w:val="24"/>
          <w:szCs w:val="24"/>
        </w:rPr>
        <w:t xml:space="preserve"> </w:t>
      </w:r>
      <w:r w:rsidR="006B7AE5">
        <w:rPr>
          <w:rFonts w:ascii="Times New Roman" w:hAnsi="Times New Roman"/>
          <w:b/>
          <w:sz w:val="24"/>
          <w:szCs w:val="24"/>
        </w:rPr>
        <w:t>Individual Training Timeframe for Mandatory Ethics Training for 2021 (LA RS 42Z:</w:t>
      </w:r>
      <w:r w:rsidR="002776B6">
        <w:rPr>
          <w:rFonts w:ascii="Times New Roman" w:hAnsi="Times New Roman"/>
          <w:b/>
          <w:sz w:val="24"/>
          <w:szCs w:val="24"/>
        </w:rPr>
        <w:t>1077A).</w:t>
      </w:r>
    </w:p>
    <w:p w14:paraId="4FBACF31" w14:textId="5A10457C" w:rsidR="00BA5616" w:rsidRDefault="002776B6" w:rsidP="00BA5616">
      <w:pPr>
        <w:spacing w:after="0" w:line="360" w:lineRule="auto"/>
        <w:rPr>
          <w:rFonts w:ascii="Times New Roman" w:hAnsi="Times New Roman"/>
          <w:sz w:val="24"/>
          <w:szCs w:val="24"/>
        </w:rPr>
      </w:pPr>
      <w:r>
        <w:rPr>
          <w:rFonts w:ascii="Times New Roman" w:hAnsi="Times New Roman"/>
          <w:sz w:val="24"/>
          <w:szCs w:val="24"/>
        </w:rPr>
        <w:t xml:space="preserve">Ms. </w:t>
      </w:r>
      <w:r w:rsidR="00BA5616" w:rsidRPr="005D3BEE">
        <w:rPr>
          <w:rFonts w:ascii="Times New Roman" w:hAnsi="Times New Roman"/>
          <w:sz w:val="24"/>
          <w:szCs w:val="24"/>
        </w:rPr>
        <w:t>Johnson</w:t>
      </w:r>
      <w:r w:rsidR="00BA5616">
        <w:rPr>
          <w:rFonts w:ascii="Times New Roman" w:hAnsi="Times New Roman"/>
          <w:sz w:val="24"/>
          <w:szCs w:val="24"/>
        </w:rPr>
        <w:t xml:space="preserve"> </w:t>
      </w:r>
      <w:r>
        <w:rPr>
          <w:rFonts w:ascii="Times New Roman" w:hAnsi="Times New Roman"/>
          <w:sz w:val="24"/>
          <w:szCs w:val="24"/>
        </w:rPr>
        <w:t>asked Cindy Johnson to advise the district of the mandatory ethics training deadline.  Cindy stated that as the district knows</w:t>
      </w:r>
      <w:r w:rsidR="00B25DFD">
        <w:rPr>
          <w:rFonts w:ascii="Times New Roman" w:hAnsi="Times New Roman"/>
          <w:sz w:val="24"/>
          <w:szCs w:val="24"/>
        </w:rPr>
        <w:t>,</w:t>
      </w:r>
      <w:r>
        <w:rPr>
          <w:rFonts w:ascii="Times New Roman" w:hAnsi="Times New Roman"/>
          <w:sz w:val="24"/>
          <w:szCs w:val="24"/>
        </w:rPr>
        <w:t xml:space="preserve"> they </w:t>
      </w:r>
      <w:r w:rsidR="00B25DFD">
        <w:rPr>
          <w:rFonts w:ascii="Times New Roman" w:hAnsi="Times New Roman"/>
          <w:sz w:val="24"/>
          <w:szCs w:val="24"/>
        </w:rPr>
        <w:t>must</w:t>
      </w:r>
      <w:r>
        <w:rPr>
          <w:rFonts w:ascii="Times New Roman" w:hAnsi="Times New Roman"/>
          <w:sz w:val="24"/>
          <w:szCs w:val="24"/>
        </w:rPr>
        <w:t xml:space="preserve"> complete one hour of ethics training annually before December 31 of each year.  This training is available online through the link located on page 32 of their report.  She asked that they let her know if they need assistance in completing the training online as there are no planned in-person sessions this year due to </w:t>
      </w:r>
      <w:r>
        <w:rPr>
          <w:rFonts w:ascii="Times New Roman" w:hAnsi="Times New Roman"/>
          <w:sz w:val="24"/>
          <w:szCs w:val="24"/>
        </w:rPr>
        <w:lastRenderedPageBreak/>
        <w:t>COVID-19 restrictions</w:t>
      </w:r>
      <w:r w:rsidR="00FF39BC">
        <w:rPr>
          <w:rFonts w:ascii="Times New Roman" w:hAnsi="Times New Roman"/>
          <w:sz w:val="24"/>
          <w:szCs w:val="24"/>
        </w:rPr>
        <w:t xml:space="preserve">. </w:t>
      </w:r>
      <w:r>
        <w:rPr>
          <w:rFonts w:ascii="Times New Roman" w:hAnsi="Times New Roman"/>
          <w:sz w:val="24"/>
          <w:szCs w:val="24"/>
        </w:rPr>
        <w:t xml:space="preserve">Cindy also asked that they </w:t>
      </w:r>
      <w:r w:rsidR="00A6704F">
        <w:rPr>
          <w:rFonts w:ascii="Times New Roman" w:hAnsi="Times New Roman"/>
          <w:sz w:val="24"/>
          <w:szCs w:val="24"/>
        </w:rPr>
        <w:t xml:space="preserve">email her the completed certificate provided at the end of the online training session </w:t>
      </w:r>
      <w:r>
        <w:rPr>
          <w:rFonts w:ascii="Times New Roman" w:hAnsi="Times New Roman"/>
          <w:sz w:val="24"/>
          <w:szCs w:val="24"/>
        </w:rPr>
        <w:t xml:space="preserve">for </w:t>
      </w:r>
      <w:r w:rsidR="00A6704F">
        <w:rPr>
          <w:rFonts w:ascii="Times New Roman" w:hAnsi="Times New Roman"/>
          <w:sz w:val="24"/>
          <w:szCs w:val="24"/>
        </w:rPr>
        <w:t>the District’s</w:t>
      </w:r>
      <w:r>
        <w:rPr>
          <w:rFonts w:ascii="Times New Roman" w:hAnsi="Times New Roman"/>
          <w:sz w:val="24"/>
          <w:szCs w:val="24"/>
        </w:rPr>
        <w:t xml:space="preserve"> records.</w:t>
      </w:r>
    </w:p>
    <w:p w14:paraId="4CAB647D" w14:textId="77777777" w:rsidR="008826EB" w:rsidRDefault="008826EB" w:rsidP="008826EB">
      <w:pPr>
        <w:spacing w:after="0" w:line="360" w:lineRule="auto"/>
        <w:rPr>
          <w:rFonts w:ascii="Times New Roman" w:hAnsi="Times New Roman"/>
          <w:sz w:val="24"/>
          <w:szCs w:val="24"/>
        </w:rPr>
      </w:pPr>
    </w:p>
    <w:p w14:paraId="58B9B266" w14:textId="05788252" w:rsidR="00BC1261" w:rsidRDefault="00BC1261" w:rsidP="00BC1261">
      <w:pPr>
        <w:spacing w:after="0" w:line="360" w:lineRule="auto"/>
        <w:rPr>
          <w:rFonts w:ascii="Times New Roman" w:hAnsi="Times New Roman"/>
          <w:b/>
          <w:sz w:val="24"/>
          <w:szCs w:val="24"/>
        </w:rPr>
      </w:pPr>
      <w:r>
        <w:rPr>
          <w:rFonts w:ascii="Times New Roman" w:hAnsi="Times New Roman"/>
          <w:b/>
          <w:sz w:val="24"/>
          <w:szCs w:val="24"/>
        </w:rPr>
        <w:t>Action #1</w:t>
      </w:r>
      <w:r w:rsidR="002776B6">
        <w:rPr>
          <w:rFonts w:ascii="Times New Roman" w:hAnsi="Times New Roman"/>
          <w:b/>
          <w:sz w:val="24"/>
          <w:szCs w:val="24"/>
        </w:rPr>
        <w:t>1</w:t>
      </w:r>
      <w:r>
        <w:rPr>
          <w:rFonts w:ascii="Times New Roman" w:hAnsi="Times New Roman"/>
          <w:b/>
          <w:sz w:val="24"/>
          <w:szCs w:val="24"/>
        </w:rPr>
        <w:t xml:space="preserve"> </w:t>
      </w:r>
      <w:r w:rsidR="002776B6">
        <w:rPr>
          <w:rFonts w:ascii="Times New Roman" w:hAnsi="Times New Roman"/>
          <w:b/>
          <w:sz w:val="24"/>
          <w:szCs w:val="24"/>
        </w:rPr>
        <w:t>Update on Status of Federal Land Access Program Grant for Pintail Wildlife Drive.</w:t>
      </w:r>
    </w:p>
    <w:p w14:paraId="632AFA3C" w14:textId="3EC040CD" w:rsidR="002776B6" w:rsidRPr="002776B6" w:rsidRDefault="002776B6" w:rsidP="00CC4006">
      <w:pPr>
        <w:spacing w:after="0" w:line="360" w:lineRule="auto"/>
        <w:rPr>
          <w:rFonts w:ascii="Times New Roman" w:hAnsi="Times New Roman"/>
          <w:bCs/>
          <w:sz w:val="24"/>
          <w:szCs w:val="24"/>
        </w:rPr>
      </w:pPr>
      <w:r>
        <w:rPr>
          <w:rFonts w:ascii="Times New Roman" w:hAnsi="Times New Roman"/>
          <w:bCs/>
          <w:sz w:val="24"/>
          <w:szCs w:val="24"/>
        </w:rPr>
        <w:t>Ms. Klenke advised the district that the improvements are in progress and hopefully c</w:t>
      </w:r>
      <w:r w:rsidR="00B25DFD">
        <w:rPr>
          <w:rFonts w:ascii="Times New Roman" w:hAnsi="Times New Roman"/>
          <w:bCs/>
          <w:sz w:val="24"/>
          <w:szCs w:val="24"/>
        </w:rPr>
        <w:t>ould</w:t>
      </w:r>
      <w:r>
        <w:rPr>
          <w:rFonts w:ascii="Times New Roman" w:hAnsi="Times New Roman"/>
          <w:bCs/>
          <w:sz w:val="24"/>
          <w:szCs w:val="24"/>
        </w:rPr>
        <w:t xml:space="preserve"> be complete</w:t>
      </w:r>
      <w:r w:rsidR="00B25DFD">
        <w:rPr>
          <w:rFonts w:ascii="Times New Roman" w:hAnsi="Times New Roman"/>
          <w:bCs/>
          <w:sz w:val="24"/>
          <w:szCs w:val="24"/>
        </w:rPr>
        <w:t xml:space="preserve"> and</w:t>
      </w:r>
      <w:r>
        <w:rPr>
          <w:rFonts w:ascii="Times New Roman" w:hAnsi="Times New Roman"/>
          <w:bCs/>
          <w:sz w:val="24"/>
          <w:szCs w:val="24"/>
        </w:rPr>
        <w:t xml:space="preserve"> the drive reopened with full access by the end of March.  She stated that the boardwalk</w:t>
      </w:r>
      <w:r w:rsidR="00A6704F">
        <w:rPr>
          <w:rFonts w:ascii="Times New Roman" w:hAnsi="Times New Roman"/>
          <w:bCs/>
          <w:sz w:val="24"/>
          <w:szCs w:val="24"/>
        </w:rPr>
        <w:t>s at Pintail Wildlife Drive as well as at Wetland Walkway</w:t>
      </w:r>
      <w:r>
        <w:rPr>
          <w:rFonts w:ascii="Times New Roman" w:hAnsi="Times New Roman"/>
          <w:bCs/>
          <w:sz w:val="24"/>
          <w:szCs w:val="24"/>
        </w:rPr>
        <w:t xml:space="preserve"> h</w:t>
      </w:r>
      <w:r w:rsidR="00A6704F">
        <w:rPr>
          <w:rFonts w:ascii="Times New Roman" w:hAnsi="Times New Roman"/>
          <w:bCs/>
          <w:sz w:val="24"/>
          <w:szCs w:val="24"/>
        </w:rPr>
        <w:t>ad</w:t>
      </w:r>
      <w:r>
        <w:rPr>
          <w:rFonts w:ascii="Times New Roman" w:hAnsi="Times New Roman"/>
          <w:bCs/>
          <w:sz w:val="24"/>
          <w:szCs w:val="24"/>
        </w:rPr>
        <w:t xml:space="preserve"> substantial damage from the hurricanes</w:t>
      </w:r>
      <w:r w:rsidR="00B25DFD">
        <w:rPr>
          <w:rFonts w:ascii="Times New Roman" w:hAnsi="Times New Roman"/>
          <w:bCs/>
          <w:sz w:val="24"/>
          <w:szCs w:val="24"/>
        </w:rPr>
        <w:t>. S</w:t>
      </w:r>
      <w:r>
        <w:rPr>
          <w:rFonts w:ascii="Times New Roman" w:hAnsi="Times New Roman"/>
          <w:bCs/>
          <w:sz w:val="24"/>
          <w:szCs w:val="24"/>
        </w:rPr>
        <w:t>he is working with the refuge staff</w:t>
      </w:r>
      <w:r w:rsidR="00A6704F">
        <w:rPr>
          <w:rFonts w:ascii="Times New Roman" w:hAnsi="Times New Roman"/>
          <w:bCs/>
          <w:sz w:val="24"/>
          <w:szCs w:val="24"/>
        </w:rPr>
        <w:t xml:space="preserve"> </w:t>
      </w:r>
      <w:r>
        <w:rPr>
          <w:rFonts w:ascii="Times New Roman" w:hAnsi="Times New Roman"/>
          <w:bCs/>
          <w:sz w:val="24"/>
          <w:szCs w:val="24"/>
        </w:rPr>
        <w:t xml:space="preserve">on the possibility </w:t>
      </w:r>
      <w:r w:rsidR="00B25DFD">
        <w:rPr>
          <w:rFonts w:ascii="Times New Roman" w:hAnsi="Times New Roman"/>
          <w:bCs/>
          <w:sz w:val="24"/>
          <w:szCs w:val="24"/>
        </w:rPr>
        <w:t>of securing funding to replace it with a pre-cast concrete boardwalk.</w:t>
      </w:r>
    </w:p>
    <w:p w14:paraId="51B57131" w14:textId="77777777" w:rsidR="002776B6" w:rsidRDefault="002776B6" w:rsidP="00CC4006">
      <w:pPr>
        <w:spacing w:after="0" w:line="360" w:lineRule="auto"/>
        <w:rPr>
          <w:rFonts w:ascii="Times New Roman" w:hAnsi="Times New Roman"/>
          <w:b/>
          <w:sz w:val="24"/>
          <w:szCs w:val="24"/>
        </w:rPr>
      </w:pPr>
    </w:p>
    <w:p w14:paraId="261FFB63" w14:textId="5BAEED03" w:rsidR="00FF39BC" w:rsidRDefault="00CF38D9" w:rsidP="00CC4006">
      <w:pPr>
        <w:spacing w:after="0" w:line="360" w:lineRule="auto"/>
        <w:rPr>
          <w:rFonts w:ascii="Times New Roman" w:hAnsi="Times New Roman"/>
          <w:sz w:val="24"/>
          <w:szCs w:val="24"/>
        </w:rPr>
      </w:pPr>
      <w:r>
        <w:rPr>
          <w:rFonts w:ascii="Times New Roman" w:hAnsi="Times New Roman"/>
          <w:b/>
          <w:sz w:val="24"/>
          <w:szCs w:val="24"/>
        </w:rPr>
        <w:t>Action #</w:t>
      </w:r>
      <w:r w:rsidR="008826EB">
        <w:rPr>
          <w:rFonts w:ascii="Times New Roman" w:hAnsi="Times New Roman"/>
          <w:b/>
          <w:sz w:val="24"/>
          <w:szCs w:val="24"/>
        </w:rPr>
        <w:t>1</w:t>
      </w:r>
      <w:r w:rsidR="00B25DFD">
        <w:rPr>
          <w:rFonts w:ascii="Times New Roman" w:hAnsi="Times New Roman"/>
          <w:b/>
          <w:sz w:val="24"/>
          <w:szCs w:val="24"/>
        </w:rPr>
        <w:t>2</w:t>
      </w:r>
      <w:r w:rsidR="00C63C2D">
        <w:rPr>
          <w:rFonts w:ascii="Times New Roman" w:hAnsi="Times New Roman"/>
          <w:b/>
          <w:sz w:val="24"/>
          <w:szCs w:val="24"/>
        </w:rPr>
        <w:t xml:space="preserve"> </w:t>
      </w:r>
      <w:r w:rsidR="00B25DFD">
        <w:rPr>
          <w:rFonts w:ascii="Times New Roman" w:hAnsi="Times New Roman"/>
          <w:b/>
          <w:sz w:val="24"/>
          <w:szCs w:val="24"/>
        </w:rPr>
        <w:t>New/Other Business</w:t>
      </w:r>
      <w:r w:rsidR="00482C73">
        <w:rPr>
          <w:rFonts w:ascii="Times New Roman" w:hAnsi="Times New Roman"/>
          <w:b/>
          <w:sz w:val="24"/>
          <w:szCs w:val="24"/>
        </w:rPr>
        <w:t xml:space="preserve"> </w:t>
      </w:r>
    </w:p>
    <w:p w14:paraId="6A53F6B1" w14:textId="48491906" w:rsidR="00C17C44" w:rsidRDefault="00B25DFD" w:rsidP="00CC4006">
      <w:pPr>
        <w:spacing w:after="0" w:line="360" w:lineRule="auto"/>
        <w:rPr>
          <w:rFonts w:ascii="Times New Roman" w:hAnsi="Times New Roman"/>
          <w:sz w:val="24"/>
          <w:szCs w:val="24"/>
        </w:rPr>
      </w:pPr>
      <w:r>
        <w:rPr>
          <w:rFonts w:ascii="Times New Roman" w:hAnsi="Times New Roman"/>
          <w:sz w:val="24"/>
          <w:szCs w:val="24"/>
        </w:rPr>
        <w:t>Anne Klenke</w:t>
      </w:r>
      <w:r w:rsidR="00482C73">
        <w:rPr>
          <w:rFonts w:ascii="Times New Roman" w:hAnsi="Times New Roman"/>
          <w:sz w:val="24"/>
          <w:szCs w:val="24"/>
        </w:rPr>
        <w:t xml:space="preserve"> advised that on page</w:t>
      </w:r>
      <w:r>
        <w:rPr>
          <w:rFonts w:ascii="Times New Roman" w:hAnsi="Times New Roman"/>
          <w:sz w:val="24"/>
          <w:szCs w:val="24"/>
        </w:rPr>
        <w:t>s</w:t>
      </w:r>
      <w:r w:rsidR="00482C73">
        <w:rPr>
          <w:rFonts w:ascii="Times New Roman" w:hAnsi="Times New Roman"/>
          <w:sz w:val="24"/>
          <w:szCs w:val="24"/>
        </w:rPr>
        <w:t xml:space="preserve"> </w:t>
      </w:r>
      <w:r>
        <w:rPr>
          <w:rFonts w:ascii="Times New Roman" w:hAnsi="Times New Roman"/>
          <w:sz w:val="24"/>
          <w:szCs w:val="24"/>
        </w:rPr>
        <w:t>33-40 is</w:t>
      </w:r>
      <w:r w:rsidR="00482C73">
        <w:rPr>
          <w:rFonts w:ascii="Times New Roman" w:hAnsi="Times New Roman"/>
          <w:sz w:val="24"/>
          <w:szCs w:val="24"/>
        </w:rPr>
        <w:t xml:space="preserve"> a </w:t>
      </w:r>
      <w:r>
        <w:rPr>
          <w:rFonts w:ascii="Times New Roman" w:hAnsi="Times New Roman"/>
          <w:sz w:val="24"/>
          <w:szCs w:val="24"/>
        </w:rPr>
        <w:t xml:space="preserve">current listing of the National Scenic Byways and All-American Roads from the recent designations.  The Boom or Bust </w:t>
      </w:r>
      <w:r w:rsidR="00A6704F">
        <w:rPr>
          <w:rFonts w:ascii="Times New Roman" w:hAnsi="Times New Roman"/>
          <w:sz w:val="24"/>
          <w:szCs w:val="24"/>
        </w:rPr>
        <w:t xml:space="preserve">Byway </w:t>
      </w:r>
      <w:r>
        <w:rPr>
          <w:rFonts w:ascii="Times New Roman" w:hAnsi="Times New Roman"/>
          <w:sz w:val="24"/>
          <w:szCs w:val="24"/>
        </w:rPr>
        <w:t>and Bayou Teche Scenic Byway</w:t>
      </w:r>
      <w:r w:rsidR="00A6704F">
        <w:rPr>
          <w:rFonts w:ascii="Times New Roman" w:hAnsi="Times New Roman"/>
          <w:sz w:val="24"/>
          <w:szCs w:val="24"/>
        </w:rPr>
        <w:t xml:space="preserve"> both</w:t>
      </w:r>
      <w:r>
        <w:rPr>
          <w:rFonts w:ascii="Times New Roman" w:hAnsi="Times New Roman"/>
          <w:sz w:val="24"/>
          <w:szCs w:val="24"/>
        </w:rPr>
        <w:t xml:space="preserve"> received </w:t>
      </w:r>
      <w:r w:rsidR="00A6704F">
        <w:rPr>
          <w:rFonts w:ascii="Times New Roman" w:hAnsi="Times New Roman"/>
          <w:sz w:val="24"/>
          <w:szCs w:val="24"/>
        </w:rPr>
        <w:t xml:space="preserve">National Scenic Byway </w:t>
      </w:r>
      <w:r>
        <w:rPr>
          <w:rFonts w:ascii="Times New Roman" w:hAnsi="Times New Roman"/>
          <w:sz w:val="24"/>
          <w:szCs w:val="24"/>
        </w:rPr>
        <w:t>designation this year, and the Great River Road</w:t>
      </w:r>
      <w:r w:rsidR="00A6704F">
        <w:rPr>
          <w:rFonts w:ascii="Times New Roman" w:hAnsi="Times New Roman"/>
          <w:sz w:val="24"/>
          <w:szCs w:val="24"/>
        </w:rPr>
        <w:t xml:space="preserve"> (Louisiana portion)</w:t>
      </w:r>
      <w:r>
        <w:rPr>
          <w:rFonts w:ascii="Times New Roman" w:hAnsi="Times New Roman"/>
          <w:sz w:val="24"/>
          <w:szCs w:val="24"/>
        </w:rPr>
        <w:t xml:space="preserve"> </w:t>
      </w:r>
      <w:r w:rsidR="00A8302D">
        <w:rPr>
          <w:rFonts w:ascii="Times New Roman" w:hAnsi="Times New Roman"/>
          <w:sz w:val="24"/>
          <w:szCs w:val="24"/>
        </w:rPr>
        <w:t xml:space="preserve">was </w:t>
      </w:r>
      <w:r>
        <w:rPr>
          <w:rFonts w:ascii="Times New Roman" w:hAnsi="Times New Roman"/>
          <w:sz w:val="24"/>
          <w:szCs w:val="24"/>
        </w:rPr>
        <w:t>designated as an All-American Road</w:t>
      </w:r>
      <w:r w:rsidR="00A6704F">
        <w:rPr>
          <w:rFonts w:ascii="Times New Roman" w:hAnsi="Times New Roman"/>
          <w:sz w:val="24"/>
          <w:szCs w:val="24"/>
        </w:rPr>
        <w:t>, the second in LA</w:t>
      </w:r>
      <w:r>
        <w:rPr>
          <w:rFonts w:ascii="Times New Roman" w:hAnsi="Times New Roman"/>
          <w:sz w:val="24"/>
          <w:szCs w:val="24"/>
        </w:rPr>
        <w:t>.</w:t>
      </w:r>
    </w:p>
    <w:p w14:paraId="71A2CE33" w14:textId="77777777" w:rsidR="00466D8E" w:rsidRDefault="00466D8E" w:rsidP="00CC4006">
      <w:pPr>
        <w:spacing w:after="0" w:line="360" w:lineRule="auto"/>
        <w:rPr>
          <w:rFonts w:ascii="Times New Roman" w:hAnsi="Times New Roman"/>
          <w:b/>
          <w:sz w:val="24"/>
          <w:szCs w:val="24"/>
        </w:rPr>
      </w:pPr>
    </w:p>
    <w:p w14:paraId="52E91C43" w14:textId="6880EDA3" w:rsidR="00205C4E" w:rsidRDefault="00205C4E" w:rsidP="00CC4006">
      <w:pPr>
        <w:spacing w:after="0" w:line="360" w:lineRule="auto"/>
        <w:rPr>
          <w:rFonts w:ascii="Times New Roman" w:hAnsi="Times New Roman"/>
          <w:b/>
          <w:sz w:val="24"/>
          <w:szCs w:val="24"/>
        </w:rPr>
      </w:pPr>
      <w:r>
        <w:rPr>
          <w:rFonts w:ascii="Times New Roman" w:hAnsi="Times New Roman"/>
          <w:b/>
          <w:sz w:val="24"/>
          <w:szCs w:val="24"/>
        </w:rPr>
        <w:t>Action #1</w:t>
      </w:r>
      <w:r w:rsidR="00B25DFD">
        <w:rPr>
          <w:rFonts w:ascii="Times New Roman" w:hAnsi="Times New Roman"/>
          <w:b/>
          <w:sz w:val="24"/>
          <w:szCs w:val="24"/>
        </w:rPr>
        <w:t>3</w:t>
      </w:r>
      <w:r>
        <w:rPr>
          <w:rFonts w:ascii="Times New Roman" w:hAnsi="Times New Roman"/>
          <w:b/>
          <w:sz w:val="24"/>
          <w:szCs w:val="24"/>
        </w:rPr>
        <w:t xml:space="preserve"> Adjourn</w:t>
      </w:r>
    </w:p>
    <w:p w14:paraId="72567F32" w14:textId="08EE8800" w:rsidR="007A2993" w:rsidRDefault="00FF39BC" w:rsidP="00CC4006">
      <w:pPr>
        <w:spacing w:after="0" w:line="360" w:lineRule="auto"/>
        <w:rPr>
          <w:rFonts w:ascii="Times New Roman" w:hAnsi="Times New Roman"/>
          <w:sz w:val="24"/>
          <w:szCs w:val="24"/>
        </w:rPr>
      </w:pPr>
      <w:r>
        <w:rPr>
          <w:rFonts w:ascii="Times New Roman" w:hAnsi="Times New Roman"/>
          <w:sz w:val="24"/>
          <w:szCs w:val="24"/>
        </w:rPr>
        <w:t>Annette Richey</w:t>
      </w:r>
      <w:r w:rsidR="00205C4E">
        <w:rPr>
          <w:rFonts w:ascii="Times New Roman" w:hAnsi="Times New Roman"/>
          <w:sz w:val="24"/>
          <w:szCs w:val="24"/>
        </w:rPr>
        <w:t xml:space="preserve"> </w:t>
      </w:r>
      <w:r w:rsidR="007A2993" w:rsidRPr="00697FDB">
        <w:rPr>
          <w:rFonts w:ascii="Times New Roman" w:hAnsi="Times New Roman"/>
          <w:b/>
          <w:sz w:val="24"/>
          <w:szCs w:val="24"/>
        </w:rPr>
        <w:t>moved to adjourn the meeting</w:t>
      </w:r>
      <w:r w:rsidR="007A2993">
        <w:rPr>
          <w:rFonts w:ascii="Times New Roman" w:hAnsi="Times New Roman"/>
          <w:sz w:val="24"/>
          <w:szCs w:val="24"/>
        </w:rPr>
        <w:t xml:space="preserve">.  </w:t>
      </w:r>
      <w:r w:rsidR="00B25DFD">
        <w:rPr>
          <w:rFonts w:ascii="Times New Roman" w:hAnsi="Times New Roman"/>
          <w:sz w:val="24"/>
          <w:szCs w:val="24"/>
        </w:rPr>
        <w:t>Paul Guillory</w:t>
      </w:r>
      <w:r w:rsidR="00B16768">
        <w:rPr>
          <w:rFonts w:ascii="Times New Roman" w:hAnsi="Times New Roman"/>
          <w:sz w:val="24"/>
          <w:szCs w:val="24"/>
        </w:rPr>
        <w:t xml:space="preserve"> </w:t>
      </w:r>
      <w:r w:rsidR="007A2993">
        <w:rPr>
          <w:rFonts w:ascii="Times New Roman" w:hAnsi="Times New Roman"/>
          <w:sz w:val="24"/>
          <w:szCs w:val="24"/>
        </w:rPr>
        <w:t>seconded the motion.  The motion carried.</w:t>
      </w:r>
    </w:p>
    <w:p w14:paraId="7B5A8BDC" w14:textId="77777777" w:rsidR="00697FDB" w:rsidRDefault="00697FDB" w:rsidP="00CC4006">
      <w:pPr>
        <w:spacing w:after="0" w:line="360" w:lineRule="auto"/>
        <w:rPr>
          <w:rFonts w:ascii="Times New Roman" w:hAnsi="Times New Roman"/>
          <w:sz w:val="24"/>
          <w:szCs w:val="24"/>
        </w:rPr>
      </w:pPr>
    </w:p>
    <w:p w14:paraId="5BB469EF" w14:textId="0E666403" w:rsidR="00FF634A" w:rsidRDefault="00FF634A" w:rsidP="00CC4006">
      <w:pPr>
        <w:spacing w:after="0" w:line="360" w:lineRule="auto"/>
        <w:rPr>
          <w:rFonts w:ascii="Times New Roman" w:hAnsi="Times New Roman"/>
          <w:sz w:val="24"/>
          <w:szCs w:val="24"/>
        </w:rPr>
      </w:pPr>
      <w:r>
        <w:rPr>
          <w:rFonts w:ascii="Times New Roman" w:hAnsi="Times New Roman"/>
          <w:sz w:val="24"/>
          <w:szCs w:val="24"/>
        </w:rPr>
        <w:t xml:space="preserve">There being no additional business, the meeting </w:t>
      </w:r>
      <w:r w:rsidRPr="00623C05">
        <w:rPr>
          <w:rFonts w:ascii="Times New Roman" w:hAnsi="Times New Roman"/>
          <w:noProof/>
          <w:sz w:val="24"/>
          <w:szCs w:val="24"/>
        </w:rPr>
        <w:t>adjourned</w:t>
      </w:r>
      <w:r w:rsidR="00692ABB">
        <w:rPr>
          <w:rFonts w:ascii="Times New Roman" w:hAnsi="Times New Roman"/>
          <w:noProof/>
          <w:sz w:val="24"/>
          <w:szCs w:val="24"/>
        </w:rPr>
        <w:t xml:space="preserve"> at 2:</w:t>
      </w:r>
      <w:r w:rsidR="00FF39BC">
        <w:rPr>
          <w:rFonts w:ascii="Times New Roman" w:hAnsi="Times New Roman"/>
          <w:noProof/>
          <w:sz w:val="24"/>
          <w:szCs w:val="24"/>
        </w:rPr>
        <w:t>3</w:t>
      </w:r>
      <w:r w:rsidR="00B25DFD">
        <w:rPr>
          <w:rFonts w:ascii="Times New Roman" w:hAnsi="Times New Roman"/>
          <w:noProof/>
          <w:sz w:val="24"/>
          <w:szCs w:val="24"/>
        </w:rPr>
        <w:t>5</w:t>
      </w:r>
      <w:r w:rsidR="00692ABB">
        <w:rPr>
          <w:rFonts w:ascii="Times New Roman" w:hAnsi="Times New Roman"/>
          <w:noProof/>
          <w:sz w:val="24"/>
          <w:szCs w:val="24"/>
        </w:rPr>
        <w:t xml:space="preserve"> p.m.</w:t>
      </w:r>
      <w:r w:rsidR="004E4017">
        <w:rPr>
          <w:rFonts w:ascii="Times New Roman" w:hAnsi="Times New Roman"/>
          <w:sz w:val="24"/>
          <w:szCs w:val="24"/>
        </w:rPr>
        <w:t xml:space="preserve">  The next district meeting </w:t>
      </w:r>
      <w:r w:rsidR="00B25DFD">
        <w:rPr>
          <w:rFonts w:ascii="Times New Roman" w:hAnsi="Times New Roman"/>
          <w:sz w:val="24"/>
          <w:szCs w:val="24"/>
        </w:rPr>
        <w:t>w</w:t>
      </w:r>
      <w:r w:rsidR="004E4017">
        <w:rPr>
          <w:rFonts w:ascii="Times New Roman" w:hAnsi="Times New Roman"/>
          <w:sz w:val="24"/>
          <w:szCs w:val="24"/>
        </w:rPr>
        <w:t xml:space="preserve">ill be </w:t>
      </w:r>
      <w:r w:rsidR="00D458E7">
        <w:rPr>
          <w:rFonts w:ascii="Times New Roman" w:hAnsi="Times New Roman"/>
          <w:sz w:val="24"/>
          <w:szCs w:val="24"/>
        </w:rPr>
        <w:t xml:space="preserve">on </w:t>
      </w:r>
      <w:r w:rsidR="004E4017">
        <w:rPr>
          <w:rFonts w:ascii="Times New Roman" w:hAnsi="Times New Roman"/>
          <w:sz w:val="24"/>
          <w:szCs w:val="24"/>
        </w:rPr>
        <w:t xml:space="preserve">Thursday, </w:t>
      </w:r>
      <w:r w:rsidR="00B25DFD">
        <w:rPr>
          <w:rFonts w:ascii="Times New Roman" w:hAnsi="Times New Roman"/>
          <w:sz w:val="24"/>
          <w:szCs w:val="24"/>
        </w:rPr>
        <w:t>June 24</w:t>
      </w:r>
      <w:r w:rsidR="00FF39BC">
        <w:rPr>
          <w:rFonts w:ascii="Times New Roman" w:hAnsi="Times New Roman"/>
          <w:sz w:val="24"/>
          <w:szCs w:val="24"/>
        </w:rPr>
        <w:t>, 2021</w:t>
      </w:r>
      <w:r w:rsidR="00D152EF">
        <w:rPr>
          <w:rFonts w:ascii="Times New Roman" w:hAnsi="Times New Roman"/>
          <w:sz w:val="24"/>
          <w:szCs w:val="24"/>
        </w:rPr>
        <w:t>,</w:t>
      </w:r>
      <w:r w:rsidR="00C17C44">
        <w:rPr>
          <w:rFonts w:ascii="Times New Roman" w:hAnsi="Times New Roman"/>
          <w:sz w:val="24"/>
          <w:szCs w:val="24"/>
        </w:rPr>
        <w:t xml:space="preserve"> at 2:00 p.m.</w:t>
      </w:r>
    </w:p>
    <w:p w14:paraId="38E06DF2" w14:textId="3751C86E" w:rsidR="009B5F78" w:rsidRDefault="009B5F78" w:rsidP="00CC4006">
      <w:pPr>
        <w:spacing w:after="0" w:line="360" w:lineRule="auto"/>
        <w:rPr>
          <w:rFonts w:ascii="Times New Roman" w:hAnsi="Times New Roman"/>
          <w:sz w:val="24"/>
          <w:szCs w:val="24"/>
        </w:rPr>
      </w:pPr>
    </w:p>
    <w:p w14:paraId="57830837" w14:textId="3574C743" w:rsidR="00A6704F" w:rsidRDefault="00A6704F" w:rsidP="00CC4006">
      <w:pPr>
        <w:spacing w:after="0" w:line="360" w:lineRule="auto"/>
        <w:rPr>
          <w:rFonts w:ascii="Times New Roman" w:hAnsi="Times New Roman"/>
          <w:sz w:val="24"/>
          <w:szCs w:val="24"/>
        </w:rPr>
      </w:pPr>
      <w:r>
        <w:rPr>
          <w:rFonts w:ascii="Times New Roman" w:hAnsi="Times New Roman"/>
          <w:sz w:val="24"/>
          <w:szCs w:val="24"/>
        </w:rPr>
        <w:t>Signature of one member of executive committee required for approval:</w:t>
      </w:r>
    </w:p>
    <w:p w14:paraId="3350EF22" w14:textId="77777777" w:rsidR="001F0DBE" w:rsidRDefault="001F0DBE" w:rsidP="00CC4006">
      <w:pPr>
        <w:spacing w:after="0" w:line="360" w:lineRule="auto"/>
        <w:rPr>
          <w:rFonts w:ascii="Times New Roman" w:hAnsi="Times New Roman"/>
          <w:sz w:val="24"/>
          <w:szCs w:val="24"/>
        </w:rPr>
      </w:pPr>
    </w:p>
    <w:p w14:paraId="42F2C81D" w14:textId="77777777" w:rsidR="006C6590" w:rsidRPr="006C6590" w:rsidRDefault="006C6590" w:rsidP="00CC4006">
      <w:pPr>
        <w:spacing w:after="0" w:line="360" w:lineRule="auto"/>
        <w:rPr>
          <w:rFonts w:ascii="Times New Roman" w:hAnsi="Times New Roman"/>
          <w:sz w:val="24"/>
          <w:szCs w:val="24"/>
        </w:rPr>
      </w:pP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p>
    <w:p w14:paraId="76F3D56D" w14:textId="5C0D2237" w:rsidR="003075CA" w:rsidRDefault="009B5F78" w:rsidP="00CC4006">
      <w:pPr>
        <w:spacing w:after="0" w:line="360" w:lineRule="auto"/>
        <w:rPr>
          <w:rFonts w:ascii="Times New Roman" w:hAnsi="Times New Roman"/>
          <w:sz w:val="24"/>
          <w:szCs w:val="24"/>
        </w:rPr>
      </w:pPr>
      <w:r>
        <w:rPr>
          <w:rFonts w:ascii="Times New Roman" w:hAnsi="Times New Roman"/>
          <w:sz w:val="24"/>
          <w:szCs w:val="24"/>
        </w:rPr>
        <w:t>Shelley Johnson</w:t>
      </w:r>
      <w:r w:rsidR="006C6590">
        <w:rPr>
          <w:rFonts w:ascii="Times New Roman" w:hAnsi="Times New Roman"/>
          <w:sz w:val="24"/>
          <w:szCs w:val="24"/>
        </w:rPr>
        <w:t>, Chairman</w:t>
      </w:r>
      <w:r w:rsidR="00205C4E">
        <w:rPr>
          <w:rFonts w:ascii="Times New Roman" w:hAnsi="Times New Roman"/>
          <w:sz w:val="24"/>
          <w:szCs w:val="24"/>
        </w:rPr>
        <w:tab/>
      </w:r>
      <w:r w:rsidR="006C6590">
        <w:rPr>
          <w:rFonts w:ascii="Times New Roman" w:hAnsi="Times New Roman"/>
          <w:sz w:val="24"/>
          <w:szCs w:val="24"/>
        </w:rPr>
        <w:tab/>
      </w:r>
      <w:r w:rsidR="006C6590">
        <w:rPr>
          <w:rFonts w:ascii="Times New Roman" w:hAnsi="Times New Roman"/>
          <w:sz w:val="24"/>
          <w:szCs w:val="24"/>
        </w:rPr>
        <w:tab/>
      </w:r>
      <w:r w:rsidR="006C6590">
        <w:rPr>
          <w:rFonts w:ascii="Times New Roman" w:hAnsi="Times New Roman"/>
          <w:sz w:val="24"/>
          <w:szCs w:val="24"/>
        </w:rPr>
        <w:tab/>
      </w:r>
      <w:r w:rsidR="00B25DFD">
        <w:rPr>
          <w:rFonts w:ascii="Times New Roman" w:hAnsi="Times New Roman"/>
          <w:sz w:val="24"/>
          <w:szCs w:val="24"/>
        </w:rPr>
        <w:t>Paul Guillory, Vice-Chair</w:t>
      </w:r>
    </w:p>
    <w:p w14:paraId="7EE67FC1" w14:textId="77777777" w:rsidR="00A6704F" w:rsidRDefault="00A6704F" w:rsidP="00CC4006">
      <w:pPr>
        <w:spacing w:after="0" w:line="360" w:lineRule="auto"/>
        <w:rPr>
          <w:rFonts w:ascii="Times New Roman" w:hAnsi="Times New Roman"/>
          <w:sz w:val="24"/>
          <w:szCs w:val="24"/>
        </w:rPr>
      </w:pPr>
    </w:p>
    <w:p w14:paraId="3AFA4EB3" w14:textId="77777777" w:rsidR="00B25DFD" w:rsidRDefault="00B25DFD" w:rsidP="00CC4006">
      <w:pPr>
        <w:spacing w:after="0" w:line="360" w:lineRule="auto"/>
        <w:rPr>
          <w:rFonts w:ascii="Times New Roman" w:hAnsi="Times New Roman"/>
          <w:sz w:val="24"/>
          <w:szCs w:val="24"/>
        </w:rPr>
      </w:pP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r>
        <w:rPr>
          <w:rFonts w:ascii="Times New Roman" w:hAnsi="Times New Roman"/>
          <w:sz w:val="24"/>
          <w:szCs w:val="24"/>
          <w:u w:val="single"/>
        </w:rPr>
        <w:tab/>
      </w:r>
    </w:p>
    <w:p w14:paraId="2BE7C22C" w14:textId="16EEBBAC" w:rsidR="00B25DFD" w:rsidRPr="00B25DFD" w:rsidRDefault="00B25DFD" w:rsidP="00CC4006">
      <w:pPr>
        <w:spacing w:after="0" w:line="360" w:lineRule="auto"/>
        <w:rPr>
          <w:rFonts w:ascii="Times New Roman" w:hAnsi="Times New Roman"/>
          <w:sz w:val="24"/>
          <w:szCs w:val="24"/>
        </w:rPr>
      </w:pPr>
      <w:r>
        <w:rPr>
          <w:rFonts w:ascii="Times New Roman" w:hAnsi="Times New Roman"/>
          <w:sz w:val="24"/>
          <w:szCs w:val="24"/>
        </w:rPr>
        <w:t>Carolyn Miller, Secretary/Treasurer</w:t>
      </w:r>
    </w:p>
    <w:sectPr w:rsidR="00B25DFD" w:rsidRPr="00B25DFD" w:rsidSect="00C87D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zA0tLCwNDUzMDFT0lEKTi0uzszPAykwMqwFAEPi/bktAAAA"/>
  </w:docVars>
  <w:rsids>
    <w:rsidRoot w:val="008F3F18"/>
    <w:rsid w:val="000002F5"/>
    <w:rsid w:val="00003926"/>
    <w:rsid w:val="00007EC7"/>
    <w:rsid w:val="00007FA6"/>
    <w:rsid w:val="00010CAA"/>
    <w:rsid w:val="000136E8"/>
    <w:rsid w:val="00014AC6"/>
    <w:rsid w:val="00017212"/>
    <w:rsid w:val="00020B47"/>
    <w:rsid w:val="000221F9"/>
    <w:rsid w:val="0002278B"/>
    <w:rsid w:val="00022E21"/>
    <w:rsid w:val="00022F1B"/>
    <w:rsid w:val="00024E65"/>
    <w:rsid w:val="000278FC"/>
    <w:rsid w:val="00027BB0"/>
    <w:rsid w:val="00033AD1"/>
    <w:rsid w:val="00034B67"/>
    <w:rsid w:val="000355A1"/>
    <w:rsid w:val="00037200"/>
    <w:rsid w:val="00040593"/>
    <w:rsid w:val="00044B96"/>
    <w:rsid w:val="00050407"/>
    <w:rsid w:val="000547C9"/>
    <w:rsid w:val="00056766"/>
    <w:rsid w:val="000568C1"/>
    <w:rsid w:val="00057E4F"/>
    <w:rsid w:val="000601A0"/>
    <w:rsid w:val="00060A5B"/>
    <w:rsid w:val="000622B4"/>
    <w:rsid w:val="000622CE"/>
    <w:rsid w:val="00064546"/>
    <w:rsid w:val="00064715"/>
    <w:rsid w:val="00065BC4"/>
    <w:rsid w:val="00070C8B"/>
    <w:rsid w:val="000718FC"/>
    <w:rsid w:val="00072005"/>
    <w:rsid w:val="00072CAF"/>
    <w:rsid w:val="00074D97"/>
    <w:rsid w:val="000764D7"/>
    <w:rsid w:val="00077C26"/>
    <w:rsid w:val="00080181"/>
    <w:rsid w:val="00080346"/>
    <w:rsid w:val="000814CF"/>
    <w:rsid w:val="000835A0"/>
    <w:rsid w:val="00086B95"/>
    <w:rsid w:val="000877EE"/>
    <w:rsid w:val="00091105"/>
    <w:rsid w:val="000912C7"/>
    <w:rsid w:val="00091F67"/>
    <w:rsid w:val="0009424D"/>
    <w:rsid w:val="000947DC"/>
    <w:rsid w:val="00095372"/>
    <w:rsid w:val="000979D3"/>
    <w:rsid w:val="000A2C98"/>
    <w:rsid w:val="000A5F59"/>
    <w:rsid w:val="000B0F9C"/>
    <w:rsid w:val="000B1061"/>
    <w:rsid w:val="000B5CB4"/>
    <w:rsid w:val="000B68AD"/>
    <w:rsid w:val="000B7993"/>
    <w:rsid w:val="000C1D9B"/>
    <w:rsid w:val="000C27CB"/>
    <w:rsid w:val="000C4205"/>
    <w:rsid w:val="000C4F91"/>
    <w:rsid w:val="000D0F9A"/>
    <w:rsid w:val="000D249A"/>
    <w:rsid w:val="000D666F"/>
    <w:rsid w:val="000D70B0"/>
    <w:rsid w:val="000D7450"/>
    <w:rsid w:val="000D76D4"/>
    <w:rsid w:val="000E08D5"/>
    <w:rsid w:val="000E57D8"/>
    <w:rsid w:val="000E7C62"/>
    <w:rsid w:val="000F019C"/>
    <w:rsid w:val="000F14F6"/>
    <w:rsid w:val="000F1724"/>
    <w:rsid w:val="000F24FE"/>
    <w:rsid w:val="000F5F2F"/>
    <w:rsid w:val="000F6F74"/>
    <w:rsid w:val="000F762F"/>
    <w:rsid w:val="001005FA"/>
    <w:rsid w:val="00100B19"/>
    <w:rsid w:val="00101EEB"/>
    <w:rsid w:val="00104A6C"/>
    <w:rsid w:val="00104D62"/>
    <w:rsid w:val="00106B36"/>
    <w:rsid w:val="00110414"/>
    <w:rsid w:val="001115F0"/>
    <w:rsid w:val="00111A37"/>
    <w:rsid w:val="001148F1"/>
    <w:rsid w:val="00115535"/>
    <w:rsid w:val="00116732"/>
    <w:rsid w:val="001204DB"/>
    <w:rsid w:val="001212CA"/>
    <w:rsid w:val="00121536"/>
    <w:rsid w:val="00122BA0"/>
    <w:rsid w:val="00124895"/>
    <w:rsid w:val="001249D5"/>
    <w:rsid w:val="00124E34"/>
    <w:rsid w:val="00125341"/>
    <w:rsid w:val="00125639"/>
    <w:rsid w:val="001260AE"/>
    <w:rsid w:val="00130B3C"/>
    <w:rsid w:val="00130D5A"/>
    <w:rsid w:val="00131E78"/>
    <w:rsid w:val="001328F3"/>
    <w:rsid w:val="001339DA"/>
    <w:rsid w:val="0014133B"/>
    <w:rsid w:val="00142EC7"/>
    <w:rsid w:val="00143133"/>
    <w:rsid w:val="0014381F"/>
    <w:rsid w:val="00143ABF"/>
    <w:rsid w:val="001476BB"/>
    <w:rsid w:val="001517D3"/>
    <w:rsid w:val="001519C7"/>
    <w:rsid w:val="00151CB6"/>
    <w:rsid w:val="00152165"/>
    <w:rsid w:val="00152536"/>
    <w:rsid w:val="00153B6C"/>
    <w:rsid w:val="001602A6"/>
    <w:rsid w:val="001610B0"/>
    <w:rsid w:val="00161BBE"/>
    <w:rsid w:val="001675F9"/>
    <w:rsid w:val="00167672"/>
    <w:rsid w:val="001709FD"/>
    <w:rsid w:val="0017153C"/>
    <w:rsid w:val="001726D9"/>
    <w:rsid w:val="00172B2B"/>
    <w:rsid w:val="001758D5"/>
    <w:rsid w:val="00175C37"/>
    <w:rsid w:val="00175DC1"/>
    <w:rsid w:val="0017701F"/>
    <w:rsid w:val="00177133"/>
    <w:rsid w:val="00177702"/>
    <w:rsid w:val="00177C2E"/>
    <w:rsid w:val="0018022F"/>
    <w:rsid w:val="001807B4"/>
    <w:rsid w:val="001820FA"/>
    <w:rsid w:val="00182404"/>
    <w:rsid w:val="00183C12"/>
    <w:rsid w:val="00183D7D"/>
    <w:rsid w:val="00186A66"/>
    <w:rsid w:val="00187940"/>
    <w:rsid w:val="0019445B"/>
    <w:rsid w:val="001A0CF9"/>
    <w:rsid w:val="001A3B46"/>
    <w:rsid w:val="001A6CDC"/>
    <w:rsid w:val="001B2EA9"/>
    <w:rsid w:val="001B4300"/>
    <w:rsid w:val="001B5337"/>
    <w:rsid w:val="001B7412"/>
    <w:rsid w:val="001B7647"/>
    <w:rsid w:val="001C36D5"/>
    <w:rsid w:val="001C4A27"/>
    <w:rsid w:val="001C5164"/>
    <w:rsid w:val="001D1D10"/>
    <w:rsid w:val="001D1E3A"/>
    <w:rsid w:val="001D2748"/>
    <w:rsid w:val="001D3538"/>
    <w:rsid w:val="001D6238"/>
    <w:rsid w:val="001E3C73"/>
    <w:rsid w:val="001E51B0"/>
    <w:rsid w:val="001E5CFA"/>
    <w:rsid w:val="001F09A9"/>
    <w:rsid w:val="001F0DBE"/>
    <w:rsid w:val="001F0F05"/>
    <w:rsid w:val="001F376C"/>
    <w:rsid w:val="001F3B07"/>
    <w:rsid w:val="001F4A7D"/>
    <w:rsid w:val="001F4FEF"/>
    <w:rsid w:val="001F5532"/>
    <w:rsid w:val="00202956"/>
    <w:rsid w:val="00202B4D"/>
    <w:rsid w:val="00203766"/>
    <w:rsid w:val="0020426A"/>
    <w:rsid w:val="002048DC"/>
    <w:rsid w:val="00205C4E"/>
    <w:rsid w:val="002153D8"/>
    <w:rsid w:val="00215810"/>
    <w:rsid w:val="00217907"/>
    <w:rsid w:val="00222790"/>
    <w:rsid w:val="002326FD"/>
    <w:rsid w:val="00233406"/>
    <w:rsid w:val="002343B0"/>
    <w:rsid w:val="00234728"/>
    <w:rsid w:val="0023720A"/>
    <w:rsid w:val="00242D52"/>
    <w:rsid w:val="00243934"/>
    <w:rsid w:val="00244E79"/>
    <w:rsid w:val="002451AE"/>
    <w:rsid w:val="0024557E"/>
    <w:rsid w:val="002505DC"/>
    <w:rsid w:val="0025078F"/>
    <w:rsid w:val="00251E73"/>
    <w:rsid w:val="00252770"/>
    <w:rsid w:val="00252DE0"/>
    <w:rsid w:val="00257992"/>
    <w:rsid w:val="002600CF"/>
    <w:rsid w:val="002623D2"/>
    <w:rsid w:val="00262FD1"/>
    <w:rsid w:val="00267719"/>
    <w:rsid w:val="00267AE9"/>
    <w:rsid w:val="002704A0"/>
    <w:rsid w:val="0027085F"/>
    <w:rsid w:val="00270906"/>
    <w:rsid w:val="00271646"/>
    <w:rsid w:val="00273D58"/>
    <w:rsid w:val="002740B9"/>
    <w:rsid w:val="00274308"/>
    <w:rsid w:val="00274646"/>
    <w:rsid w:val="0027732B"/>
    <w:rsid w:val="002776B6"/>
    <w:rsid w:val="002809E6"/>
    <w:rsid w:val="002817AA"/>
    <w:rsid w:val="002818F7"/>
    <w:rsid w:val="0028348F"/>
    <w:rsid w:val="002846EE"/>
    <w:rsid w:val="00284915"/>
    <w:rsid w:val="002908FD"/>
    <w:rsid w:val="0029204B"/>
    <w:rsid w:val="00292D27"/>
    <w:rsid w:val="002959B0"/>
    <w:rsid w:val="00296C62"/>
    <w:rsid w:val="002972F1"/>
    <w:rsid w:val="002A0A56"/>
    <w:rsid w:val="002A1A7F"/>
    <w:rsid w:val="002A21D2"/>
    <w:rsid w:val="002A2634"/>
    <w:rsid w:val="002A4E9F"/>
    <w:rsid w:val="002B55EA"/>
    <w:rsid w:val="002B6FBE"/>
    <w:rsid w:val="002B76C3"/>
    <w:rsid w:val="002C1EDA"/>
    <w:rsid w:val="002C24B4"/>
    <w:rsid w:val="002C28F8"/>
    <w:rsid w:val="002C3C80"/>
    <w:rsid w:val="002C7490"/>
    <w:rsid w:val="002D1D9F"/>
    <w:rsid w:val="002D76F9"/>
    <w:rsid w:val="002E01AF"/>
    <w:rsid w:val="002F28C8"/>
    <w:rsid w:val="002F48E9"/>
    <w:rsid w:val="002F6093"/>
    <w:rsid w:val="00300160"/>
    <w:rsid w:val="003075CA"/>
    <w:rsid w:val="00307A16"/>
    <w:rsid w:val="00312688"/>
    <w:rsid w:val="00312701"/>
    <w:rsid w:val="003148AA"/>
    <w:rsid w:val="0032076C"/>
    <w:rsid w:val="003211B1"/>
    <w:rsid w:val="003234E3"/>
    <w:rsid w:val="0032527A"/>
    <w:rsid w:val="00330E05"/>
    <w:rsid w:val="003316E3"/>
    <w:rsid w:val="0033255C"/>
    <w:rsid w:val="00333285"/>
    <w:rsid w:val="00333E1A"/>
    <w:rsid w:val="00334F02"/>
    <w:rsid w:val="00340525"/>
    <w:rsid w:val="00342F42"/>
    <w:rsid w:val="00345EBB"/>
    <w:rsid w:val="003503D0"/>
    <w:rsid w:val="00352AA0"/>
    <w:rsid w:val="0035333C"/>
    <w:rsid w:val="003546C8"/>
    <w:rsid w:val="00357719"/>
    <w:rsid w:val="00360362"/>
    <w:rsid w:val="00364948"/>
    <w:rsid w:val="00367C89"/>
    <w:rsid w:val="0037039F"/>
    <w:rsid w:val="00370605"/>
    <w:rsid w:val="00370722"/>
    <w:rsid w:val="00374DEE"/>
    <w:rsid w:val="003755BB"/>
    <w:rsid w:val="00375B94"/>
    <w:rsid w:val="00375C71"/>
    <w:rsid w:val="00375CE2"/>
    <w:rsid w:val="00376D67"/>
    <w:rsid w:val="00377872"/>
    <w:rsid w:val="00380048"/>
    <w:rsid w:val="0038078A"/>
    <w:rsid w:val="00382F5E"/>
    <w:rsid w:val="00383873"/>
    <w:rsid w:val="003840AA"/>
    <w:rsid w:val="0038675B"/>
    <w:rsid w:val="00390AF6"/>
    <w:rsid w:val="00392265"/>
    <w:rsid w:val="00392342"/>
    <w:rsid w:val="00393857"/>
    <w:rsid w:val="00393E6A"/>
    <w:rsid w:val="00394C03"/>
    <w:rsid w:val="003A13D7"/>
    <w:rsid w:val="003A1F84"/>
    <w:rsid w:val="003A3798"/>
    <w:rsid w:val="003A48BA"/>
    <w:rsid w:val="003A5885"/>
    <w:rsid w:val="003A7B20"/>
    <w:rsid w:val="003A7BB9"/>
    <w:rsid w:val="003B05FF"/>
    <w:rsid w:val="003B3BA2"/>
    <w:rsid w:val="003B4CF7"/>
    <w:rsid w:val="003B51D0"/>
    <w:rsid w:val="003B5AC6"/>
    <w:rsid w:val="003B5CCD"/>
    <w:rsid w:val="003C1CF7"/>
    <w:rsid w:val="003C4195"/>
    <w:rsid w:val="003C696B"/>
    <w:rsid w:val="003C73CF"/>
    <w:rsid w:val="003D4597"/>
    <w:rsid w:val="003D4B75"/>
    <w:rsid w:val="003E41ED"/>
    <w:rsid w:val="003E49DE"/>
    <w:rsid w:val="003E519F"/>
    <w:rsid w:val="003E6FFA"/>
    <w:rsid w:val="003F096B"/>
    <w:rsid w:val="003F0C66"/>
    <w:rsid w:val="003F11EC"/>
    <w:rsid w:val="003F1725"/>
    <w:rsid w:val="003F3B51"/>
    <w:rsid w:val="003F42D2"/>
    <w:rsid w:val="003F71E8"/>
    <w:rsid w:val="00402ACF"/>
    <w:rsid w:val="0040304A"/>
    <w:rsid w:val="004047C9"/>
    <w:rsid w:val="00405A4E"/>
    <w:rsid w:val="00406044"/>
    <w:rsid w:val="00406360"/>
    <w:rsid w:val="004066D5"/>
    <w:rsid w:val="004074B5"/>
    <w:rsid w:val="00410834"/>
    <w:rsid w:val="00410C79"/>
    <w:rsid w:val="00415D06"/>
    <w:rsid w:val="004174B5"/>
    <w:rsid w:val="004175A2"/>
    <w:rsid w:val="00420155"/>
    <w:rsid w:val="0042028C"/>
    <w:rsid w:val="00425AF1"/>
    <w:rsid w:val="00425DB4"/>
    <w:rsid w:val="0042682D"/>
    <w:rsid w:val="00426B4B"/>
    <w:rsid w:val="00426B8B"/>
    <w:rsid w:val="0042760D"/>
    <w:rsid w:val="004316FE"/>
    <w:rsid w:val="00432A37"/>
    <w:rsid w:val="004350AD"/>
    <w:rsid w:val="00435C84"/>
    <w:rsid w:val="00442FF1"/>
    <w:rsid w:val="00445C98"/>
    <w:rsid w:val="0044659E"/>
    <w:rsid w:val="004467CA"/>
    <w:rsid w:val="00446831"/>
    <w:rsid w:val="00446F73"/>
    <w:rsid w:val="004507B5"/>
    <w:rsid w:val="00453CDD"/>
    <w:rsid w:val="00453E07"/>
    <w:rsid w:val="00455545"/>
    <w:rsid w:val="00460BD2"/>
    <w:rsid w:val="00462954"/>
    <w:rsid w:val="00463D5F"/>
    <w:rsid w:val="004643D1"/>
    <w:rsid w:val="0046478D"/>
    <w:rsid w:val="004647A9"/>
    <w:rsid w:val="00466D8E"/>
    <w:rsid w:val="00466ECB"/>
    <w:rsid w:val="00470DCE"/>
    <w:rsid w:val="00477E7C"/>
    <w:rsid w:val="00482C73"/>
    <w:rsid w:val="0048312C"/>
    <w:rsid w:val="0048393F"/>
    <w:rsid w:val="004840B1"/>
    <w:rsid w:val="00485231"/>
    <w:rsid w:val="00486046"/>
    <w:rsid w:val="004861A5"/>
    <w:rsid w:val="004861B4"/>
    <w:rsid w:val="004874B8"/>
    <w:rsid w:val="00490AB3"/>
    <w:rsid w:val="00492E5B"/>
    <w:rsid w:val="0049349C"/>
    <w:rsid w:val="00495409"/>
    <w:rsid w:val="00495702"/>
    <w:rsid w:val="00497A17"/>
    <w:rsid w:val="004A2B50"/>
    <w:rsid w:val="004A3844"/>
    <w:rsid w:val="004A43FE"/>
    <w:rsid w:val="004A5A8D"/>
    <w:rsid w:val="004B2352"/>
    <w:rsid w:val="004B2A0E"/>
    <w:rsid w:val="004B450A"/>
    <w:rsid w:val="004B53E7"/>
    <w:rsid w:val="004B5AC4"/>
    <w:rsid w:val="004B656E"/>
    <w:rsid w:val="004B6E25"/>
    <w:rsid w:val="004C1E97"/>
    <w:rsid w:val="004C250E"/>
    <w:rsid w:val="004C5559"/>
    <w:rsid w:val="004C6286"/>
    <w:rsid w:val="004D7375"/>
    <w:rsid w:val="004D73DD"/>
    <w:rsid w:val="004E1E75"/>
    <w:rsid w:val="004E345F"/>
    <w:rsid w:val="004E4017"/>
    <w:rsid w:val="004E68FC"/>
    <w:rsid w:val="004F0E85"/>
    <w:rsid w:val="004F375F"/>
    <w:rsid w:val="004F6C7E"/>
    <w:rsid w:val="004F73BA"/>
    <w:rsid w:val="004F778E"/>
    <w:rsid w:val="0050060A"/>
    <w:rsid w:val="00500F48"/>
    <w:rsid w:val="005019ED"/>
    <w:rsid w:val="00502660"/>
    <w:rsid w:val="005049C5"/>
    <w:rsid w:val="005055DE"/>
    <w:rsid w:val="00510E03"/>
    <w:rsid w:val="00511B27"/>
    <w:rsid w:val="00512737"/>
    <w:rsid w:val="00512820"/>
    <w:rsid w:val="0051298D"/>
    <w:rsid w:val="00512F21"/>
    <w:rsid w:val="0051613F"/>
    <w:rsid w:val="005173F3"/>
    <w:rsid w:val="005247B5"/>
    <w:rsid w:val="00526F7D"/>
    <w:rsid w:val="00530D48"/>
    <w:rsid w:val="00533A7F"/>
    <w:rsid w:val="00534CDD"/>
    <w:rsid w:val="00536498"/>
    <w:rsid w:val="00540D5F"/>
    <w:rsid w:val="0054220D"/>
    <w:rsid w:val="00542F89"/>
    <w:rsid w:val="005515E3"/>
    <w:rsid w:val="005551C6"/>
    <w:rsid w:val="00555762"/>
    <w:rsid w:val="0055623A"/>
    <w:rsid w:val="00560CBC"/>
    <w:rsid w:val="00563C0E"/>
    <w:rsid w:val="005650E0"/>
    <w:rsid w:val="005659DB"/>
    <w:rsid w:val="00565EF5"/>
    <w:rsid w:val="00570F5B"/>
    <w:rsid w:val="00572E0E"/>
    <w:rsid w:val="00573E36"/>
    <w:rsid w:val="00575494"/>
    <w:rsid w:val="005776E0"/>
    <w:rsid w:val="0058388C"/>
    <w:rsid w:val="00586504"/>
    <w:rsid w:val="00587611"/>
    <w:rsid w:val="00592ED8"/>
    <w:rsid w:val="00593E12"/>
    <w:rsid w:val="005966A9"/>
    <w:rsid w:val="00596A03"/>
    <w:rsid w:val="00597D57"/>
    <w:rsid w:val="005A1605"/>
    <w:rsid w:val="005A1C73"/>
    <w:rsid w:val="005A3489"/>
    <w:rsid w:val="005B1734"/>
    <w:rsid w:val="005B3A89"/>
    <w:rsid w:val="005B4C27"/>
    <w:rsid w:val="005B6189"/>
    <w:rsid w:val="005C306E"/>
    <w:rsid w:val="005C5860"/>
    <w:rsid w:val="005C7ECE"/>
    <w:rsid w:val="005D3BEE"/>
    <w:rsid w:val="005D7759"/>
    <w:rsid w:val="005D7A14"/>
    <w:rsid w:val="005E0418"/>
    <w:rsid w:val="005E2CDC"/>
    <w:rsid w:val="005E3F91"/>
    <w:rsid w:val="005E519C"/>
    <w:rsid w:val="005E57B2"/>
    <w:rsid w:val="005E6E82"/>
    <w:rsid w:val="005F0B92"/>
    <w:rsid w:val="005F34E9"/>
    <w:rsid w:val="005F4728"/>
    <w:rsid w:val="00601A86"/>
    <w:rsid w:val="006028B4"/>
    <w:rsid w:val="00603523"/>
    <w:rsid w:val="00606754"/>
    <w:rsid w:val="006077B3"/>
    <w:rsid w:val="00610F5D"/>
    <w:rsid w:val="006114C0"/>
    <w:rsid w:val="006129F9"/>
    <w:rsid w:val="0061769B"/>
    <w:rsid w:val="00617DE7"/>
    <w:rsid w:val="00621C96"/>
    <w:rsid w:val="00622787"/>
    <w:rsid w:val="00623C05"/>
    <w:rsid w:val="00624557"/>
    <w:rsid w:val="00626BDC"/>
    <w:rsid w:val="00630087"/>
    <w:rsid w:val="0063270C"/>
    <w:rsid w:val="006338EA"/>
    <w:rsid w:val="006347EF"/>
    <w:rsid w:val="00637096"/>
    <w:rsid w:val="006438D5"/>
    <w:rsid w:val="00644514"/>
    <w:rsid w:val="00645075"/>
    <w:rsid w:val="006455ED"/>
    <w:rsid w:val="00645D6D"/>
    <w:rsid w:val="00646377"/>
    <w:rsid w:val="0064657D"/>
    <w:rsid w:val="00647053"/>
    <w:rsid w:val="00647E6F"/>
    <w:rsid w:val="006539F0"/>
    <w:rsid w:val="0065642F"/>
    <w:rsid w:val="00660713"/>
    <w:rsid w:val="006616CA"/>
    <w:rsid w:val="006625CA"/>
    <w:rsid w:val="006652A7"/>
    <w:rsid w:val="00666847"/>
    <w:rsid w:val="00671D73"/>
    <w:rsid w:val="00674F4A"/>
    <w:rsid w:val="00676019"/>
    <w:rsid w:val="00676F32"/>
    <w:rsid w:val="006774DB"/>
    <w:rsid w:val="006800B1"/>
    <w:rsid w:val="00681964"/>
    <w:rsid w:val="00681FE2"/>
    <w:rsid w:val="0068493F"/>
    <w:rsid w:val="006854A1"/>
    <w:rsid w:val="00685F6B"/>
    <w:rsid w:val="00687DC0"/>
    <w:rsid w:val="00692ABB"/>
    <w:rsid w:val="00697FDB"/>
    <w:rsid w:val="006A076A"/>
    <w:rsid w:val="006A38E1"/>
    <w:rsid w:val="006A3D00"/>
    <w:rsid w:val="006A3D5B"/>
    <w:rsid w:val="006A662C"/>
    <w:rsid w:val="006A747F"/>
    <w:rsid w:val="006A7A1C"/>
    <w:rsid w:val="006B1D62"/>
    <w:rsid w:val="006B239D"/>
    <w:rsid w:val="006B4428"/>
    <w:rsid w:val="006B76F5"/>
    <w:rsid w:val="006B7AE5"/>
    <w:rsid w:val="006C0E46"/>
    <w:rsid w:val="006C161D"/>
    <w:rsid w:val="006C1683"/>
    <w:rsid w:val="006C43A3"/>
    <w:rsid w:val="006C6038"/>
    <w:rsid w:val="006C6590"/>
    <w:rsid w:val="006C6FA7"/>
    <w:rsid w:val="006D3B93"/>
    <w:rsid w:val="006D463D"/>
    <w:rsid w:val="006D6DBA"/>
    <w:rsid w:val="006D7A52"/>
    <w:rsid w:val="006E062F"/>
    <w:rsid w:val="006E0A57"/>
    <w:rsid w:val="006E1279"/>
    <w:rsid w:val="006E24F6"/>
    <w:rsid w:val="006F076A"/>
    <w:rsid w:val="006F2915"/>
    <w:rsid w:val="006F3CD7"/>
    <w:rsid w:val="006F6112"/>
    <w:rsid w:val="006F6A30"/>
    <w:rsid w:val="006F79A0"/>
    <w:rsid w:val="006F7A13"/>
    <w:rsid w:val="00704B53"/>
    <w:rsid w:val="0070757E"/>
    <w:rsid w:val="007105F8"/>
    <w:rsid w:val="007122F1"/>
    <w:rsid w:val="00712CB3"/>
    <w:rsid w:val="00713ECE"/>
    <w:rsid w:val="00715531"/>
    <w:rsid w:val="007162AE"/>
    <w:rsid w:val="00716C77"/>
    <w:rsid w:val="007179F1"/>
    <w:rsid w:val="00720D7B"/>
    <w:rsid w:val="0072205D"/>
    <w:rsid w:val="00726676"/>
    <w:rsid w:val="00731EF0"/>
    <w:rsid w:val="0073321D"/>
    <w:rsid w:val="00734C60"/>
    <w:rsid w:val="00741121"/>
    <w:rsid w:val="007425D2"/>
    <w:rsid w:val="00745561"/>
    <w:rsid w:val="00745A40"/>
    <w:rsid w:val="00746E5F"/>
    <w:rsid w:val="007471BD"/>
    <w:rsid w:val="0074748A"/>
    <w:rsid w:val="00751CC4"/>
    <w:rsid w:val="0075312C"/>
    <w:rsid w:val="007537B7"/>
    <w:rsid w:val="007548C3"/>
    <w:rsid w:val="00754B33"/>
    <w:rsid w:val="00762ACE"/>
    <w:rsid w:val="007633F0"/>
    <w:rsid w:val="007635B3"/>
    <w:rsid w:val="00770321"/>
    <w:rsid w:val="00771F46"/>
    <w:rsid w:val="007722B9"/>
    <w:rsid w:val="00775A94"/>
    <w:rsid w:val="00775C1B"/>
    <w:rsid w:val="00781B27"/>
    <w:rsid w:val="00787849"/>
    <w:rsid w:val="00790CA4"/>
    <w:rsid w:val="00792C42"/>
    <w:rsid w:val="00793FD4"/>
    <w:rsid w:val="00794EAA"/>
    <w:rsid w:val="007979D5"/>
    <w:rsid w:val="007A0852"/>
    <w:rsid w:val="007A1121"/>
    <w:rsid w:val="007A2993"/>
    <w:rsid w:val="007A7FA4"/>
    <w:rsid w:val="007B3961"/>
    <w:rsid w:val="007B417B"/>
    <w:rsid w:val="007B5516"/>
    <w:rsid w:val="007B5B40"/>
    <w:rsid w:val="007B5D3A"/>
    <w:rsid w:val="007B7C7E"/>
    <w:rsid w:val="007C43CC"/>
    <w:rsid w:val="007C58DF"/>
    <w:rsid w:val="007C667C"/>
    <w:rsid w:val="007C6CF8"/>
    <w:rsid w:val="007C7565"/>
    <w:rsid w:val="007C7C5F"/>
    <w:rsid w:val="007D4F2B"/>
    <w:rsid w:val="007D6047"/>
    <w:rsid w:val="007E16ED"/>
    <w:rsid w:val="007E3718"/>
    <w:rsid w:val="007E546B"/>
    <w:rsid w:val="007E68A2"/>
    <w:rsid w:val="007F0FCD"/>
    <w:rsid w:val="007F3794"/>
    <w:rsid w:val="007F3C89"/>
    <w:rsid w:val="007F5040"/>
    <w:rsid w:val="007F6DA1"/>
    <w:rsid w:val="00801545"/>
    <w:rsid w:val="00804DCB"/>
    <w:rsid w:val="00805260"/>
    <w:rsid w:val="008061FE"/>
    <w:rsid w:val="00811DA7"/>
    <w:rsid w:val="008121BE"/>
    <w:rsid w:val="00812208"/>
    <w:rsid w:val="00814309"/>
    <w:rsid w:val="00816AB7"/>
    <w:rsid w:val="00817935"/>
    <w:rsid w:val="00821A74"/>
    <w:rsid w:val="00824B8A"/>
    <w:rsid w:val="00824EDF"/>
    <w:rsid w:val="00825CFD"/>
    <w:rsid w:val="00830CE6"/>
    <w:rsid w:val="00830FC2"/>
    <w:rsid w:val="00831B6C"/>
    <w:rsid w:val="008370DA"/>
    <w:rsid w:val="00842929"/>
    <w:rsid w:val="00843F7A"/>
    <w:rsid w:val="00845EA9"/>
    <w:rsid w:val="00846F4E"/>
    <w:rsid w:val="00847139"/>
    <w:rsid w:val="008516D6"/>
    <w:rsid w:val="00851966"/>
    <w:rsid w:val="008525B6"/>
    <w:rsid w:val="00854FF3"/>
    <w:rsid w:val="008566D9"/>
    <w:rsid w:val="00856FEB"/>
    <w:rsid w:val="008619BE"/>
    <w:rsid w:val="00861B70"/>
    <w:rsid w:val="0086299F"/>
    <w:rsid w:val="008634A9"/>
    <w:rsid w:val="00864663"/>
    <w:rsid w:val="00866A0E"/>
    <w:rsid w:val="00873C84"/>
    <w:rsid w:val="00875AF0"/>
    <w:rsid w:val="0087664E"/>
    <w:rsid w:val="00876A25"/>
    <w:rsid w:val="00877D97"/>
    <w:rsid w:val="0088185D"/>
    <w:rsid w:val="00881EAA"/>
    <w:rsid w:val="008826EB"/>
    <w:rsid w:val="00882C42"/>
    <w:rsid w:val="0088345B"/>
    <w:rsid w:val="008844AF"/>
    <w:rsid w:val="00891AD4"/>
    <w:rsid w:val="00894F13"/>
    <w:rsid w:val="008962E2"/>
    <w:rsid w:val="008A12CD"/>
    <w:rsid w:val="008A3EE7"/>
    <w:rsid w:val="008A4BD8"/>
    <w:rsid w:val="008A4D11"/>
    <w:rsid w:val="008A7924"/>
    <w:rsid w:val="008A7AF1"/>
    <w:rsid w:val="008B6195"/>
    <w:rsid w:val="008C06A2"/>
    <w:rsid w:val="008C10C3"/>
    <w:rsid w:val="008C16B4"/>
    <w:rsid w:val="008C1AA6"/>
    <w:rsid w:val="008C4560"/>
    <w:rsid w:val="008C4983"/>
    <w:rsid w:val="008C77EA"/>
    <w:rsid w:val="008D178D"/>
    <w:rsid w:val="008D56AC"/>
    <w:rsid w:val="008D6174"/>
    <w:rsid w:val="008D6B39"/>
    <w:rsid w:val="008E06FA"/>
    <w:rsid w:val="008E2265"/>
    <w:rsid w:val="008E4E9E"/>
    <w:rsid w:val="008E5159"/>
    <w:rsid w:val="008E563D"/>
    <w:rsid w:val="008E72C0"/>
    <w:rsid w:val="008E76F0"/>
    <w:rsid w:val="008F1191"/>
    <w:rsid w:val="008F211B"/>
    <w:rsid w:val="008F3409"/>
    <w:rsid w:val="008F3F18"/>
    <w:rsid w:val="008F3F5B"/>
    <w:rsid w:val="008F5BC4"/>
    <w:rsid w:val="008F6527"/>
    <w:rsid w:val="008F7244"/>
    <w:rsid w:val="009019FA"/>
    <w:rsid w:val="009023DF"/>
    <w:rsid w:val="00905C98"/>
    <w:rsid w:val="00905DD3"/>
    <w:rsid w:val="00906760"/>
    <w:rsid w:val="0090683F"/>
    <w:rsid w:val="00910DBF"/>
    <w:rsid w:val="009119D4"/>
    <w:rsid w:val="00911E5D"/>
    <w:rsid w:val="00912F62"/>
    <w:rsid w:val="009131D5"/>
    <w:rsid w:val="00913330"/>
    <w:rsid w:val="00913D8F"/>
    <w:rsid w:val="0091480D"/>
    <w:rsid w:val="00914882"/>
    <w:rsid w:val="00914D5E"/>
    <w:rsid w:val="009213F8"/>
    <w:rsid w:val="00924CB5"/>
    <w:rsid w:val="00927ED4"/>
    <w:rsid w:val="009320C6"/>
    <w:rsid w:val="00933AC4"/>
    <w:rsid w:val="0093600C"/>
    <w:rsid w:val="00940D3B"/>
    <w:rsid w:val="0094575C"/>
    <w:rsid w:val="00945F74"/>
    <w:rsid w:val="00947DA9"/>
    <w:rsid w:val="00951B56"/>
    <w:rsid w:val="00951D39"/>
    <w:rsid w:val="009530D3"/>
    <w:rsid w:val="00953B8A"/>
    <w:rsid w:val="00960721"/>
    <w:rsid w:val="00961A8A"/>
    <w:rsid w:val="009641B8"/>
    <w:rsid w:val="0097067C"/>
    <w:rsid w:val="00970FBB"/>
    <w:rsid w:val="0097252D"/>
    <w:rsid w:val="0097282C"/>
    <w:rsid w:val="00972EF9"/>
    <w:rsid w:val="009751BA"/>
    <w:rsid w:val="00980F17"/>
    <w:rsid w:val="00981E91"/>
    <w:rsid w:val="00983437"/>
    <w:rsid w:val="00983879"/>
    <w:rsid w:val="00983D3A"/>
    <w:rsid w:val="00985523"/>
    <w:rsid w:val="00987162"/>
    <w:rsid w:val="00987464"/>
    <w:rsid w:val="009922D3"/>
    <w:rsid w:val="00992777"/>
    <w:rsid w:val="00997CD9"/>
    <w:rsid w:val="009A511B"/>
    <w:rsid w:val="009A6531"/>
    <w:rsid w:val="009A7890"/>
    <w:rsid w:val="009B1F21"/>
    <w:rsid w:val="009B5F78"/>
    <w:rsid w:val="009B628E"/>
    <w:rsid w:val="009B7AD9"/>
    <w:rsid w:val="009C10FA"/>
    <w:rsid w:val="009C3023"/>
    <w:rsid w:val="009C3E95"/>
    <w:rsid w:val="009D2F0E"/>
    <w:rsid w:val="009D5A52"/>
    <w:rsid w:val="009D6550"/>
    <w:rsid w:val="009E1640"/>
    <w:rsid w:val="009E199A"/>
    <w:rsid w:val="009E1A92"/>
    <w:rsid w:val="009E2598"/>
    <w:rsid w:val="009E587A"/>
    <w:rsid w:val="009F14F5"/>
    <w:rsid w:val="009F2A40"/>
    <w:rsid w:val="009F2B19"/>
    <w:rsid w:val="009F69F8"/>
    <w:rsid w:val="009F7A0C"/>
    <w:rsid w:val="00A05E6D"/>
    <w:rsid w:val="00A13A7D"/>
    <w:rsid w:val="00A14922"/>
    <w:rsid w:val="00A15CAB"/>
    <w:rsid w:val="00A21804"/>
    <w:rsid w:val="00A260A7"/>
    <w:rsid w:val="00A27797"/>
    <w:rsid w:val="00A32A35"/>
    <w:rsid w:val="00A3623C"/>
    <w:rsid w:val="00A36A62"/>
    <w:rsid w:val="00A41540"/>
    <w:rsid w:val="00A4164D"/>
    <w:rsid w:val="00A43A28"/>
    <w:rsid w:val="00A4442D"/>
    <w:rsid w:val="00A453FD"/>
    <w:rsid w:val="00A46F17"/>
    <w:rsid w:val="00A472BD"/>
    <w:rsid w:val="00A47C99"/>
    <w:rsid w:val="00A50461"/>
    <w:rsid w:val="00A552FF"/>
    <w:rsid w:val="00A56232"/>
    <w:rsid w:val="00A56C1F"/>
    <w:rsid w:val="00A574D9"/>
    <w:rsid w:val="00A57C0C"/>
    <w:rsid w:val="00A6157F"/>
    <w:rsid w:val="00A64366"/>
    <w:rsid w:val="00A6704F"/>
    <w:rsid w:val="00A72BE1"/>
    <w:rsid w:val="00A74169"/>
    <w:rsid w:val="00A74733"/>
    <w:rsid w:val="00A76E2E"/>
    <w:rsid w:val="00A8302D"/>
    <w:rsid w:val="00A85E8A"/>
    <w:rsid w:val="00A90FF3"/>
    <w:rsid w:val="00A91029"/>
    <w:rsid w:val="00A92DD5"/>
    <w:rsid w:val="00A94722"/>
    <w:rsid w:val="00A95529"/>
    <w:rsid w:val="00A963AA"/>
    <w:rsid w:val="00A97DD5"/>
    <w:rsid w:val="00AA22F6"/>
    <w:rsid w:val="00AA3020"/>
    <w:rsid w:val="00AA314D"/>
    <w:rsid w:val="00AA55E9"/>
    <w:rsid w:val="00AA57E0"/>
    <w:rsid w:val="00AB18AA"/>
    <w:rsid w:val="00AB5832"/>
    <w:rsid w:val="00AB7AB7"/>
    <w:rsid w:val="00AC0235"/>
    <w:rsid w:val="00AC096A"/>
    <w:rsid w:val="00AC115E"/>
    <w:rsid w:val="00AC4DB0"/>
    <w:rsid w:val="00AC7162"/>
    <w:rsid w:val="00AC7FD6"/>
    <w:rsid w:val="00AD03C8"/>
    <w:rsid w:val="00AD22FD"/>
    <w:rsid w:val="00AD4257"/>
    <w:rsid w:val="00AD5C32"/>
    <w:rsid w:val="00AE0175"/>
    <w:rsid w:val="00AE25A2"/>
    <w:rsid w:val="00AE269E"/>
    <w:rsid w:val="00AE5E06"/>
    <w:rsid w:val="00AE5F98"/>
    <w:rsid w:val="00AE75CA"/>
    <w:rsid w:val="00AF135A"/>
    <w:rsid w:val="00AF3A72"/>
    <w:rsid w:val="00AF4208"/>
    <w:rsid w:val="00AF421C"/>
    <w:rsid w:val="00AF5A72"/>
    <w:rsid w:val="00AF6EB9"/>
    <w:rsid w:val="00AF77EF"/>
    <w:rsid w:val="00B01B83"/>
    <w:rsid w:val="00B01B99"/>
    <w:rsid w:val="00B037B3"/>
    <w:rsid w:val="00B05DCD"/>
    <w:rsid w:val="00B103CC"/>
    <w:rsid w:val="00B10DD5"/>
    <w:rsid w:val="00B1336A"/>
    <w:rsid w:val="00B140F2"/>
    <w:rsid w:val="00B165A4"/>
    <w:rsid w:val="00B16768"/>
    <w:rsid w:val="00B16A12"/>
    <w:rsid w:val="00B200F7"/>
    <w:rsid w:val="00B20A80"/>
    <w:rsid w:val="00B21727"/>
    <w:rsid w:val="00B24010"/>
    <w:rsid w:val="00B25DFD"/>
    <w:rsid w:val="00B26600"/>
    <w:rsid w:val="00B32A9B"/>
    <w:rsid w:val="00B33362"/>
    <w:rsid w:val="00B336FE"/>
    <w:rsid w:val="00B339AE"/>
    <w:rsid w:val="00B37ACA"/>
    <w:rsid w:val="00B400BB"/>
    <w:rsid w:val="00B40D93"/>
    <w:rsid w:val="00B41F2C"/>
    <w:rsid w:val="00B42785"/>
    <w:rsid w:val="00B42B97"/>
    <w:rsid w:val="00B432FD"/>
    <w:rsid w:val="00B44EA2"/>
    <w:rsid w:val="00B452AA"/>
    <w:rsid w:val="00B463FB"/>
    <w:rsid w:val="00B464BC"/>
    <w:rsid w:val="00B4658D"/>
    <w:rsid w:val="00B46F3D"/>
    <w:rsid w:val="00B47049"/>
    <w:rsid w:val="00B47116"/>
    <w:rsid w:val="00B51007"/>
    <w:rsid w:val="00B51129"/>
    <w:rsid w:val="00B511B4"/>
    <w:rsid w:val="00B512CF"/>
    <w:rsid w:val="00B60336"/>
    <w:rsid w:val="00B628A3"/>
    <w:rsid w:val="00B67DB3"/>
    <w:rsid w:val="00B71E3C"/>
    <w:rsid w:val="00B73663"/>
    <w:rsid w:val="00B74CBA"/>
    <w:rsid w:val="00B75239"/>
    <w:rsid w:val="00B75C1F"/>
    <w:rsid w:val="00B77C5F"/>
    <w:rsid w:val="00B837D2"/>
    <w:rsid w:val="00B905F2"/>
    <w:rsid w:val="00B91D25"/>
    <w:rsid w:val="00B9395E"/>
    <w:rsid w:val="00B93A62"/>
    <w:rsid w:val="00B94993"/>
    <w:rsid w:val="00B9523F"/>
    <w:rsid w:val="00B971D6"/>
    <w:rsid w:val="00BA0DE3"/>
    <w:rsid w:val="00BA2A29"/>
    <w:rsid w:val="00BA3CD0"/>
    <w:rsid w:val="00BA4861"/>
    <w:rsid w:val="00BA5616"/>
    <w:rsid w:val="00BB1F27"/>
    <w:rsid w:val="00BB47DA"/>
    <w:rsid w:val="00BB6A1D"/>
    <w:rsid w:val="00BB7D4F"/>
    <w:rsid w:val="00BC1261"/>
    <w:rsid w:val="00BC1CAE"/>
    <w:rsid w:val="00BC239A"/>
    <w:rsid w:val="00BC27DB"/>
    <w:rsid w:val="00BC4465"/>
    <w:rsid w:val="00BD15C3"/>
    <w:rsid w:val="00BD25A0"/>
    <w:rsid w:val="00BD2902"/>
    <w:rsid w:val="00BD58CA"/>
    <w:rsid w:val="00BD7FDB"/>
    <w:rsid w:val="00BE09CC"/>
    <w:rsid w:val="00BE1C47"/>
    <w:rsid w:val="00BE57A7"/>
    <w:rsid w:val="00BF0737"/>
    <w:rsid w:val="00BF0F70"/>
    <w:rsid w:val="00BF2B1D"/>
    <w:rsid w:val="00BF3438"/>
    <w:rsid w:val="00BF4000"/>
    <w:rsid w:val="00BF5FB3"/>
    <w:rsid w:val="00BF7E99"/>
    <w:rsid w:val="00C0106F"/>
    <w:rsid w:val="00C0109E"/>
    <w:rsid w:val="00C029C4"/>
    <w:rsid w:val="00C047B7"/>
    <w:rsid w:val="00C06CE7"/>
    <w:rsid w:val="00C071B0"/>
    <w:rsid w:val="00C10D99"/>
    <w:rsid w:val="00C10E40"/>
    <w:rsid w:val="00C1283C"/>
    <w:rsid w:val="00C12F79"/>
    <w:rsid w:val="00C16466"/>
    <w:rsid w:val="00C17C44"/>
    <w:rsid w:val="00C17CBC"/>
    <w:rsid w:val="00C200F2"/>
    <w:rsid w:val="00C202B1"/>
    <w:rsid w:val="00C20477"/>
    <w:rsid w:val="00C2058B"/>
    <w:rsid w:val="00C21054"/>
    <w:rsid w:val="00C22CC1"/>
    <w:rsid w:val="00C23D18"/>
    <w:rsid w:val="00C31D98"/>
    <w:rsid w:val="00C32D3B"/>
    <w:rsid w:val="00C33A12"/>
    <w:rsid w:val="00C33EE0"/>
    <w:rsid w:val="00C35CDB"/>
    <w:rsid w:val="00C36D29"/>
    <w:rsid w:val="00C404C3"/>
    <w:rsid w:val="00C43E1B"/>
    <w:rsid w:val="00C51443"/>
    <w:rsid w:val="00C51881"/>
    <w:rsid w:val="00C52425"/>
    <w:rsid w:val="00C535E2"/>
    <w:rsid w:val="00C561AF"/>
    <w:rsid w:val="00C566A7"/>
    <w:rsid w:val="00C612C2"/>
    <w:rsid w:val="00C62481"/>
    <w:rsid w:val="00C62617"/>
    <w:rsid w:val="00C63C2D"/>
    <w:rsid w:val="00C6422A"/>
    <w:rsid w:val="00C66BE2"/>
    <w:rsid w:val="00C700DA"/>
    <w:rsid w:val="00C71B48"/>
    <w:rsid w:val="00C7499D"/>
    <w:rsid w:val="00C77218"/>
    <w:rsid w:val="00C820A1"/>
    <w:rsid w:val="00C84713"/>
    <w:rsid w:val="00C8721C"/>
    <w:rsid w:val="00C87DDC"/>
    <w:rsid w:val="00C92E3F"/>
    <w:rsid w:val="00C93460"/>
    <w:rsid w:val="00C9571B"/>
    <w:rsid w:val="00CA10B6"/>
    <w:rsid w:val="00CA2745"/>
    <w:rsid w:val="00CA3642"/>
    <w:rsid w:val="00CA36E2"/>
    <w:rsid w:val="00CA4E54"/>
    <w:rsid w:val="00CA57AD"/>
    <w:rsid w:val="00CA5FB6"/>
    <w:rsid w:val="00CB082D"/>
    <w:rsid w:val="00CB1280"/>
    <w:rsid w:val="00CB38E9"/>
    <w:rsid w:val="00CB6E5A"/>
    <w:rsid w:val="00CB790F"/>
    <w:rsid w:val="00CB7DE7"/>
    <w:rsid w:val="00CB7F9A"/>
    <w:rsid w:val="00CC1CB8"/>
    <w:rsid w:val="00CC3021"/>
    <w:rsid w:val="00CC4006"/>
    <w:rsid w:val="00CC59C9"/>
    <w:rsid w:val="00CC6EFB"/>
    <w:rsid w:val="00CC7D70"/>
    <w:rsid w:val="00CD27B2"/>
    <w:rsid w:val="00CD42BA"/>
    <w:rsid w:val="00CE37D0"/>
    <w:rsid w:val="00CE3B3F"/>
    <w:rsid w:val="00CF38D9"/>
    <w:rsid w:val="00CF3CC6"/>
    <w:rsid w:val="00CF457E"/>
    <w:rsid w:val="00D040D1"/>
    <w:rsid w:val="00D11BEA"/>
    <w:rsid w:val="00D13781"/>
    <w:rsid w:val="00D13D93"/>
    <w:rsid w:val="00D13DA7"/>
    <w:rsid w:val="00D13E71"/>
    <w:rsid w:val="00D13EE8"/>
    <w:rsid w:val="00D14AC7"/>
    <w:rsid w:val="00D152EF"/>
    <w:rsid w:val="00D15D4D"/>
    <w:rsid w:val="00D16389"/>
    <w:rsid w:val="00D174D9"/>
    <w:rsid w:val="00D17593"/>
    <w:rsid w:val="00D20089"/>
    <w:rsid w:val="00D243BF"/>
    <w:rsid w:val="00D267AB"/>
    <w:rsid w:val="00D27880"/>
    <w:rsid w:val="00D309FF"/>
    <w:rsid w:val="00D313CC"/>
    <w:rsid w:val="00D32CFE"/>
    <w:rsid w:val="00D3416D"/>
    <w:rsid w:val="00D34243"/>
    <w:rsid w:val="00D35939"/>
    <w:rsid w:val="00D36788"/>
    <w:rsid w:val="00D37FA5"/>
    <w:rsid w:val="00D413A3"/>
    <w:rsid w:val="00D429E7"/>
    <w:rsid w:val="00D42F03"/>
    <w:rsid w:val="00D458E7"/>
    <w:rsid w:val="00D45FA2"/>
    <w:rsid w:val="00D462E9"/>
    <w:rsid w:val="00D46368"/>
    <w:rsid w:val="00D46E73"/>
    <w:rsid w:val="00D5029A"/>
    <w:rsid w:val="00D5092B"/>
    <w:rsid w:val="00D545A6"/>
    <w:rsid w:val="00D56185"/>
    <w:rsid w:val="00D566D8"/>
    <w:rsid w:val="00D57733"/>
    <w:rsid w:val="00D6045F"/>
    <w:rsid w:val="00D60861"/>
    <w:rsid w:val="00D63C4B"/>
    <w:rsid w:val="00D6458F"/>
    <w:rsid w:val="00D664A3"/>
    <w:rsid w:val="00D67826"/>
    <w:rsid w:val="00D73649"/>
    <w:rsid w:val="00D73F3C"/>
    <w:rsid w:val="00D75B08"/>
    <w:rsid w:val="00D7639D"/>
    <w:rsid w:val="00D8279C"/>
    <w:rsid w:val="00D84D20"/>
    <w:rsid w:val="00D86139"/>
    <w:rsid w:val="00D94F52"/>
    <w:rsid w:val="00D958DE"/>
    <w:rsid w:val="00D95F72"/>
    <w:rsid w:val="00D97719"/>
    <w:rsid w:val="00DA0270"/>
    <w:rsid w:val="00DA3557"/>
    <w:rsid w:val="00DA402C"/>
    <w:rsid w:val="00DA623D"/>
    <w:rsid w:val="00DA7949"/>
    <w:rsid w:val="00DB130E"/>
    <w:rsid w:val="00DB1B99"/>
    <w:rsid w:val="00DB1F2F"/>
    <w:rsid w:val="00DB2987"/>
    <w:rsid w:val="00DB4E0C"/>
    <w:rsid w:val="00DB7CE6"/>
    <w:rsid w:val="00DC08DF"/>
    <w:rsid w:val="00DC175A"/>
    <w:rsid w:val="00DC1CCF"/>
    <w:rsid w:val="00DC4B28"/>
    <w:rsid w:val="00DC775B"/>
    <w:rsid w:val="00DC7AF5"/>
    <w:rsid w:val="00DD0DB7"/>
    <w:rsid w:val="00DD353C"/>
    <w:rsid w:val="00DD361E"/>
    <w:rsid w:val="00DD4122"/>
    <w:rsid w:val="00DE2FA8"/>
    <w:rsid w:val="00DE4167"/>
    <w:rsid w:val="00DE780F"/>
    <w:rsid w:val="00DF1A13"/>
    <w:rsid w:val="00DF549B"/>
    <w:rsid w:val="00DF57AE"/>
    <w:rsid w:val="00DF5C85"/>
    <w:rsid w:val="00DF5E9F"/>
    <w:rsid w:val="00DF623A"/>
    <w:rsid w:val="00E03F3E"/>
    <w:rsid w:val="00E04346"/>
    <w:rsid w:val="00E06816"/>
    <w:rsid w:val="00E0794C"/>
    <w:rsid w:val="00E104B8"/>
    <w:rsid w:val="00E11334"/>
    <w:rsid w:val="00E11849"/>
    <w:rsid w:val="00E12C8E"/>
    <w:rsid w:val="00E145B6"/>
    <w:rsid w:val="00E14C9C"/>
    <w:rsid w:val="00E14DC2"/>
    <w:rsid w:val="00E179AD"/>
    <w:rsid w:val="00E25A5F"/>
    <w:rsid w:val="00E26047"/>
    <w:rsid w:val="00E278CF"/>
    <w:rsid w:val="00E311C3"/>
    <w:rsid w:val="00E358E7"/>
    <w:rsid w:val="00E37A2F"/>
    <w:rsid w:val="00E43295"/>
    <w:rsid w:val="00E44D50"/>
    <w:rsid w:val="00E53807"/>
    <w:rsid w:val="00E5405C"/>
    <w:rsid w:val="00E545DF"/>
    <w:rsid w:val="00E555E0"/>
    <w:rsid w:val="00E57877"/>
    <w:rsid w:val="00E602A9"/>
    <w:rsid w:val="00E603BF"/>
    <w:rsid w:val="00E60608"/>
    <w:rsid w:val="00E638C3"/>
    <w:rsid w:val="00E64F6A"/>
    <w:rsid w:val="00E6607F"/>
    <w:rsid w:val="00E67572"/>
    <w:rsid w:val="00E67C46"/>
    <w:rsid w:val="00E701DE"/>
    <w:rsid w:val="00E70579"/>
    <w:rsid w:val="00E7502F"/>
    <w:rsid w:val="00E76C53"/>
    <w:rsid w:val="00E8226B"/>
    <w:rsid w:val="00E82439"/>
    <w:rsid w:val="00E84324"/>
    <w:rsid w:val="00E855DC"/>
    <w:rsid w:val="00E96622"/>
    <w:rsid w:val="00EA13A5"/>
    <w:rsid w:val="00EA4256"/>
    <w:rsid w:val="00EA5A90"/>
    <w:rsid w:val="00EA5DCC"/>
    <w:rsid w:val="00EA7586"/>
    <w:rsid w:val="00EA7CDD"/>
    <w:rsid w:val="00EB4C20"/>
    <w:rsid w:val="00EB78C1"/>
    <w:rsid w:val="00EC0A6C"/>
    <w:rsid w:val="00EC182F"/>
    <w:rsid w:val="00EC363D"/>
    <w:rsid w:val="00EC37C9"/>
    <w:rsid w:val="00EC3948"/>
    <w:rsid w:val="00EC407F"/>
    <w:rsid w:val="00EC5365"/>
    <w:rsid w:val="00EC5983"/>
    <w:rsid w:val="00EC647B"/>
    <w:rsid w:val="00ED0E48"/>
    <w:rsid w:val="00ED5D3D"/>
    <w:rsid w:val="00ED7120"/>
    <w:rsid w:val="00EE3661"/>
    <w:rsid w:val="00EE42D0"/>
    <w:rsid w:val="00EE5176"/>
    <w:rsid w:val="00EE67ED"/>
    <w:rsid w:val="00EF21FE"/>
    <w:rsid w:val="00EF2A39"/>
    <w:rsid w:val="00EF2F7E"/>
    <w:rsid w:val="00EF3ED6"/>
    <w:rsid w:val="00F0202D"/>
    <w:rsid w:val="00F0599B"/>
    <w:rsid w:val="00F0606B"/>
    <w:rsid w:val="00F067C2"/>
    <w:rsid w:val="00F068D9"/>
    <w:rsid w:val="00F115DB"/>
    <w:rsid w:val="00F1197C"/>
    <w:rsid w:val="00F1238A"/>
    <w:rsid w:val="00F12DCD"/>
    <w:rsid w:val="00F14D1E"/>
    <w:rsid w:val="00F204CD"/>
    <w:rsid w:val="00F22E09"/>
    <w:rsid w:val="00F254B1"/>
    <w:rsid w:val="00F262F8"/>
    <w:rsid w:val="00F30191"/>
    <w:rsid w:val="00F33459"/>
    <w:rsid w:val="00F33597"/>
    <w:rsid w:val="00F35274"/>
    <w:rsid w:val="00F35D5F"/>
    <w:rsid w:val="00F40372"/>
    <w:rsid w:val="00F43294"/>
    <w:rsid w:val="00F46441"/>
    <w:rsid w:val="00F465D5"/>
    <w:rsid w:val="00F52C6B"/>
    <w:rsid w:val="00F52F6F"/>
    <w:rsid w:val="00F5450F"/>
    <w:rsid w:val="00F54E7B"/>
    <w:rsid w:val="00F56F15"/>
    <w:rsid w:val="00F61B32"/>
    <w:rsid w:val="00F62D34"/>
    <w:rsid w:val="00F6454D"/>
    <w:rsid w:val="00F66103"/>
    <w:rsid w:val="00F6649B"/>
    <w:rsid w:val="00F66F31"/>
    <w:rsid w:val="00F70733"/>
    <w:rsid w:val="00F708ED"/>
    <w:rsid w:val="00F70B83"/>
    <w:rsid w:val="00F715FD"/>
    <w:rsid w:val="00F72B89"/>
    <w:rsid w:val="00F746E2"/>
    <w:rsid w:val="00F76505"/>
    <w:rsid w:val="00F76D92"/>
    <w:rsid w:val="00F80320"/>
    <w:rsid w:val="00F81A38"/>
    <w:rsid w:val="00F83F93"/>
    <w:rsid w:val="00F84255"/>
    <w:rsid w:val="00F84541"/>
    <w:rsid w:val="00F8480C"/>
    <w:rsid w:val="00F90545"/>
    <w:rsid w:val="00F91686"/>
    <w:rsid w:val="00F92BA3"/>
    <w:rsid w:val="00F94757"/>
    <w:rsid w:val="00F95EFC"/>
    <w:rsid w:val="00FA1D2A"/>
    <w:rsid w:val="00FA3FBC"/>
    <w:rsid w:val="00FB0084"/>
    <w:rsid w:val="00FB00DA"/>
    <w:rsid w:val="00FB0A4D"/>
    <w:rsid w:val="00FB18A7"/>
    <w:rsid w:val="00FB45FC"/>
    <w:rsid w:val="00FB580A"/>
    <w:rsid w:val="00FB58E5"/>
    <w:rsid w:val="00FB7F57"/>
    <w:rsid w:val="00FC074E"/>
    <w:rsid w:val="00FC1655"/>
    <w:rsid w:val="00FC2117"/>
    <w:rsid w:val="00FC3CC9"/>
    <w:rsid w:val="00FC46CE"/>
    <w:rsid w:val="00FC5C0D"/>
    <w:rsid w:val="00FC68F4"/>
    <w:rsid w:val="00FC75AE"/>
    <w:rsid w:val="00FD4BB7"/>
    <w:rsid w:val="00FD4C54"/>
    <w:rsid w:val="00FD7B3C"/>
    <w:rsid w:val="00FE2E43"/>
    <w:rsid w:val="00FE4031"/>
    <w:rsid w:val="00FF0437"/>
    <w:rsid w:val="00FF16FD"/>
    <w:rsid w:val="00FF17F7"/>
    <w:rsid w:val="00FF1CC4"/>
    <w:rsid w:val="00FF2488"/>
    <w:rsid w:val="00FF3876"/>
    <w:rsid w:val="00FF39BC"/>
    <w:rsid w:val="00FF5E70"/>
    <w:rsid w:val="00FF634A"/>
    <w:rsid w:val="00FF6736"/>
    <w:rsid w:val="00FF7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4EFED218"/>
  <w15:docId w15:val="{ED30E994-9985-415E-BD72-5F8C48DBA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DD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4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BD8"/>
    <w:rPr>
      <w:rFonts w:ascii="Tahoma" w:hAnsi="Tahoma" w:cs="Tahoma"/>
      <w:sz w:val="16"/>
      <w:szCs w:val="16"/>
    </w:rPr>
  </w:style>
  <w:style w:type="character" w:styleId="Hyperlink">
    <w:name w:val="Hyperlink"/>
    <w:basedOn w:val="DefaultParagraphFont"/>
    <w:uiPriority w:val="99"/>
    <w:unhideWhenUsed/>
    <w:rsid w:val="006774DB"/>
    <w:rPr>
      <w:color w:val="0000FF" w:themeColor="hyperlink"/>
      <w:u w:val="single"/>
    </w:rPr>
  </w:style>
  <w:style w:type="character" w:styleId="UnresolvedMention">
    <w:name w:val="Unresolved Mention"/>
    <w:basedOn w:val="DefaultParagraphFont"/>
    <w:uiPriority w:val="99"/>
    <w:semiHidden/>
    <w:unhideWhenUsed/>
    <w:rsid w:val="0027085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955704">
      <w:bodyDiv w:val="1"/>
      <w:marLeft w:val="0"/>
      <w:marRight w:val="0"/>
      <w:marTop w:val="0"/>
      <w:marBottom w:val="0"/>
      <w:divBdr>
        <w:top w:val="none" w:sz="0" w:space="0" w:color="auto"/>
        <w:left w:val="none" w:sz="0" w:space="0" w:color="auto"/>
        <w:bottom w:val="none" w:sz="0" w:space="0" w:color="auto"/>
        <w:right w:val="none" w:sz="0" w:space="0" w:color="auto"/>
      </w:divBdr>
    </w:div>
    <w:div w:id="1225993367">
      <w:bodyDiv w:val="1"/>
      <w:marLeft w:val="0"/>
      <w:marRight w:val="0"/>
      <w:marTop w:val="0"/>
      <w:marBottom w:val="0"/>
      <w:divBdr>
        <w:top w:val="none" w:sz="0" w:space="0" w:color="auto"/>
        <w:left w:val="none" w:sz="0" w:space="0" w:color="auto"/>
        <w:bottom w:val="none" w:sz="0" w:space="0" w:color="auto"/>
        <w:right w:val="none" w:sz="0" w:space="0" w:color="auto"/>
      </w:divBdr>
    </w:div>
    <w:div w:id="1620140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E00A1-988F-47D4-9C89-AA288CCCF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84</Words>
  <Characters>5343</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Creole Nature Trail All-American Road</vt:lpstr>
    </vt:vector>
  </TitlesOfParts>
  <Company>Microsoft</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ole Nature Trail All-American Road</dc:title>
  <dc:creator>Cindy Johnson</dc:creator>
  <cp:lastModifiedBy>Cindy Johnson</cp:lastModifiedBy>
  <cp:revision>2</cp:revision>
  <cp:lastPrinted>2019-08-22T19:50:00Z</cp:lastPrinted>
  <dcterms:created xsi:type="dcterms:W3CDTF">2021-03-26T19:34:00Z</dcterms:created>
  <dcterms:modified xsi:type="dcterms:W3CDTF">2021-03-26T19:34:00Z</dcterms:modified>
</cp:coreProperties>
</file>